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18EE6" w14:textId="75A0770B" w:rsidR="00EC7107" w:rsidRPr="008F1C69" w:rsidRDefault="004C4B6F" w:rsidP="00EC7107">
      <w:pPr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>S</w:t>
      </w:r>
      <w:r w:rsidRPr="004C4B6F">
        <w:rPr>
          <w:b/>
          <w:color w:val="000000" w:themeColor="text1"/>
          <w:sz w:val="24"/>
          <w:szCs w:val="24"/>
        </w:rPr>
        <w:t>upplementary</w:t>
      </w:r>
      <w:r>
        <w:rPr>
          <w:rFonts w:hint="eastAsia"/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t>t</w:t>
      </w:r>
      <w:r w:rsidR="00EC7107" w:rsidRPr="008F1C69">
        <w:rPr>
          <w:b/>
          <w:color w:val="000000" w:themeColor="text1"/>
          <w:sz w:val="24"/>
          <w:szCs w:val="24"/>
        </w:rPr>
        <w:t xml:space="preserve">able </w:t>
      </w:r>
      <w:r w:rsidR="00645786">
        <w:rPr>
          <w:rFonts w:hint="eastAsia"/>
          <w:b/>
          <w:color w:val="000000" w:themeColor="text1"/>
          <w:sz w:val="24"/>
          <w:szCs w:val="24"/>
        </w:rPr>
        <w:t>1</w:t>
      </w:r>
      <w:r w:rsidR="00EC7107" w:rsidRPr="008F1C69">
        <w:rPr>
          <w:b/>
          <w:color w:val="000000" w:themeColor="text1"/>
          <w:sz w:val="24"/>
          <w:szCs w:val="24"/>
        </w:rPr>
        <w:t>. Frequency of each lymphocyte subset between MS patients with DMDs.</w:t>
      </w:r>
    </w:p>
    <w:tbl>
      <w:tblPr>
        <w:tblStyle w:val="af2"/>
        <w:tblW w:w="131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8"/>
        <w:gridCol w:w="1543"/>
        <w:gridCol w:w="1609"/>
        <w:gridCol w:w="1276"/>
        <w:gridCol w:w="1276"/>
        <w:gridCol w:w="1276"/>
        <w:gridCol w:w="1134"/>
        <w:gridCol w:w="1559"/>
        <w:gridCol w:w="992"/>
      </w:tblGrid>
      <w:tr w:rsidR="00EC7107" w:rsidRPr="008F1C69" w14:paraId="68A8E779" w14:textId="77777777" w:rsidTr="00E26168"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</w:tcPr>
          <w:p w14:paraId="0733E35A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43" w:type="dxa"/>
            <w:tcBorders>
              <w:top w:val="single" w:sz="4" w:space="0" w:color="auto"/>
              <w:bottom w:val="single" w:sz="4" w:space="0" w:color="auto"/>
            </w:tcBorders>
          </w:tcPr>
          <w:p w14:paraId="6CA5A658" w14:textId="77777777" w:rsidR="00EC7107" w:rsidRPr="000B732B" w:rsidRDefault="00EC7107" w:rsidP="00E26168">
            <w:pPr>
              <w:rPr>
                <w:rFonts w:eastAsia="游ゴシック"/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</w:rPr>
              <w:t>NMOSD (n = 29)</w:t>
            </w:r>
          </w:p>
        </w:tc>
        <w:tc>
          <w:tcPr>
            <w:tcW w:w="1609" w:type="dxa"/>
            <w:tcBorders>
              <w:top w:val="single" w:sz="4" w:space="0" w:color="auto"/>
              <w:bottom w:val="single" w:sz="4" w:space="0" w:color="auto"/>
            </w:tcBorders>
          </w:tcPr>
          <w:p w14:paraId="29EB7615" w14:textId="77777777" w:rsidR="00EC7107" w:rsidRPr="000B732B" w:rsidRDefault="00EC7107" w:rsidP="00E26168">
            <w:pPr>
              <w:rPr>
                <w:rFonts w:eastAsia="游ゴシック"/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</w:rPr>
              <w:t>Total MS (n = 7</w:t>
            </w:r>
            <w:r>
              <w:rPr>
                <w:rFonts w:eastAsia="游ゴシック"/>
                <w:bCs/>
                <w:color w:val="000000" w:themeColor="text1"/>
                <w:sz w:val="18"/>
                <w:szCs w:val="18"/>
              </w:rPr>
              <w:t>2</w:t>
            </w: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91DBDB3" w14:textId="77777777" w:rsidR="00EC7107" w:rsidRPr="000B732B" w:rsidRDefault="00EC7107" w:rsidP="00E26168">
            <w:pPr>
              <w:rPr>
                <w:rFonts w:eastAsia="游ゴシック"/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</w:rPr>
              <w:t>IFNβ (n = 12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5034D1A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</w:rPr>
              <w:t>DMF (n = 11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3AB1A674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</w:rPr>
              <w:t>FTY (n = 18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C4B78F8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</w:rPr>
              <w:t>NTZ (n = 6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66CB137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</w:rPr>
              <w:t>No DMD (n = 25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12D74CC5" w14:textId="77777777" w:rsidR="00EC7107" w:rsidRPr="000B732B" w:rsidRDefault="00EC7107" w:rsidP="00E26168">
            <w:pPr>
              <w:rPr>
                <w:rFonts w:eastAsia="游ゴシック"/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</w:rPr>
              <w:t>p Values</w:t>
            </w: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</w:tr>
      <w:tr w:rsidR="00EC7107" w:rsidRPr="008F1C69" w14:paraId="12FE84BC" w14:textId="77777777" w:rsidTr="00E26168">
        <w:trPr>
          <w:trHeight w:val="589"/>
        </w:trPr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</w:tcPr>
          <w:p w14:paraId="32C4F8DB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bookmarkStart w:id="0" w:name="_Hlk62676579"/>
            <w:r w:rsidRPr="000B732B">
              <w:rPr>
                <w:bCs/>
                <w:color w:val="000000" w:themeColor="text1"/>
                <w:sz w:val="18"/>
                <w:szCs w:val="18"/>
              </w:rPr>
              <w:t>Lymphocyte / WBC (%)</w:t>
            </w:r>
          </w:p>
        </w:tc>
        <w:tc>
          <w:tcPr>
            <w:tcW w:w="1543" w:type="dxa"/>
            <w:tcBorders>
              <w:top w:val="single" w:sz="4" w:space="0" w:color="auto"/>
              <w:bottom w:val="single" w:sz="4" w:space="0" w:color="auto"/>
            </w:tcBorders>
          </w:tcPr>
          <w:p w14:paraId="498BB29D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21 (11-31)</w:t>
            </w:r>
          </w:p>
        </w:tc>
        <w:tc>
          <w:tcPr>
            <w:tcW w:w="1609" w:type="dxa"/>
            <w:tcBorders>
              <w:top w:val="single" w:sz="4" w:space="0" w:color="auto"/>
              <w:bottom w:val="single" w:sz="4" w:space="0" w:color="auto"/>
            </w:tcBorders>
          </w:tcPr>
          <w:p w14:paraId="0F500EB3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21 (14-29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D509E74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37 (29-44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8DB8F2C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18 (10-21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A106C51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13 (8-19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3183764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40 (31-50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311DA9D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24 (17-28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5EFC6012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&lt; 0.0001</w:t>
            </w:r>
            <w:r w:rsidRPr="000B732B">
              <w:rPr>
                <w:bCs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</w:tr>
      <w:tr w:rsidR="00EC7107" w:rsidRPr="008F1C69" w14:paraId="0ECEC0AA" w14:textId="77777777" w:rsidTr="00E26168"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</w:tcPr>
          <w:p w14:paraId="4936E3E2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Th cell / lymphocyte (%)</w:t>
            </w:r>
          </w:p>
        </w:tc>
        <w:tc>
          <w:tcPr>
            <w:tcW w:w="1543" w:type="dxa"/>
            <w:tcBorders>
              <w:top w:val="single" w:sz="4" w:space="0" w:color="auto"/>
              <w:bottom w:val="single" w:sz="4" w:space="0" w:color="auto"/>
            </w:tcBorders>
          </w:tcPr>
          <w:p w14:paraId="59D128CC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43 (26-57)</w:t>
            </w:r>
          </w:p>
        </w:tc>
        <w:tc>
          <w:tcPr>
            <w:tcW w:w="1609" w:type="dxa"/>
            <w:tcBorders>
              <w:top w:val="single" w:sz="4" w:space="0" w:color="auto"/>
              <w:bottom w:val="single" w:sz="4" w:space="0" w:color="auto"/>
            </w:tcBorders>
          </w:tcPr>
          <w:p w14:paraId="4816EFD4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43 (30-56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32FB6A10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53 (36-67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220BDAD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55 (42-66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D199C31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10 (7-18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A89F7DE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40 (49-64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69F6C10F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50 (43-56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3A594C3E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&lt; 0.0001</w:t>
            </w:r>
            <w:r w:rsidRPr="000B732B">
              <w:rPr>
                <w:bCs/>
                <w:color w:val="000000" w:themeColor="text1"/>
                <w:sz w:val="18"/>
                <w:szCs w:val="18"/>
                <w:vertAlign w:val="superscript"/>
              </w:rPr>
              <w:t>c</w:t>
            </w:r>
          </w:p>
        </w:tc>
      </w:tr>
      <w:tr w:rsidR="00EC7107" w:rsidRPr="008F1C69" w14:paraId="0C4F8ABF" w14:textId="77777777" w:rsidTr="00E26168"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</w:tcPr>
          <w:p w14:paraId="2CC200F1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Memory Th cell / Th cell (%)</w:t>
            </w:r>
          </w:p>
        </w:tc>
        <w:tc>
          <w:tcPr>
            <w:tcW w:w="1543" w:type="dxa"/>
            <w:tcBorders>
              <w:top w:val="single" w:sz="4" w:space="0" w:color="auto"/>
              <w:bottom w:val="single" w:sz="4" w:space="0" w:color="auto"/>
            </w:tcBorders>
          </w:tcPr>
          <w:p w14:paraId="29AAE675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38 (32-56)</w:t>
            </w:r>
          </w:p>
        </w:tc>
        <w:tc>
          <w:tcPr>
            <w:tcW w:w="1609" w:type="dxa"/>
            <w:tcBorders>
              <w:top w:val="single" w:sz="4" w:space="0" w:color="auto"/>
              <w:bottom w:val="single" w:sz="4" w:space="0" w:color="auto"/>
            </w:tcBorders>
          </w:tcPr>
          <w:p w14:paraId="1C57E63B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46 (33-59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3282319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39 (28-57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5D762BA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39 (29-55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2F36219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76 (54-91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E071B79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48 (37-57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1B5A1E3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42 (28-50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0104C66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0.0004</w:t>
            </w:r>
            <w:r w:rsidRPr="000B732B">
              <w:rPr>
                <w:bCs/>
                <w:color w:val="000000" w:themeColor="text1"/>
                <w:sz w:val="18"/>
                <w:szCs w:val="18"/>
                <w:vertAlign w:val="superscript"/>
              </w:rPr>
              <w:t>d</w:t>
            </w:r>
          </w:p>
        </w:tc>
      </w:tr>
      <w:tr w:rsidR="00EC7107" w:rsidRPr="008F1C69" w14:paraId="6A0CF3BB" w14:textId="77777777" w:rsidTr="00E26168"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</w:tcPr>
          <w:p w14:paraId="628A82E0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CD8+ T cell / lymphocyte (%)</w:t>
            </w:r>
          </w:p>
        </w:tc>
        <w:tc>
          <w:tcPr>
            <w:tcW w:w="1543" w:type="dxa"/>
            <w:tcBorders>
              <w:top w:val="single" w:sz="4" w:space="0" w:color="auto"/>
              <w:bottom w:val="single" w:sz="4" w:space="0" w:color="auto"/>
            </w:tcBorders>
          </w:tcPr>
          <w:p w14:paraId="76CBA96D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19 (13-28)</w:t>
            </w:r>
          </w:p>
        </w:tc>
        <w:tc>
          <w:tcPr>
            <w:tcW w:w="1609" w:type="dxa"/>
            <w:tcBorders>
              <w:top w:val="single" w:sz="4" w:space="0" w:color="auto"/>
              <w:bottom w:val="single" w:sz="4" w:space="0" w:color="auto"/>
            </w:tcBorders>
          </w:tcPr>
          <w:p w14:paraId="7E2FB15B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15 (9-21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6B3EC85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17 (10-32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3F85528E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12 (9-18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8BCD9D0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14 (10-20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FFD04A8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19 (9-29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8A8AA3A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15 (9-21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69973D06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0.3</w:t>
            </w:r>
          </w:p>
        </w:tc>
      </w:tr>
      <w:tr w:rsidR="00EC7107" w:rsidRPr="008F1C69" w14:paraId="70C554C3" w14:textId="77777777" w:rsidTr="00E26168"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</w:tcPr>
          <w:p w14:paraId="0DEF43FF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B cell / lymphocyte (%)</w:t>
            </w:r>
          </w:p>
        </w:tc>
        <w:tc>
          <w:tcPr>
            <w:tcW w:w="1543" w:type="dxa"/>
            <w:tcBorders>
              <w:top w:val="single" w:sz="4" w:space="0" w:color="auto"/>
              <w:bottom w:val="single" w:sz="4" w:space="0" w:color="auto"/>
            </w:tcBorders>
          </w:tcPr>
          <w:p w14:paraId="2F10592A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4 (2-5)</w:t>
            </w:r>
          </w:p>
        </w:tc>
        <w:tc>
          <w:tcPr>
            <w:tcW w:w="1609" w:type="dxa"/>
            <w:tcBorders>
              <w:top w:val="single" w:sz="4" w:space="0" w:color="auto"/>
              <w:bottom w:val="single" w:sz="4" w:space="0" w:color="auto"/>
            </w:tcBorders>
          </w:tcPr>
          <w:p w14:paraId="21397DB2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6 (3-9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3597DC8C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8 (5-11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DF4BA42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6 (3-13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09A2FD2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2 (1-5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6296DD2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8 (5-19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3E66E5A9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7 (4-9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C854C1B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&lt; 0.0001</w:t>
            </w:r>
            <w:r w:rsidRPr="000B732B">
              <w:rPr>
                <w:bCs/>
                <w:color w:val="000000" w:themeColor="text1"/>
                <w:sz w:val="18"/>
                <w:szCs w:val="18"/>
                <w:vertAlign w:val="superscript"/>
              </w:rPr>
              <w:t>e</w:t>
            </w:r>
          </w:p>
        </w:tc>
      </w:tr>
    </w:tbl>
    <w:bookmarkEnd w:id="0"/>
    <w:p w14:paraId="5D51BC71" w14:textId="77777777" w:rsidR="00EC7107" w:rsidRPr="00A64DD8" w:rsidRDefault="00EC7107" w:rsidP="00EC7107">
      <w:pPr>
        <w:rPr>
          <w:bCs/>
          <w:color w:val="000000" w:themeColor="text1"/>
          <w:sz w:val="22"/>
          <w:szCs w:val="22"/>
        </w:rPr>
      </w:pPr>
      <w:r w:rsidRPr="00A64DD8">
        <w:rPr>
          <w:bCs/>
          <w:color w:val="000000" w:themeColor="text1"/>
          <w:sz w:val="22"/>
          <w:szCs w:val="22"/>
        </w:rPr>
        <w:t>Abbreviations: DMD = disease-modifying drug; DMF = dimethyl fumarate; FTY = fingolimod; IFN = interfero</w:t>
      </w:r>
      <w:r w:rsidRPr="006A45A0">
        <w:rPr>
          <w:bCs/>
          <w:color w:val="000000" w:themeColor="text1"/>
          <w:sz w:val="22"/>
          <w:szCs w:val="22"/>
        </w:rPr>
        <w:t>n; MS = multiple sclerosis; NMOSD = neuromyelitis</w:t>
      </w:r>
      <w:r w:rsidRPr="006A45A0">
        <w:rPr>
          <w:rFonts w:hint="eastAsia"/>
          <w:bCs/>
          <w:color w:val="000000" w:themeColor="text1"/>
          <w:sz w:val="22"/>
          <w:szCs w:val="22"/>
        </w:rPr>
        <w:t xml:space="preserve"> </w:t>
      </w:r>
      <w:r w:rsidRPr="006A45A0">
        <w:rPr>
          <w:bCs/>
          <w:color w:val="000000" w:themeColor="text1"/>
          <w:sz w:val="22"/>
          <w:szCs w:val="22"/>
        </w:rPr>
        <w:t>optica spectrum disorder; NTZ = natalizumab; Th = helper T; WBC = white blood cell. n.s., Not significant.</w:t>
      </w:r>
    </w:p>
    <w:p w14:paraId="23B721C8" w14:textId="77777777" w:rsidR="00EC7107" w:rsidRDefault="00EC7107" w:rsidP="00EC7107">
      <w:pPr>
        <w:rPr>
          <w:bCs/>
          <w:color w:val="000000" w:themeColor="text1"/>
          <w:sz w:val="22"/>
          <w:szCs w:val="22"/>
        </w:rPr>
      </w:pPr>
      <w:r w:rsidRPr="00A64DD8">
        <w:rPr>
          <w:bCs/>
          <w:color w:val="000000" w:themeColor="text1"/>
          <w:sz w:val="22"/>
          <w:szCs w:val="22"/>
        </w:rPr>
        <w:t>Values indicate median (interquartile range).</w:t>
      </w:r>
    </w:p>
    <w:p w14:paraId="4397AA42" w14:textId="77777777" w:rsidR="00EC7107" w:rsidRPr="006A45A0" w:rsidRDefault="00EC7107" w:rsidP="00EC7107">
      <w:pPr>
        <w:rPr>
          <w:bCs/>
          <w:color w:val="000000" w:themeColor="text1"/>
          <w:sz w:val="22"/>
          <w:szCs w:val="22"/>
        </w:rPr>
      </w:pPr>
      <w:r w:rsidRPr="000B732B">
        <w:rPr>
          <w:bCs/>
          <w:color w:val="000000" w:themeColor="text1"/>
          <w:sz w:val="22"/>
          <w:szCs w:val="22"/>
          <w:vertAlign w:val="superscript"/>
        </w:rPr>
        <w:t>a</w:t>
      </w:r>
      <w:r w:rsidRPr="00836197">
        <w:rPr>
          <w:bCs/>
          <w:color w:val="000000" w:themeColor="text1"/>
          <w:sz w:val="22"/>
          <w:szCs w:val="22"/>
        </w:rPr>
        <w:t xml:space="preserve"> p Values for compariso</w:t>
      </w:r>
      <w:r w:rsidRPr="006A45A0">
        <w:rPr>
          <w:bCs/>
          <w:color w:val="000000" w:themeColor="text1"/>
          <w:sz w:val="22"/>
          <w:szCs w:val="22"/>
        </w:rPr>
        <w:t>ns across the 7 groups. Statistically significant post hoc analysis details are described below.</w:t>
      </w:r>
    </w:p>
    <w:p w14:paraId="2C6B6D16" w14:textId="7917DF21" w:rsidR="00EC7107" w:rsidRPr="00836197" w:rsidRDefault="00EC7107" w:rsidP="00EC7107">
      <w:pPr>
        <w:rPr>
          <w:bCs/>
          <w:color w:val="000000" w:themeColor="text1"/>
          <w:sz w:val="22"/>
          <w:szCs w:val="22"/>
        </w:rPr>
      </w:pPr>
      <w:r w:rsidRPr="006A45A0">
        <w:rPr>
          <w:bCs/>
          <w:color w:val="000000" w:themeColor="text1"/>
          <w:sz w:val="22"/>
          <w:szCs w:val="22"/>
          <w:vertAlign w:val="superscript"/>
        </w:rPr>
        <w:lastRenderedPageBreak/>
        <w:t>b</w:t>
      </w:r>
      <w:r w:rsidRPr="006A45A0">
        <w:rPr>
          <w:bCs/>
          <w:color w:val="000000" w:themeColor="text1"/>
          <w:sz w:val="22"/>
          <w:szCs w:val="22"/>
        </w:rPr>
        <w:t xml:space="preserve"> p &lt; 0.0001 for </w:t>
      </w:r>
      <w:r w:rsidRPr="006A45A0">
        <w:rPr>
          <w:rFonts w:eastAsia="游ゴシック"/>
          <w:bCs/>
          <w:color w:val="000000" w:themeColor="text1"/>
          <w:sz w:val="22"/>
          <w:szCs w:val="22"/>
        </w:rPr>
        <w:t>IFNβ vs FTY</w:t>
      </w:r>
      <w:r w:rsidRPr="006A45A0">
        <w:rPr>
          <w:bCs/>
          <w:color w:val="000000" w:themeColor="text1"/>
          <w:sz w:val="22"/>
          <w:szCs w:val="22"/>
        </w:rPr>
        <w:t xml:space="preserve">; p &lt; 0.0001 for FTY vs NTZ; p = 0.008 for </w:t>
      </w:r>
      <w:r w:rsidRPr="006A45A0">
        <w:rPr>
          <w:rFonts w:eastAsia="游ゴシック"/>
          <w:bCs/>
          <w:color w:val="000000" w:themeColor="text1"/>
          <w:sz w:val="22"/>
          <w:szCs w:val="22"/>
        </w:rPr>
        <w:t>IFNβ vs DMF</w:t>
      </w:r>
      <w:r w:rsidRPr="006A45A0">
        <w:rPr>
          <w:bCs/>
          <w:color w:val="000000" w:themeColor="text1"/>
          <w:sz w:val="22"/>
          <w:szCs w:val="22"/>
        </w:rPr>
        <w:t xml:space="preserve">; p = 0.01 for DMF vs NTZ; p = 0.01 for Total MS vs FTY; p = 0.02 for FTY vs No DMD; p = 0.03 for Total MS vs </w:t>
      </w:r>
      <w:r w:rsidRPr="006A45A0">
        <w:rPr>
          <w:rFonts w:eastAsia="游ゴシック"/>
          <w:bCs/>
          <w:color w:val="000000" w:themeColor="text1"/>
          <w:sz w:val="22"/>
          <w:szCs w:val="22"/>
        </w:rPr>
        <w:t xml:space="preserve">IFNβ; p = 0.04 for NMOSD vs IFNβ; p = 0.04 for Total MS vs </w:t>
      </w:r>
      <w:r w:rsidRPr="006A45A0">
        <w:rPr>
          <w:bCs/>
          <w:color w:val="000000" w:themeColor="text1"/>
          <w:sz w:val="22"/>
          <w:szCs w:val="22"/>
        </w:rPr>
        <w:t>NTZ.</w:t>
      </w:r>
    </w:p>
    <w:p w14:paraId="3044A6EE" w14:textId="4BC934E4" w:rsidR="00EC7107" w:rsidRPr="00836197" w:rsidRDefault="00EC7107" w:rsidP="00EC7107">
      <w:pPr>
        <w:rPr>
          <w:bCs/>
          <w:color w:val="000000" w:themeColor="text1"/>
          <w:sz w:val="22"/>
          <w:szCs w:val="22"/>
        </w:rPr>
      </w:pPr>
      <w:r w:rsidRPr="000B732B">
        <w:rPr>
          <w:bCs/>
          <w:color w:val="000000" w:themeColor="text1"/>
          <w:sz w:val="22"/>
          <w:szCs w:val="22"/>
          <w:vertAlign w:val="superscript"/>
        </w:rPr>
        <w:t>c</w:t>
      </w:r>
      <w:r w:rsidRPr="00836197">
        <w:rPr>
          <w:bCs/>
          <w:color w:val="000000" w:themeColor="text1"/>
          <w:sz w:val="22"/>
          <w:szCs w:val="22"/>
        </w:rPr>
        <w:t xml:space="preserve"> </w:t>
      </w:r>
      <w:r w:rsidRPr="000B732B">
        <w:rPr>
          <w:bCs/>
          <w:color w:val="000000" w:themeColor="text1"/>
          <w:sz w:val="22"/>
          <w:szCs w:val="22"/>
        </w:rPr>
        <w:t xml:space="preserve">p = 0.001 for NMOSD vs FTY; p &lt; 0.0001 for Total MS vs FTY; </w:t>
      </w:r>
      <w:r w:rsidRPr="00836197">
        <w:rPr>
          <w:bCs/>
          <w:color w:val="000000" w:themeColor="text1"/>
          <w:sz w:val="22"/>
          <w:szCs w:val="22"/>
        </w:rPr>
        <w:t xml:space="preserve">p &lt; 0.0001 for </w:t>
      </w:r>
      <w:r w:rsidRPr="00836197">
        <w:rPr>
          <w:rFonts w:eastAsia="游ゴシック"/>
          <w:bCs/>
          <w:color w:val="000000" w:themeColor="text1"/>
          <w:sz w:val="22"/>
          <w:szCs w:val="22"/>
        </w:rPr>
        <w:t>IFNβ vs FTY</w:t>
      </w:r>
      <w:r w:rsidRPr="00836197">
        <w:rPr>
          <w:bCs/>
          <w:color w:val="000000" w:themeColor="text1"/>
          <w:sz w:val="22"/>
          <w:szCs w:val="22"/>
        </w:rPr>
        <w:t>; p &lt; 0.0001 for DMF vs FTY; p &lt; 0.0001 for FTY vs No DMD.</w:t>
      </w:r>
    </w:p>
    <w:p w14:paraId="54C4CC4E" w14:textId="0B78FC6B" w:rsidR="00EC7107" w:rsidRPr="00836197" w:rsidRDefault="00EC7107" w:rsidP="00EC7107">
      <w:pPr>
        <w:rPr>
          <w:bCs/>
          <w:color w:val="000000" w:themeColor="text1"/>
          <w:sz w:val="22"/>
          <w:szCs w:val="22"/>
        </w:rPr>
      </w:pPr>
      <w:r w:rsidRPr="000B732B">
        <w:rPr>
          <w:bCs/>
          <w:color w:val="000000" w:themeColor="text1"/>
          <w:sz w:val="22"/>
          <w:szCs w:val="22"/>
          <w:vertAlign w:val="superscript"/>
        </w:rPr>
        <w:t>d</w:t>
      </w:r>
      <w:r w:rsidRPr="00836197">
        <w:rPr>
          <w:bCs/>
          <w:color w:val="000000" w:themeColor="text1"/>
          <w:sz w:val="22"/>
          <w:szCs w:val="22"/>
        </w:rPr>
        <w:t xml:space="preserve"> p = 0.0002 for </w:t>
      </w:r>
      <w:r w:rsidRPr="00836197">
        <w:rPr>
          <w:rFonts w:eastAsia="游ゴシック"/>
          <w:bCs/>
          <w:color w:val="000000" w:themeColor="text1"/>
          <w:sz w:val="22"/>
          <w:szCs w:val="22"/>
        </w:rPr>
        <w:t>FTY vs No DMD</w:t>
      </w:r>
      <w:r w:rsidRPr="00836197">
        <w:rPr>
          <w:bCs/>
          <w:color w:val="000000" w:themeColor="text1"/>
          <w:sz w:val="22"/>
          <w:szCs w:val="22"/>
        </w:rPr>
        <w:t xml:space="preserve">; p = 0.001 for </w:t>
      </w:r>
      <w:r w:rsidRPr="000B732B">
        <w:rPr>
          <w:bCs/>
          <w:color w:val="000000" w:themeColor="text1"/>
          <w:sz w:val="22"/>
          <w:szCs w:val="22"/>
        </w:rPr>
        <w:t>NMOSD</w:t>
      </w:r>
      <w:r w:rsidRPr="00836197">
        <w:rPr>
          <w:bCs/>
          <w:color w:val="000000" w:themeColor="text1"/>
          <w:sz w:val="22"/>
          <w:szCs w:val="22"/>
        </w:rPr>
        <w:t xml:space="preserve"> vs </w:t>
      </w:r>
      <w:r w:rsidRPr="000B732B">
        <w:rPr>
          <w:bCs/>
          <w:color w:val="000000" w:themeColor="text1"/>
          <w:sz w:val="22"/>
          <w:szCs w:val="22"/>
        </w:rPr>
        <w:t>FTY</w:t>
      </w:r>
      <w:r w:rsidRPr="00836197">
        <w:rPr>
          <w:bCs/>
          <w:color w:val="000000" w:themeColor="text1"/>
          <w:sz w:val="22"/>
          <w:szCs w:val="22"/>
        </w:rPr>
        <w:t>; p = 0.007 for Total MS</w:t>
      </w:r>
      <w:r w:rsidRPr="000B732B">
        <w:rPr>
          <w:bCs/>
          <w:color w:val="000000" w:themeColor="text1"/>
          <w:sz w:val="22"/>
          <w:szCs w:val="22"/>
        </w:rPr>
        <w:t xml:space="preserve"> vs FTY</w:t>
      </w:r>
      <w:r w:rsidRPr="00836197">
        <w:rPr>
          <w:bCs/>
          <w:color w:val="000000" w:themeColor="text1"/>
          <w:sz w:val="22"/>
          <w:szCs w:val="22"/>
        </w:rPr>
        <w:t xml:space="preserve">; p = 0.01 for </w:t>
      </w:r>
      <w:r w:rsidRPr="00836197">
        <w:rPr>
          <w:rFonts w:eastAsia="游ゴシック"/>
          <w:bCs/>
          <w:color w:val="000000" w:themeColor="text1"/>
          <w:sz w:val="22"/>
          <w:szCs w:val="22"/>
        </w:rPr>
        <w:t>IFNβ</w:t>
      </w:r>
      <w:r w:rsidRPr="00836197">
        <w:rPr>
          <w:bCs/>
          <w:color w:val="000000" w:themeColor="text1"/>
          <w:sz w:val="22"/>
          <w:szCs w:val="22"/>
        </w:rPr>
        <w:t xml:space="preserve"> vs FTY; p = 0.02 for DMF vs FTY.</w:t>
      </w:r>
    </w:p>
    <w:p w14:paraId="1CDEAFFE" w14:textId="04862071" w:rsidR="00EC7107" w:rsidRPr="00616876" w:rsidRDefault="00EC7107" w:rsidP="00EC7107">
      <w:pPr>
        <w:rPr>
          <w:bCs/>
          <w:color w:val="000000" w:themeColor="text1"/>
          <w:sz w:val="22"/>
          <w:szCs w:val="22"/>
        </w:rPr>
      </w:pPr>
      <w:r w:rsidRPr="00836197">
        <w:rPr>
          <w:bCs/>
          <w:color w:val="000000" w:themeColor="text1"/>
          <w:sz w:val="22"/>
          <w:szCs w:val="22"/>
          <w:vertAlign w:val="superscript"/>
        </w:rPr>
        <w:t>e</w:t>
      </w:r>
      <w:r w:rsidRPr="00836197">
        <w:rPr>
          <w:bCs/>
          <w:color w:val="000000" w:themeColor="text1"/>
          <w:sz w:val="22"/>
          <w:szCs w:val="22"/>
        </w:rPr>
        <w:t xml:space="preserve"> p = 0.003 for </w:t>
      </w:r>
      <w:r w:rsidRPr="00836197">
        <w:rPr>
          <w:rFonts w:eastAsia="游ゴシック"/>
          <w:bCs/>
          <w:color w:val="000000" w:themeColor="text1"/>
          <w:sz w:val="22"/>
          <w:szCs w:val="22"/>
        </w:rPr>
        <w:t>IFNβ vs FTY</w:t>
      </w:r>
      <w:r w:rsidRPr="00836197">
        <w:rPr>
          <w:bCs/>
          <w:color w:val="000000" w:themeColor="text1"/>
          <w:sz w:val="22"/>
          <w:szCs w:val="22"/>
        </w:rPr>
        <w:t xml:space="preserve">; p = 0.008 for FTY vs No DMD; p = 0.02 for NMOSD vs </w:t>
      </w:r>
      <w:r w:rsidRPr="00836197">
        <w:rPr>
          <w:rFonts w:eastAsia="游ゴシック"/>
          <w:bCs/>
          <w:color w:val="000000" w:themeColor="text1"/>
          <w:sz w:val="22"/>
          <w:szCs w:val="22"/>
        </w:rPr>
        <w:t>IFNβ</w:t>
      </w:r>
      <w:r w:rsidRPr="00836197">
        <w:rPr>
          <w:bCs/>
          <w:color w:val="000000" w:themeColor="text1"/>
          <w:sz w:val="22"/>
          <w:szCs w:val="22"/>
        </w:rPr>
        <w:t>; p = 0.03 for Total MS vs FTY.</w:t>
      </w:r>
    </w:p>
    <w:p w14:paraId="26126D14" w14:textId="6FB46B41" w:rsidR="00EC7107" w:rsidRDefault="00EC7107" w:rsidP="00EC7107">
      <w:pPr>
        <w:rPr>
          <w:bCs/>
          <w:color w:val="000000" w:themeColor="text1"/>
          <w:sz w:val="22"/>
          <w:szCs w:val="22"/>
        </w:rPr>
      </w:pPr>
    </w:p>
    <w:p w14:paraId="7783941F" w14:textId="21B62488" w:rsidR="00D221B9" w:rsidRDefault="00D221B9" w:rsidP="00EC7107">
      <w:pPr>
        <w:rPr>
          <w:bCs/>
          <w:color w:val="000000" w:themeColor="text1"/>
          <w:sz w:val="22"/>
          <w:szCs w:val="22"/>
        </w:rPr>
      </w:pPr>
    </w:p>
    <w:p w14:paraId="63A43DB6" w14:textId="2EE053D2" w:rsidR="00A24A12" w:rsidRDefault="00A24A12" w:rsidP="00EC7107">
      <w:pPr>
        <w:rPr>
          <w:bCs/>
          <w:color w:val="000000" w:themeColor="text1"/>
          <w:sz w:val="22"/>
          <w:szCs w:val="22"/>
        </w:rPr>
      </w:pPr>
    </w:p>
    <w:p w14:paraId="6EFC7DEC" w14:textId="77777777" w:rsidR="00A24A12" w:rsidRPr="00616876" w:rsidRDefault="00A24A12" w:rsidP="00EC7107">
      <w:pPr>
        <w:rPr>
          <w:rFonts w:hint="eastAsia"/>
          <w:bCs/>
          <w:color w:val="000000" w:themeColor="text1"/>
          <w:sz w:val="22"/>
          <w:szCs w:val="22"/>
        </w:rPr>
      </w:pPr>
    </w:p>
    <w:p w14:paraId="2BEF6EE2" w14:textId="70634B54" w:rsidR="00EC7107" w:rsidRPr="008F1C69" w:rsidRDefault="004C4B6F" w:rsidP="00EC7107">
      <w:pPr>
        <w:rPr>
          <w:b/>
          <w:color w:val="000000" w:themeColor="text1"/>
          <w:sz w:val="24"/>
          <w:szCs w:val="24"/>
        </w:rPr>
      </w:pPr>
      <w:r w:rsidRPr="004C4B6F">
        <w:rPr>
          <w:b/>
          <w:color w:val="000000" w:themeColor="text1"/>
          <w:sz w:val="24"/>
          <w:szCs w:val="24"/>
        </w:rPr>
        <w:lastRenderedPageBreak/>
        <w:t>Supplementary</w:t>
      </w:r>
      <w:r w:rsidRPr="008F1C69">
        <w:rPr>
          <w:b/>
          <w:color w:val="000000" w:themeColor="text1"/>
          <w:sz w:val="24"/>
          <w:szCs w:val="24"/>
        </w:rPr>
        <w:t xml:space="preserve"> </w:t>
      </w:r>
      <w:r>
        <w:rPr>
          <w:b/>
          <w:color w:val="000000" w:themeColor="text1"/>
          <w:sz w:val="24"/>
          <w:szCs w:val="24"/>
        </w:rPr>
        <w:t>t</w:t>
      </w:r>
      <w:r w:rsidR="00EC7107" w:rsidRPr="008F1C69">
        <w:rPr>
          <w:b/>
          <w:color w:val="000000" w:themeColor="text1"/>
          <w:sz w:val="24"/>
          <w:szCs w:val="24"/>
        </w:rPr>
        <w:t xml:space="preserve">able </w:t>
      </w:r>
      <w:r w:rsidR="00645786">
        <w:rPr>
          <w:rFonts w:hint="eastAsia"/>
          <w:b/>
          <w:color w:val="000000" w:themeColor="text1"/>
          <w:sz w:val="24"/>
          <w:szCs w:val="24"/>
        </w:rPr>
        <w:t>2</w:t>
      </w:r>
      <w:r w:rsidR="00EC7107" w:rsidRPr="008F1C69">
        <w:rPr>
          <w:b/>
          <w:color w:val="000000" w:themeColor="text1"/>
          <w:sz w:val="24"/>
          <w:szCs w:val="24"/>
        </w:rPr>
        <w:t>. Absolute number of each lymphocyte subset between MS patients with DMDs.</w:t>
      </w:r>
    </w:p>
    <w:tbl>
      <w:tblPr>
        <w:tblStyle w:val="af2"/>
        <w:tblW w:w="14748" w:type="dxa"/>
        <w:tblInd w:w="-6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1560"/>
        <w:gridCol w:w="1701"/>
        <w:gridCol w:w="1559"/>
        <w:gridCol w:w="1559"/>
        <w:gridCol w:w="1559"/>
        <w:gridCol w:w="1560"/>
        <w:gridCol w:w="1701"/>
        <w:gridCol w:w="997"/>
      </w:tblGrid>
      <w:tr w:rsidR="00EC7107" w:rsidRPr="00A64DD8" w14:paraId="2290C5B9" w14:textId="77777777" w:rsidTr="00E26168"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1B7DAD0B" w14:textId="77777777" w:rsidR="00EC7107" w:rsidRPr="000B732B" w:rsidRDefault="00EC7107" w:rsidP="00E26168">
            <w:pPr>
              <w:rPr>
                <w:rFonts w:eastAsia="游ゴシック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3F6449C6" w14:textId="77777777" w:rsidR="00EC7107" w:rsidRPr="000B732B" w:rsidRDefault="00EC7107" w:rsidP="00E26168">
            <w:pPr>
              <w:rPr>
                <w:rFonts w:eastAsia="游ゴシック"/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</w:rPr>
              <w:t xml:space="preserve">NMOSD (n =23)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56F156A" w14:textId="77777777" w:rsidR="00EC7107" w:rsidRPr="000B732B" w:rsidRDefault="00EC7107" w:rsidP="00E26168">
            <w:pPr>
              <w:rPr>
                <w:rFonts w:eastAsia="游ゴシック"/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</w:rPr>
              <w:t xml:space="preserve">Total MS (n = </w:t>
            </w:r>
            <w:r>
              <w:rPr>
                <w:rFonts w:eastAsia="游ゴシック"/>
                <w:bCs/>
                <w:color w:val="000000" w:themeColor="text1"/>
                <w:sz w:val="18"/>
                <w:szCs w:val="18"/>
              </w:rPr>
              <w:t>68</w:t>
            </w: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</w:rPr>
              <w:t>)</w:t>
            </w: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19526E1" w14:textId="77777777" w:rsidR="00EC7107" w:rsidRPr="000B732B" w:rsidRDefault="00EC7107" w:rsidP="00E26168">
            <w:pPr>
              <w:rPr>
                <w:rFonts w:eastAsia="游ゴシック"/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</w:rPr>
              <w:t>IFNβ (n = 9)</w:t>
            </w: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2012F07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</w:rPr>
              <w:t>DMF (n = 10)</w:t>
            </w: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275D63E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</w:rPr>
              <w:t>FTY (n = 18)</w:t>
            </w: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1DA8D2EE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</w:rPr>
              <w:t>NTZ (n = 6)</w:t>
            </w: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0B0B618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</w:rPr>
              <w:t>No DMD (n = 25)</w:t>
            </w:r>
            <w:r w:rsidRPr="000B732B">
              <w:rPr>
                <w:rFonts w:eastAsia="游ゴシック"/>
                <w:bCs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97" w:type="dxa"/>
            <w:tcBorders>
              <w:top w:val="single" w:sz="4" w:space="0" w:color="auto"/>
              <w:bottom w:val="single" w:sz="4" w:space="0" w:color="auto"/>
            </w:tcBorders>
          </w:tcPr>
          <w:p w14:paraId="4646BB6B" w14:textId="77777777" w:rsidR="00EC7107" w:rsidRPr="00007A6C" w:rsidRDefault="00EC7107" w:rsidP="00E26168">
            <w:pPr>
              <w:rPr>
                <w:rFonts w:eastAsia="游ゴシック"/>
                <w:bCs/>
                <w:color w:val="000000" w:themeColor="text1"/>
                <w:sz w:val="18"/>
                <w:szCs w:val="18"/>
              </w:rPr>
            </w:pPr>
            <w:r>
              <w:rPr>
                <w:rFonts w:eastAsia="游ゴシック"/>
                <w:bCs/>
                <w:color w:val="000000" w:themeColor="text1"/>
                <w:sz w:val="18"/>
                <w:szCs w:val="18"/>
              </w:rPr>
              <w:t>P Values</w:t>
            </w:r>
            <w:r>
              <w:rPr>
                <w:rFonts w:eastAsia="游ゴシック"/>
                <w:bCs/>
                <w:color w:val="000000" w:themeColor="text1"/>
                <w:sz w:val="18"/>
                <w:szCs w:val="18"/>
                <w:vertAlign w:val="superscript"/>
              </w:rPr>
              <w:t xml:space="preserve">b </w:t>
            </w:r>
          </w:p>
        </w:tc>
      </w:tr>
      <w:tr w:rsidR="00EC7107" w:rsidRPr="00A64DD8" w14:paraId="6777B268" w14:textId="77777777" w:rsidTr="00E26168">
        <w:trPr>
          <w:trHeight w:val="603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26FE197C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WBC (/μL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7D246443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8145 (5473-8373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82763B6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6205 (5473-8373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A29233F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5075 (3440-5970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3739F18B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7210 (4768-9110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4F42A2D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3400 (2988-5473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6602E187" w14:textId="77777777" w:rsidR="00EC7107" w:rsidRPr="000B732B" w:rsidRDefault="00EC7107" w:rsidP="00E26168">
            <w:pPr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6440(4910-7835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792E870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6205 (5473-8373)</w:t>
            </w:r>
          </w:p>
        </w:tc>
        <w:tc>
          <w:tcPr>
            <w:tcW w:w="997" w:type="dxa"/>
            <w:tcBorders>
              <w:top w:val="single" w:sz="4" w:space="0" w:color="auto"/>
              <w:bottom w:val="single" w:sz="4" w:space="0" w:color="auto"/>
            </w:tcBorders>
          </w:tcPr>
          <w:p w14:paraId="79EBD5D8" w14:textId="77777777" w:rsidR="00EC7107" w:rsidRPr="00007A6C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8F3AF2">
              <w:rPr>
                <w:bCs/>
                <w:color w:val="000000" w:themeColor="text1"/>
                <w:sz w:val="18"/>
                <w:szCs w:val="18"/>
              </w:rPr>
              <w:t>&lt; 0.0001</w:t>
            </w:r>
            <w:r w:rsidRPr="000B732B">
              <w:rPr>
                <w:bCs/>
                <w:color w:val="000000" w:themeColor="text1"/>
                <w:sz w:val="18"/>
                <w:szCs w:val="18"/>
                <w:vertAlign w:val="superscript"/>
              </w:rPr>
              <w:t>c</w:t>
            </w:r>
          </w:p>
        </w:tc>
      </w:tr>
      <w:tr w:rsidR="00EC7107" w:rsidRPr="00A64DD8" w14:paraId="7D279517" w14:textId="77777777" w:rsidTr="00E26168"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76043232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Lymphocyte count (/μL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1A069004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1471 (1004-2110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8CFBA01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1216 (696-1912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41F75F5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1621 (1064-2318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65FCF751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1002 (809-1388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34A8CAEC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436 (371-551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4A7D9A2C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2841 (1411-3580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F906D0A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1572 (1184-1944)</w:t>
            </w:r>
          </w:p>
        </w:tc>
        <w:tc>
          <w:tcPr>
            <w:tcW w:w="997" w:type="dxa"/>
            <w:tcBorders>
              <w:top w:val="single" w:sz="4" w:space="0" w:color="auto"/>
              <w:bottom w:val="single" w:sz="4" w:space="0" w:color="auto"/>
            </w:tcBorders>
          </w:tcPr>
          <w:p w14:paraId="72B3F76A" w14:textId="77777777" w:rsidR="00EC7107" w:rsidRPr="00007A6C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8F3AF2">
              <w:rPr>
                <w:bCs/>
                <w:color w:val="000000" w:themeColor="text1"/>
                <w:sz w:val="18"/>
                <w:szCs w:val="18"/>
              </w:rPr>
              <w:t>&lt; 0.0001</w:t>
            </w:r>
            <w:r w:rsidRPr="000B732B">
              <w:rPr>
                <w:bCs/>
                <w:color w:val="000000" w:themeColor="text1"/>
                <w:sz w:val="18"/>
                <w:szCs w:val="18"/>
                <w:vertAlign w:val="superscript"/>
              </w:rPr>
              <w:t>d</w:t>
            </w:r>
          </w:p>
        </w:tc>
      </w:tr>
      <w:tr w:rsidR="00EC7107" w:rsidRPr="00A64DD8" w14:paraId="5208133D" w14:textId="77777777" w:rsidTr="00E26168">
        <w:trPr>
          <w:trHeight w:val="710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728F8FA9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Th cell count (/μL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08872D6D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724 (420-930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4E658C8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558 (140-968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3E8D49C" w14:textId="77777777" w:rsidR="00EC7107" w:rsidRPr="000B732B" w:rsidRDefault="00EC7107" w:rsidP="00E26168">
            <w:pPr>
              <w:rPr>
                <w:rFonts w:eastAsia="ＭＳ Ｐゴシック"/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757 (627-1247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6314A5A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491 (404-770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BFE24D4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43 (23-95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6FD7B374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1081 (712-1379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10C4C32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847 (406-1080)</w:t>
            </w:r>
          </w:p>
        </w:tc>
        <w:tc>
          <w:tcPr>
            <w:tcW w:w="997" w:type="dxa"/>
            <w:tcBorders>
              <w:top w:val="single" w:sz="4" w:space="0" w:color="auto"/>
              <w:bottom w:val="single" w:sz="4" w:space="0" w:color="auto"/>
            </w:tcBorders>
          </w:tcPr>
          <w:p w14:paraId="0FD3F91A" w14:textId="77777777" w:rsidR="00EC7107" w:rsidRPr="00007A6C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8F3AF2">
              <w:rPr>
                <w:bCs/>
                <w:color w:val="000000" w:themeColor="text1"/>
                <w:sz w:val="18"/>
                <w:szCs w:val="18"/>
              </w:rPr>
              <w:t>&lt; 0.0001</w:t>
            </w:r>
            <w:r>
              <w:rPr>
                <w:bCs/>
                <w:color w:val="000000" w:themeColor="text1"/>
                <w:sz w:val="18"/>
                <w:szCs w:val="18"/>
                <w:vertAlign w:val="superscript"/>
              </w:rPr>
              <w:t>e</w:t>
            </w:r>
          </w:p>
        </w:tc>
      </w:tr>
      <w:tr w:rsidR="00EC7107" w:rsidRPr="00A64DD8" w14:paraId="38C7CB4F" w14:textId="77777777" w:rsidTr="00E26168"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1AD6FF3A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Memory Th cell / Th cell (/μL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450A1568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311 (186-445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EE41F9B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249 (76-344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09D5B93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322 (278-449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FCEB6D9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245 (146-310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8496F43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34 (21-70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243E26CF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498 (331-660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F639DA3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281 (177-451)</w:t>
            </w:r>
          </w:p>
        </w:tc>
        <w:tc>
          <w:tcPr>
            <w:tcW w:w="997" w:type="dxa"/>
            <w:tcBorders>
              <w:top w:val="single" w:sz="4" w:space="0" w:color="auto"/>
              <w:bottom w:val="single" w:sz="4" w:space="0" w:color="auto"/>
            </w:tcBorders>
          </w:tcPr>
          <w:p w14:paraId="2BA374E2" w14:textId="77777777" w:rsidR="00EC7107" w:rsidRPr="00007A6C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8F3AF2">
              <w:rPr>
                <w:bCs/>
                <w:color w:val="000000" w:themeColor="text1"/>
                <w:sz w:val="18"/>
                <w:szCs w:val="18"/>
              </w:rPr>
              <w:t>&lt; 0.0001</w:t>
            </w:r>
            <w:r>
              <w:rPr>
                <w:bCs/>
                <w:color w:val="000000" w:themeColor="text1"/>
                <w:sz w:val="18"/>
                <w:szCs w:val="18"/>
                <w:vertAlign w:val="superscript"/>
              </w:rPr>
              <w:t>f</w:t>
            </w:r>
          </w:p>
        </w:tc>
      </w:tr>
      <w:tr w:rsidR="00EC7107" w:rsidRPr="00A64DD8" w14:paraId="3BF31452" w14:textId="77777777" w:rsidTr="00E26168"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63CF5AEE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CD8+ T cell count (/μL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24E0565F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304 (182-440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D5E424B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170 (78-325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34221189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329 (137-621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A0789E4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142 (113-181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E41B07E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58 (44-79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291CA240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613 (324-987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A8927DF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245 (150-325)</w:t>
            </w:r>
          </w:p>
        </w:tc>
        <w:tc>
          <w:tcPr>
            <w:tcW w:w="997" w:type="dxa"/>
            <w:tcBorders>
              <w:top w:val="single" w:sz="4" w:space="0" w:color="auto"/>
              <w:bottom w:val="single" w:sz="4" w:space="0" w:color="auto"/>
            </w:tcBorders>
          </w:tcPr>
          <w:p w14:paraId="0ACB7FD0" w14:textId="77777777" w:rsidR="00EC7107" w:rsidRPr="00007A6C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8F3AF2">
              <w:rPr>
                <w:bCs/>
                <w:color w:val="000000" w:themeColor="text1"/>
                <w:sz w:val="18"/>
                <w:szCs w:val="18"/>
              </w:rPr>
              <w:t>&lt; 0.0001</w:t>
            </w:r>
            <w:r w:rsidRPr="000B732B">
              <w:rPr>
                <w:bCs/>
                <w:color w:val="000000" w:themeColor="text1"/>
                <w:sz w:val="18"/>
                <w:szCs w:val="18"/>
                <w:vertAlign w:val="superscript"/>
              </w:rPr>
              <w:t>g</w:t>
            </w:r>
          </w:p>
        </w:tc>
      </w:tr>
      <w:tr w:rsidR="00EC7107" w:rsidRPr="00A64DD8" w14:paraId="222F215D" w14:textId="77777777" w:rsidTr="00E26168"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775F6BBF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B cell count (/μL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22B5760D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77 (25-139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67E8759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60 (24-89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F1B24C4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135 (73-214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F5E5F53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64 (21-134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27BD11D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7 (4-28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731216D4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214 (82-592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802C64B" w14:textId="77777777" w:rsidR="00EC7107" w:rsidRPr="000B732B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0B732B">
              <w:rPr>
                <w:bCs/>
                <w:color w:val="000000" w:themeColor="text1"/>
                <w:sz w:val="18"/>
                <w:szCs w:val="18"/>
              </w:rPr>
              <w:t>106 (56-145)</w:t>
            </w:r>
          </w:p>
        </w:tc>
        <w:tc>
          <w:tcPr>
            <w:tcW w:w="997" w:type="dxa"/>
            <w:tcBorders>
              <w:top w:val="single" w:sz="4" w:space="0" w:color="auto"/>
              <w:bottom w:val="single" w:sz="4" w:space="0" w:color="auto"/>
            </w:tcBorders>
          </w:tcPr>
          <w:p w14:paraId="3D7DE7B7" w14:textId="77777777" w:rsidR="00EC7107" w:rsidRPr="00007A6C" w:rsidRDefault="00EC7107" w:rsidP="00E26168">
            <w:pPr>
              <w:rPr>
                <w:bCs/>
                <w:color w:val="000000" w:themeColor="text1"/>
                <w:sz w:val="18"/>
                <w:szCs w:val="18"/>
              </w:rPr>
            </w:pPr>
            <w:r w:rsidRPr="008F3AF2">
              <w:rPr>
                <w:bCs/>
                <w:color w:val="000000" w:themeColor="text1"/>
                <w:sz w:val="18"/>
                <w:szCs w:val="18"/>
              </w:rPr>
              <w:t>&lt; 0.0001</w:t>
            </w:r>
            <w:r w:rsidRPr="000B732B">
              <w:rPr>
                <w:bCs/>
                <w:color w:val="000000" w:themeColor="text1"/>
                <w:sz w:val="18"/>
                <w:szCs w:val="18"/>
                <w:vertAlign w:val="superscript"/>
              </w:rPr>
              <w:t>h</w:t>
            </w:r>
          </w:p>
        </w:tc>
      </w:tr>
    </w:tbl>
    <w:p w14:paraId="051FA403" w14:textId="77777777" w:rsidR="00EC7107" w:rsidRPr="00A64DD8" w:rsidRDefault="00EC7107" w:rsidP="00EC7107">
      <w:pPr>
        <w:rPr>
          <w:bCs/>
          <w:color w:val="000000" w:themeColor="text1"/>
          <w:sz w:val="22"/>
          <w:szCs w:val="22"/>
        </w:rPr>
      </w:pPr>
      <w:r w:rsidRPr="00A64DD8">
        <w:rPr>
          <w:bCs/>
          <w:color w:val="000000" w:themeColor="text1"/>
          <w:sz w:val="22"/>
          <w:szCs w:val="22"/>
        </w:rPr>
        <w:t>Abbreviations: DMD = disease-modifying drug; DMF = dimethyl fumarate; FTY = fingolimod; IFN = interferon; NTZ = natalizum</w:t>
      </w:r>
      <w:r w:rsidRPr="00836197">
        <w:rPr>
          <w:bCs/>
          <w:color w:val="000000" w:themeColor="text1"/>
          <w:sz w:val="22"/>
          <w:szCs w:val="22"/>
        </w:rPr>
        <w:t xml:space="preserve">ab; </w:t>
      </w:r>
      <w:r w:rsidRPr="000B732B">
        <w:rPr>
          <w:bCs/>
          <w:color w:val="000000" w:themeColor="text1"/>
          <w:sz w:val="22"/>
          <w:szCs w:val="22"/>
        </w:rPr>
        <w:t xml:space="preserve">MS = multiple sclerosis; </w:t>
      </w:r>
      <w:r w:rsidRPr="00836197">
        <w:rPr>
          <w:bCs/>
          <w:color w:val="000000" w:themeColor="text1"/>
          <w:sz w:val="22"/>
          <w:szCs w:val="22"/>
        </w:rPr>
        <w:t>NMOSD = neuromyelitis optica spectrum disorder; Th = helper T; WBC = white blood cell. n.s., Not significant.</w:t>
      </w:r>
    </w:p>
    <w:p w14:paraId="29E3B58C" w14:textId="77777777" w:rsidR="00EC7107" w:rsidRPr="008F1C69" w:rsidRDefault="00EC7107" w:rsidP="00EC7107">
      <w:pPr>
        <w:rPr>
          <w:rFonts w:eastAsiaTheme="minorEastAsia"/>
          <w:bCs/>
          <w:color w:val="000000" w:themeColor="text1"/>
          <w:sz w:val="22"/>
          <w:szCs w:val="22"/>
          <w:vertAlign w:val="superscript"/>
        </w:rPr>
      </w:pPr>
      <w:r w:rsidRPr="008F1C69">
        <w:rPr>
          <w:rFonts w:eastAsiaTheme="minorEastAsia"/>
          <w:bCs/>
          <w:color w:val="000000" w:themeColor="text1"/>
          <w:sz w:val="22"/>
          <w:szCs w:val="22"/>
        </w:rPr>
        <w:t>Values indicate median (interquartile range).</w:t>
      </w:r>
    </w:p>
    <w:p w14:paraId="1FB88704" w14:textId="77777777" w:rsidR="00EC7107" w:rsidRPr="00836197" w:rsidRDefault="00EC7107" w:rsidP="00EC7107">
      <w:pPr>
        <w:rPr>
          <w:rFonts w:eastAsiaTheme="minorEastAsia"/>
          <w:bCs/>
          <w:color w:val="000000" w:themeColor="text1"/>
          <w:sz w:val="22"/>
          <w:szCs w:val="22"/>
        </w:rPr>
      </w:pPr>
      <w:r w:rsidRPr="00836197">
        <w:rPr>
          <w:rFonts w:eastAsiaTheme="minorEastAsia"/>
          <w:bCs/>
          <w:color w:val="000000" w:themeColor="text1"/>
          <w:sz w:val="22"/>
          <w:szCs w:val="22"/>
          <w:vertAlign w:val="superscript"/>
        </w:rPr>
        <w:lastRenderedPageBreak/>
        <w:t xml:space="preserve">a </w:t>
      </w:r>
      <w:r w:rsidRPr="00836197">
        <w:rPr>
          <w:rFonts w:eastAsiaTheme="minorEastAsia"/>
          <w:bCs/>
          <w:color w:val="000000" w:themeColor="text1"/>
          <w:sz w:val="22"/>
          <w:szCs w:val="22"/>
        </w:rPr>
        <w:t xml:space="preserve">Absolute number was not available in MS patients with IFNβ (n = 3) and with DMF (n = 1). </w:t>
      </w:r>
    </w:p>
    <w:p w14:paraId="05205F0D" w14:textId="77777777" w:rsidR="00EC7107" w:rsidRPr="00836197" w:rsidRDefault="00EC7107" w:rsidP="00EC7107">
      <w:pPr>
        <w:rPr>
          <w:bCs/>
          <w:color w:val="000000" w:themeColor="text1"/>
          <w:sz w:val="22"/>
          <w:szCs w:val="22"/>
        </w:rPr>
      </w:pPr>
      <w:r w:rsidRPr="00836197">
        <w:rPr>
          <w:bCs/>
          <w:color w:val="000000" w:themeColor="text1"/>
          <w:sz w:val="22"/>
          <w:szCs w:val="22"/>
          <w:vertAlign w:val="superscript"/>
        </w:rPr>
        <w:t>b</w:t>
      </w:r>
      <w:r w:rsidRPr="00836197">
        <w:rPr>
          <w:bCs/>
          <w:color w:val="000000" w:themeColor="text1"/>
          <w:sz w:val="22"/>
          <w:szCs w:val="22"/>
        </w:rPr>
        <w:t xml:space="preserve"> p Values for comparisons across the 7 groups. Statistically significant post hoc analysis details are described below.</w:t>
      </w:r>
    </w:p>
    <w:p w14:paraId="45EB2AD9" w14:textId="3B1E9173" w:rsidR="00EC7107" w:rsidRPr="00836197" w:rsidRDefault="00EC7107" w:rsidP="00EC7107">
      <w:pPr>
        <w:rPr>
          <w:bCs/>
          <w:color w:val="000000" w:themeColor="text1"/>
          <w:sz w:val="22"/>
          <w:szCs w:val="22"/>
        </w:rPr>
      </w:pPr>
      <w:r w:rsidRPr="00836197">
        <w:rPr>
          <w:bCs/>
          <w:color w:val="000000" w:themeColor="text1"/>
          <w:sz w:val="22"/>
          <w:szCs w:val="22"/>
          <w:vertAlign w:val="superscript"/>
        </w:rPr>
        <w:t>c</w:t>
      </w:r>
      <w:r w:rsidRPr="00836197">
        <w:rPr>
          <w:bCs/>
          <w:color w:val="000000" w:themeColor="text1"/>
          <w:sz w:val="22"/>
          <w:szCs w:val="22"/>
        </w:rPr>
        <w:t xml:space="preserve"> p &lt; 0.0001 for NMOSD vs FTY; p = 0.0005 for FTY</w:t>
      </w:r>
      <w:r w:rsidRPr="00836197">
        <w:rPr>
          <w:rFonts w:eastAsia="游ゴシック"/>
          <w:bCs/>
          <w:color w:val="000000" w:themeColor="text1"/>
          <w:sz w:val="22"/>
          <w:szCs w:val="22"/>
        </w:rPr>
        <w:t xml:space="preserve"> vs No DMD</w:t>
      </w:r>
      <w:r w:rsidRPr="00836197">
        <w:rPr>
          <w:bCs/>
          <w:color w:val="000000" w:themeColor="text1"/>
          <w:sz w:val="22"/>
          <w:szCs w:val="22"/>
        </w:rPr>
        <w:t>; p = 0.007 for NMOSD vs Total MS; p = 0.009 for NMOSD</w:t>
      </w:r>
      <w:r w:rsidRPr="00836197">
        <w:rPr>
          <w:rFonts w:eastAsia="游ゴシック"/>
          <w:bCs/>
          <w:color w:val="000000" w:themeColor="text1"/>
          <w:sz w:val="22"/>
          <w:szCs w:val="22"/>
        </w:rPr>
        <w:t xml:space="preserve"> vs IFNβ</w:t>
      </w:r>
      <w:r w:rsidRPr="00836197">
        <w:rPr>
          <w:bCs/>
          <w:color w:val="000000" w:themeColor="text1"/>
          <w:sz w:val="22"/>
          <w:szCs w:val="22"/>
        </w:rPr>
        <w:t>; p = 0.02 for DMF</w:t>
      </w:r>
      <w:r w:rsidRPr="00836197">
        <w:rPr>
          <w:rFonts w:eastAsia="游ゴシック"/>
          <w:bCs/>
          <w:color w:val="000000" w:themeColor="text1"/>
          <w:sz w:val="22"/>
          <w:szCs w:val="22"/>
        </w:rPr>
        <w:t xml:space="preserve"> vs FTY; </w:t>
      </w:r>
      <w:r w:rsidRPr="00836197">
        <w:rPr>
          <w:bCs/>
          <w:color w:val="000000" w:themeColor="text1"/>
          <w:sz w:val="22"/>
          <w:szCs w:val="22"/>
        </w:rPr>
        <w:t>p = 0.048 for Total MS vs FTY.</w:t>
      </w:r>
    </w:p>
    <w:p w14:paraId="69D7985A" w14:textId="43BA7EE4" w:rsidR="00EC7107" w:rsidRPr="00836197" w:rsidRDefault="00EC7107" w:rsidP="00EC7107">
      <w:pPr>
        <w:rPr>
          <w:bCs/>
          <w:color w:val="000000" w:themeColor="text1"/>
          <w:sz w:val="22"/>
          <w:szCs w:val="22"/>
        </w:rPr>
      </w:pPr>
      <w:r w:rsidRPr="00836197">
        <w:rPr>
          <w:bCs/>
          <w:color w:val="000000" w:themeColor="text1"/>
          <w:sz w:val="22"/>
          <w:szCs w:val="22"/>
          <w:vertAlign w:val="superscript"/>
        </w:rPr>
        <w:t>d</w:t>
      </w:r>
      <w:r w:rsidRPr="00836197">
        <w:rPr>
          <w:bCs/>
          <w:color w:val="000000" w:themeColor="text1"/>
          <w:sz w:val="22"/>
          <w:szCs w:val="22"/>
        </w:rPr>
        <w:t xml:space="preserve"> </w:t>
      </w:r>
      <w:r w:rsidRPr="000B732B">
        <w:rPr>
          <w:bCs/>
          <w:color w:val="000000" w:themeColor="text1"/>
          <w:sz w:val="22"/>
          <w:szCs w:val="22"/>
        </w:rPr>
        <w:t xml:space="preserve">p &lt; 0.0001 for NMOSD vs FTY; </w:t>
      </w:r>
      <w:r w:rsidRPr="00836197">
        <w:rPr>
          <w:bCs/>
          <w:color w:val="000000" w:themeColor="text1"/>
          <w:sz w:val="22"/>
          <w:szCs w:val="22"/>
        </w:rPr>
        <w:t>p &lt; 0.0001 for FTY vs NTZ; p &lt; 0.0001 for FTY</w:t>
      </w:r>
      <w:r w:rsidRPr="00836197">
        <w:rPr>
          <w:rFonts w:eastAsia="游ゴシック"/>
          <w:bCs/>
          <w:color w:val="000000" w:themeColor="text1"/>
          <w:sz w:val="22"/>
          <w:szCs w:val="22"/>
        </w:rPr>
        <w:t xml:space="preserve"> vs No DMD</w:t>
      </w:r>
      <w:r w:rsidRPr="00836197">
        <w:rPr>
          <w:bCs/>
          <w:color w:val="000000" w:themeColor="text1"/>
          <w:sz w:val="22"/>
          <w:szCs w:val="22"/>
        </w:rPr>
        <w:t>; p = 0.0002 for Total MS</w:t>
      </w:r>
      <w:r w:rsidRPr="00836197">
        <w:rPr>
          <w:rFonts w:eastAsia="游ゴシック"/>
          <w:bCs/>
          <w:color w:val="000000" w:themeColor="text1"/>
          <w:sz w:val="22"/>
          <w:szCs w:val="22"/>
        </w:rPr>
        <w:t xml:space="preserve"> vs FTY</w:t>
      </w:r>
      <w:r w:rsidRPr="00836197">
        <w:rPr>
          <w:bCs/>
          <w:color w:val="000000" w:themeColor="text1"/>
          <w:sz w:val="22"/>
          <w:szCs w:val="22"/>
        </w:rPr>
        <w:t>; p = 0.0006 for</w:t>
      </w:r>
      <w:r w:rsidR="00D221B9">
        <w:rPr>
          <w:rFonts w:hint="eastAsia"/>
          <w:bCs/>
          <w:color w:val="000000" w:themeColor="text1"/>
          <w:sz w:val="22"/>
          <w:szCs w:val="22"/>
        </w:rPr>
        <w:t xml:space="preserve">　</w:t>
      </w:r>
      <w:r w:rsidRPr="00836197">
        <w:rPr>
          <w:rFonts w:eastAsia="游ゴシック"/>
          <w:bCs/>
          <w:color w:val="000000" w:themeColor="text1"/>
          <w:sz w:val="22"/>
          <w:szCs w:val="22"/>
        </w:rPr>
        <w:t>IFNβ vs FTY</w:t>
      </w:r>
      <w:r w:rsidRPr="00836197">
        <w:rPr>
          <w:bCs/>
          <w:color w:val="000000" w:themeColor="text1"/>
          <w:sz w:val="22"/>
          <w:szCs w:val="22"/>
        </w:rPr>
        <w:t>.</w:t>
      </w:r>
    </w:p>
    <w:p w14:paraId="0EFCA684" w14:textId="6AAAC713" w:rsidR="00EC7107" w:rsidRPr="00836197" w:rsidRDefault="00EC7107" w:rsidP="00EC7107">
      <w:pPr>
        <w:rPr>
          <w:bCs/>
          <w:color w:val="000000" w:themeColor="text1"/>
          <w:sz w:val="22"/>
          <w:szCs w:val="22"/>
        </w:rPr>
      </w:pPr>
      <w:r w:rsidRPr="00836197">
        <w:rPr>
          <w:bCs/>
          <w:color w:val="000000" w:themeColor="text1"/>
          <w:sz w:val="22"/>
          <w:szCs w:val="22"/>
          <w:vertAlign w:val="superscript"/>
        </w:rPr>
        <w:t>e</w:t>
      </w:r>
      <w:r w:rsidRPr="00836197">
        <w:rPr>
          <w:bCs/>
          <w:color w:val="000000" w:themeColor="text1"/>
          <w:sz w:val="22"/>
          <w:szCs w:val="22"/>
        </w:rPr>
        <w:t xml:space="preserve"> p &lt; 0.0001 for NMOSD vs FTY; p &lt; 0.0001 for Total MS vs FTY; p &lt; 0.0001 for FTY vs NTZ; p &lt; 0.0001 for FTY vs No DMD; p = 0.0001 for</w:t>
      </w:r>
      <w:r w:rsidR="00D221B9">
        <w:rPr>
          <w:rFonts w:hint="eastAsia"/>
          <w:bCs/>
          <w:color w:val="000000" w:themeColor="text1"/>
          <w:sz w:val="22"/>
          <w:szCs w:val="22"/>
        </w:rPr>
        <w:t xml:space="preserve">　</w:t>
      </w:r>
      <w:r w:rsidRPr="00836197">
        <w:rPr>
          <w:rFonts w:eastAsia="游ゴシック"/>
          <w:bCs/>
          <w:color w:val="000000" w:themeColor="text1"/>
          <w:sz w:val="22"/>
          <w:szCs w:val="22"/>
        </w:rPr>
        <w:t xml:space="preserve">IFNβ vs </w:t>
      </w:r>
      <w:r w:rsidRPr="00836197">
        <w:rPr>
          <w:bCs/>
          <w:color w:val="000000" w:themeColor="text1"/>
          <w:sz w:val="22"/>
          <w:szCs w:val="22"/>
        </w:rPr>
        <w:t>FTY;</w:t>
      </w:r>
      <w:r w:rsidRPr="00836197">
        <w:rPr>
          <w:rFonts w:eastAsia="游ゴシック"/>
          <w:bCs/>
          <w:color w:val="000000" w:themeColor="text1"/>
          <w:sz w:val="22"/>
          <w:szCs w:val="22"/>
        </w:rPr>
        <w:t xml:space="preserve"> p = 0.04 for DMF vs FTY</w:t>
      </w:r>
      <w:r w:rsidRPr="00836197">
        <w:rPr>
          <w:bCs/>
          <w:color w:val="000000" w:themeColor="text1"/>
          <w:sz w:val="22"/>
          <w:szCs w:val="22"/>
        </w:rPr>
        <w:t>.</w:t>
      </w:r>
    </w:p>
    <w:p w14:paraId="0D8CC60F" w14:textId="5C71F07A" w:rsidR="00EC7107" w:rsidRPr="00836197" w:rsidRDefault="00EC7107" w:rsidP="00EC7107">
      <w:pPr>
        <w:rPr>
          <w:bCs/>
          <w:color w:val="000000" w:themeColor="text1"/>
          <w:sz w:val="22"/>
          <w:szCs w:val="22"/>
        </w:rPr>
      </w:pPr>
      <w:r w:rsidRPr="00836197">
        <w:rPr>
          <w:bCs/>
          <w:color w:val="000000" w:themeColor="text1"/>
          <w:sz w:val="22"/>
          <w:szCs w:val="22"/>
          <w:vertAlign w:val="superscript"/>
        </w:rPr>
        <w:t>f</w:t>
      </w:r>
      <w:r w:rsidRPr="00836197">
        <w:rPr>
          <w:bCs/>
          <w:color w:val="000000" w:themeColor="text1"/>
          <w:sz w:val="22"/>
          <w:szCs w:val="22"/>
        </w:rPr>
        <w:t xml:space="preserve"> p &lt; 0.0001 for NMOSD vs FTY; p &lt; 0.0001 for FTY vs Total MS; p &lt; 0.0001 for FTY vs NTZ; p &lt; 0.0001 for FTY vs No DMD; p = 0.0002 for IFNβ vs FTY; p = 0.0003 for Total MS</w:t>
      </w:r>
      <w:r w:rsidRPr="00836197">
        <w:rPr>
          <w:rFonts w:eastAsia="游ゴシック"/>
          <w:bCs/>
          <w:color w:val="000000" w:themeColor="text1"/>
          <w:sz w:val="22"/>
          <w:szCs w:val="22"/>
        </w:rPr>
        <w:t xml:space="preserve"> vs </w:t>
      </w:r>
      <w:r w:rsidRPr="00836197">
        <w:rPr>
          <w:bCs/>
          <w:color w:val="000000" w:themeColor="text1"/>
          <w:sz w:val="22"/>
          <w:szCs w:val="22"/>
        </w:rPr>
        <w:t>FTY.</w:t>
      </w:r>
    </w:p>
    <w:p w14:paraId="6C96F873" w14:textId="3EFF16C8" w:rsidR="00EC7107" w:rsidRPr="00836197" w:rsidRDefault="00EC7107" w:rsidP="00EC7107">
      <w:pPr>
        <w:rPr>
          <w:bCs/>
          <w:color w:val="000000" w:themeColor="text1"/>
          <w:sz w:val="22"/>
          <w:szCs w:val="22"/>
        </w:rPr>
      </w:pPr>
      <w:r w:rsidRPr="00836197">
        <w:rPr>
          <w:bCs/>
          <w:color w:val="000000" w:themeColor="text1"/>
          <w:sz w:val="22"/>
          <w:szCs w:val="22"/>
          <w:vertAlign w:val="superscript"/>
        </w:rPr>
        <w:t>g</w:t>
      </w:r>
      <w:r w:rsidRPr="00836197">
        <w:rPr>
          <w:bCs/>
          <w:color w:val="000000" w:themeColor="text1"/>
          <w:sz w:val="22"/>
          <w:szCs w:val="22"/>
        </w:rPr>
        <w:t xml:space="preserve"> p &lt; 0.0001 for NMOSD vs FTY; p &lt; 0.0001 for FTY vs NTZ; p = 0.0005 for FTY vs No DMD; p = 0.001 for IFNβ</w:t>
      </w:r>
      <w:r w:rsidRPr="00836197">
        <w:rPr>
          <w:rFonts w:eastAsia="游ゴシック"/>
          <w:bCs/>
          <w:color w:val="000000" w:themeColor="text1"/>
          <w:sz w:val="22"/>
          <w:szCs w:val="22"/>
        </w:rPr>
        <w:t xml:space="preserve"> vs </w:t>
      </w:r>
      <w:r w:rsidRPr="00836197">
        <w:rPr>
          <w:bCs/>
          <w:color w:val="000000" w:themeColor="text1"/>
          <w:sz w:val="22"/>
          <w:szCs w:val="22"/>
        </w:rPr>
        <w:t xml:space="preserve">FTY; p = 0.002 for Total </w:t>
      </w:r>
      <w:r w:rsidRPr="00836197">
        <w:rPr>
          <w:bCs/>
          <w:color w:val="000000" w:themeColor="text1"/>
          <w:sz w:val="22"/>
          <w:szCs w:val="22"/>
        </w:rPr>
        <w:lastRenderedPageBreak/>
        <w:t>MS vs FTY; p = 0.03 for Total MS vs NTZ; p = 0.046 for DMF vs NTZ.</w:t>
      </w:r>
    </w:p>
    <w:p w14:paraId="76C64D28" w14:textId="6BD3F078" w:rsidR="00EC7107" w:rsidRPr="00616876" w:rsidRDefault="00EC7107" w:rsidP="00EC7107">
      <w:pPr>
        <w:rPr>
          <w:bCs/>
          <w:color w:val="000000" w:themeColor="text1"/>
          <w:sz w:val="22"/>
          <w:szCs w:val="22"/>
        </w:rPr>
      </w:pPr>
      <w:r w:rsidRPr="00836197">
        <w:rPr>
          <w:bCs/>
          <w:color w:val="000000" w:themeColor="text1"/>
          <w:sz w:val="22"/>
          <w:szCs w:val="22"/>
          <w:vertAlign w:val="superscript"/>
        </w:rPr>
        <w:t>h</w:t>
      </w:r>
      <w:r w:rsidRPr="00836197">
        <w:rPr>
          <w:bCs/>
          <w:color w:val="000000" w:themeColor="text1"/>
          <w:sz w:val="22"/>
          <w:szCs w:val="22"/>
        </w:rPr>
        <w:t xml:space="preserve"> p &lt; 0.0001 for IFNβ vs FTY; p &lt; 0.0001 for FTY vs NTZ; p &lt; 0.0001 for FTY vs No DMD; p = 0.0001 for Total MS</w:t>
      </w:r>
      <w:r w:rsidRPr="00836197">
        <w:rPr>
          <w:rFonts w:eastAsia="游ゴシック"/>
          <w:bCs/>
          <w:color w:val="000000" w:themeColor="text1"/>
          <w:sz w:val="22"/>
          <w:szCs w:val="22"/>
        </w:rPr>
        <w:t xml:space="preserve"> vs </w:t>
      </w:r>
      <w:r w:rsidRPr="00836197">
        <w:rPr>
          <w:bCs/>
          <w:color w:val="000000" w:themeColor="text1"/>
          <w:sz w:val="22"/>
          <w:szCs w:val="22"/>
        </w:rPr>
        <w:t>FTY; p = 0.047 for DMF vs FTY.</w:t>
      </w:r>
    </w:p>
    <w:p w14:paraId="308B01A0" w14:textId="77777777" w:rsidR="00EC7107" w:rsidRPr="00D072B4" w:rsidRDefault="00EC7107" w:rsidP="00EC7107">
      <w:pPr>
        <w:rPr>
          <w:bCs/>
          <w:color w:val="000000" w:themeColor="text1"/>
          <w:sz w:val="22"/>
          <w:szCs w:val="22"/>
        </w:rPr>
      </w:pPr>
    </w:p>
    <w:p w14:paraId="5FCA27F9" w14:textId="77777777" w:rsidR="00EC7107" w:rsidRDefault="00EC7107" w:rsidP="00EC7107">
      <w:pPr>
        <w:rPr>
          <w:bCs/>
          <w:color w:val="000000" w:themeColor="text1"/>
          <w:sz w:val="22"/>
          <w:szCs w:val="22"/>
        </w:rPr>
      </w:pPr>
    </w:p>
    <w:p w14:paraId="696C54EB" w14:textId="77777777" w:rsidR="00EC7107" w:rsidRPr="008F3AF2" w:rsidRDefault="00EC7107" w:rsidP="00EC7107">
      <w:pPr>
        <w:rPr>
          <w:bCs/>
          <w:color w:val="000000" w:themeColor="text1"/>
          <w:sz w:val="22"/>
          <w:szCs w:val="22"/>
        </w:rPr>
      </w:pPr>
    </w:p>
    <w:p w14:paraId="287B78FD" w14:textId="77777777" w:rsidR="005A538E" w:rsidRPr="00EC7107" w:rsidRDefault="005A538E" w:rsidP="00EC7107"/>
    <w:sectPr w:rsidR="005A538E" w:rsidRPr="00EC7107" w:rsidSect="00645786">
      <w:pgSz w:w="16838" w:h="11906" w:orient="landscape"/>
      <w:pgMar w:top="1440" w:right="1985" w:bottom="2160" w:left="1701" w:header="851" w:footer="992" w:gutter="0"/>
      <w:cols w:space="425"/>
      <w:docGrid w:type="lines"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78A3E" w14:textId="77777777" w:rsidR="00600A6A" w:rsidRDefault="00600A6A" w:rsidP="00394807">
      <w:r>
        <w:separator/>
      </w:r>
    </w:p>
  </w:endnote>
  <w:endnote w:type="continuationSeparator" w:id="0">
    <w:p w14:paraId="340E157B" w14:textId="77777777" w:rsidR="00600A6A" w:rsidRDefault="00600A6A" w:rsidP="00394807">
      <w:r>
        <w:continuationSeparator/>
      </w:r>
    </w:p>
  </w:endnote>
  <w:endnote w:type="continuationNotice" w:id="1">
    <w:p w14:paraId="074527CF" w14:textId="77777777" w:rsidR="00600A6A" w:rsidRDefault="00600A6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mboStd">
    <w:altName w:val="ＭＳ ゴシック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ITC Franklin Gothic Std Book">
    <w:altName w:val="游ゴシック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FFACB" w14:textId="77777777" w:rsidR="00600A6A" w:rsidRDefault="00600A6A" w:rsidP="00394807">
      <w:r>
        <w:separator/>
      </w:r>
    </w:p>
  </w:footnote>
  <w:footnote w:type="continuationSeparator" w:id="0">
    <w:p w14:paraId="1B9F2BD3" w14:textId="77777777" w:rsidR="00600A6A" w:rsidRDefault="00600A6A" w:rsidP="00394807">
      <w:r>
        <w:continuationSeparator/>
      </w:r>
    </w:p>
  </w:footnote>
  <w:footnote w:type="continuationNotice" w:id="1">
    <w:p w14:paraId="553A9A3B" w14:textId="77777777" w:rsidR="00600A6A" w:rsidRDefault="00600A6A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4EF"/>
    <w:multiLevelType w:val="hybridMultilevel"/>
    <w:tmpl w:val="B83A2958"/>
    <w:lvl w:ilvl="0" w:tplc="5CC8DFE4">
      <w:start w:val="1"/>
      <w:numFmt w:val="upperLetter"/>
      <w:lvlText w:val="(%1)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" w15:restartNumberingAfterBreak="0">
    <w:nsid w:val="061D2D66"/>
    <w:multiLevelType w:val="hybridMultilevel"/>
    <w:tmpl w:val="904E844A"/>
    <w:lvl w:ilvl="0" w:tplc="8020E6B0">
      <w:start w:val="1"/>
      <w:numFmt w:val="upperLetter"/>
      <w:lvlText w:val="(%1)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2" w15:restartNumberingAfterBreak="0">
    <w:nsid w:val="069F30A8"/>
    <w:multiLevelType w:val="hybridMultilevel"/>
    <w:tmpl w:val="CAF0DE6A"/>
    <w:lvl w:ilvl="0" w:tplc="CC6CE4D2">
      <w:start w:val="9"/>
      <w:numFmt w:val="decimal"/>
      <w:lvlText w:val="%1."/>
      <w:lvlJc w:val="left"/>
      <w:pPr>
        <w:ind w:left="360" w:hanging="360"/>
      </w:pPr>
      <w:rPr>
        <w:rFonts w:cs="Times New Roman"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3" w15:restartNumberingAfterBreak="0">
    <w:nsid w:val="105B1CEE"/>
    <w:multiLevelType w:val="hybridMultilevel"/>
    <w:tmpl w:val="A5F63BB4"/>
    <w:lvl w:ilvl="0" w:tplc="DA5C7E68">
      <w:start w:val="1"/>
      <w:numFmt w:val="upperLetter"/>
      <w:lvlText w:val="(%1)"/>
      <w:lvlJc w:val="left"/>
      <w:pPr>
        <w:ind w:left="360" w:hanging="360"/>
      </w:pPr>
      <w:rPr>
        <w:rFonts w:cs="Times New Roman"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4" w15:restartNumberingAfterBreak="0">
    <w:nsid w:val="10B93B15"/>
    <w:multiLevelType w:val="hybridMultilevel"/>
    <w:tmpl w:val="D01ECF68"/>
    <w:lvl w:ilvl="0" w:tplc="5ED6AA1E">
      <w:numFmt w:val="bullet"/>
      <w:lvlText w:val=""/>
      <w:lvlJc w:val="left"/>
      <w:pPr>
        <w:ind w:left="360" w:hanging="360"/>
      </w:pPr>
      <w:rPr>
        <w:rFonts w:ascii="Wingdings" w:eastAsia="BemboStd" w:hAnsi="Wingdings" w:hint="default"/>
        <w:sz w:val="16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1807C39"/>
    <w:multiLevelType w:val="hybridMultilevel"/>
    <w:tmpl w:val="49164020"/>
    <w:lvl w:ilvl="0" w:tplc="07D272C4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6" w15:restartNumberingAfterBreak="0">
    <w:nsid w:val="171A7B36"/>
    <w:multiLevelType w:val="hybridMultilevel"/>
    <w:tmpl w:val="EEF4A324"/>
    <w:lvl w:ilvl="0" w:tplc="8F622B2E">
      <w:start w:val="9"/>
      <w:numFmt w:val="decimal"/>
      <w:lvlText w:val="%1"/>
      <w:lvlJc w:val="left"/>
      <w:pPr>
        <w:ind w:left="360" w:hanging="360"/>
      </w:pPr>
      <w:rPr>
        <w:rFonts w:cs="Times New Roman"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7" w15:restartNumberingAfterBreak="0">
    <w:nsid w:val="19CE3A83"/>
    <w:multiLevelType w:val="hybridMultilevel"/>
    <w:tmpl w:val="52F4B310"/>
    <w:lvl w:ilvl="0" w:tplc="BD3402B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8" w15:restartNumberingAfterBreak="0">
    <w:nsid w:val="1AAA2E28"/>
    <w:multiLevelType w:val="hybridMultilevel"/>
    <w:tmpl w:val="DD64DC40"/>
    <w:lvl w:ilvl="0" w:tplc="5CC8DFE4">
      <w:start w:val="1"/>
      <w:numFmt w:val="upperLetter"/>
      <w:lvlText w:val="(%1)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9" w15:restartNumberingAfterBreak="0">
    <w:nsid w:val="1AEE4573"/>
    <w:multiLevelType w:val="hybridMultilevel"/>
    <w:tmpl w:val="016CC41A"/>
    <w:lvl w:ilvl="0" w:tplc="770C666E">
      <w:start w:val="1"/>
      <w:numFmt w:val="upperLetter"/>
      <w:lvlText w:val="(%1)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0" w15:restartNumberingAfterBreak="0">
    <w:nsid w:val="1D9A638E"/>
    <w:multiLevelType w:val="hybridMultilevel"/>
    <w:tmpl w:val="25FE0034"/>
    <w:lvl w:ilvl="0" w:tplc="2DF8EE22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1" w15:restartNumberingAfterBreak="0">
    <w:nsid w:val="1F053096"/>
    <w:multiLevelType w:val="hybridMultilevel"/>
    <w:tmpl w:val="F992F132"/>
    <w:lvl w:ilvl="0" w:tplc="F794810A">
      <w:start w:val="1"/>
      <w:numFmt w:val="decimalEnclosedCircle"/>
      <w:lvlText w:val="%1"/>
      <w:lvlJc w:val="left"/>
      <w:pPr>
        <w:ind w:left="360" w:hanging="360"/>
      </w:pPr>
      <w:rPr>
        <w:rFonts w:ascii="ＭＳ 明朝" w:eastAsia="ＭＳ 明朝" w:hAnsi="ＭＳ 明朝" w:cs="ＭＳ 明朝" w:hint="default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2" w15:restartNumberingAfterBreak="0">
    <w:nsid w:val="1F094785"/>
    <w:multiLevelType w:val="hybridMultilevel"/>
    <w:tmpl w:val="DCB6D55C"/>
    <w:lvl w:ilvl="0" w:tplc="A252B1F6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3" w15:restartNumberingAfterBreak="0">
    <w:nsid w:val="21451629"/>
    <w:multiLevelType w:val="hybridMultilevel"/>
    <w:tmpl w:val="0E286136"/>
    <w:lvl w:ilvl="0" w:tplc="F2BEEA02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4" w15:restartNumberingAfterBreak="0">
    <w:nsid w:val="21795790"/>
    <w:multiLevelType w:val="hybridMultilevel"/>
    <w:tmpl w:val="D8D4BD70"/>
    <w:lvl w:ilvl="0" w:tplc="25B4C2E8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5" w15:restartNumberingAfterBreak="0">
    <w:nsid w:val="22D73D0C"/>
    <w:multiLevelType w:val="hybridMultilevel"/>
    <w:tmpl w:val="2FA09008"/>
    <w:lvl w:ilvl="0" w:tplc="EC62FF3C">
      <w:start w:val="8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6" w15:restartNumberingAfterBreak="0">
    <w:nsid w:val="24F5078F"/>
    <w:multiLevelType w:val="multilevel"/>
    <w:tmpl w:val="1370012C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  <w:color w:val="auto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cs="Times New Roman" w:hint="default"/>
        <w:color w:val="auto"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cs="Times New Roman"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  <w:color w:val="auto"/>
      </w:rPr>
    </w:lvl>
  </w:abstractNum>
  <w:abstractNum w:abstractNumId="17" w15:restartNumberingAfterBreak="0">
    <w:nsid w:val="25C94BC9"/>
    <w:multiLevelType w:val="hybridMultilevel"/>
    <w:tmpl w:val="E76015AC"/>
    <w:lvl w:ilvl="0" w:tplc="5CC8DFE4">
      <w:start w:val="1"/>
      <w:numFmt w:val="upperLetter"/>
      <w:lvlText w:val="(%1)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8" w15:restartNumberingAfterBreak="0">
    <w:nsid w:val="266D6BDB"/>
    <w:multiLevelType w:val="hybridMultilevel"/>
    <w:tmpl w:val="87648504"/>
    <w:lvl w:ilvl="0" w:tplc="6A8CEE74">
      <w:start w:val="2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9" w15:restartNumberingAfterBreak="0">
    <w:nsid w:val="269A21C9"/>
    <w:multiLevelType w:val="multilevel"/>
    <w:tmpl w:val="F154B034"/>
    <w:lvl w:ilvl="0">
      <w:start w:val="5"/>
      <w:numFmt w:val="decimal"/>
      <w:lvlText w:val="%1."/>
      <w:lvlJc w:val="left"/>
      <w:pPr>
        <w:ind w:left="644" w:hanging="360"/>
      </w:pPr>
      <w:rPr>
        <w:rFonts w:cs="Times New Roman" w:hint="default"/>
      </w:rPr>
    </w:lvl>
    <w:lvl w:ilvl="1">
      <w:start w:val="5"/>
      <w:numFmt w:val="decimal"/>
      <w:isLgl/>
      <w:lvlText w:val="%1.%2."/>
      <w:lvlJc w:val="left"/>
      <w:pPr>
        <w:ind w:left="644" w:hanging="360"/>
      </w:pPr>
      <w:rPr>
        <w:rFonts w:cs="Times New Roman" w:hint="default"/>
        <w:color w:val="FF000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800"/>
      </w:pPr>
      <w:rPr>
        <w:rFonts w:cs="Times New Roman" w:hint="default"/>
      </w:rPr>
    </w:lvl>
  </w:abstractNum>
  <w:abstractNum w:abstractNumId="20" w15:restartNumberingAfterBreak="0">
    <w:nsid w:val="27E23CEC"/>
    <w:multiLevelType w:val="hybridMultilevel"/>
    <w:tmpl w:val="FF7E40CE"/>
    <w:lvl w:ilvl="0" w:tplc="7F045C64">
      <w:numFmt w:val="bullet"/>
      <w:lvlText w:val=""/>
      <w:lvlJc w:val="left"/>
      <w:pPr>
        <w:ind w:left="360" w:hanging="360"/>
      </w:pPr>
      <w:rPr>
        <w:rFonts w:ascii="Wingdings" w:eastAsia="BemboStd" w:hAnsi="Wingdings" w:hint="default"/>
        <w:sz w:val="16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27F174EF"/>
    <w:multiLevelType w:val="multilevel"/>
    <w:tmpl w:val="A8A404DE"/>
    <w:lvl w:ilvl="0">
      <w:start w:val="8"/>
      <w:numFmt w:val="decimal"/>
      <w:lvlText w:val="%1"/>
      <w:lvlJc w:val="left"/>
      <w:pPr>
        <w:ind w:left="360" w:hanging="360"/>
      </w:pPr>
      <w:rPr>
        <w:rFonts w:cs="Times New Roman" w:hint="default"/>
        <w:color w:val="auto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Times New Roman" w:hint="default"/>
        <w:color w:val="auto"/>
      </w:rPr>
    </w:lvl>
    <w:lvl w:ilvl="2">
      <w:start w:val="1"/>
      <w:numFmt w:val="upperLetter"/>
      <w:lvlText w:val="%1.%2.%3"/>
      <w:lvlJc w:val="left"/>
      <w:pPr>
        <w:ind w:left="720" w:hanging="720"/>
      </w:pPr>
      <w:rPr>
        <w:rFonts w:cs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  <w:color w:val="auto"/>
      </w:rPr>
    </w:lvl>
  </w:abstractNum>
  <w:abstractNum w:abstractNumId="22" w15:restartNumberingAfterBreak="0">
    <w:nsid w:val="28F21589"/>
    <w:multiLevelType w:val="hybridMultilevel"/>
    <w:tmpl w:val="3258D23E"/>
    <w:lvl w:ilvl="0" w:tplc="9E549FAC">
      <w:start w:val="6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23" w15:restartNumberingAfterBreak="0">
    <w:nsid w:val="29793315"/>
    <w:multiLevelType w:val="hybridMultilevel"/>
    <w:tmpl w:val="8A127AA2"/>
    <w:lvl w:ilvl="0" w:tplc="B9768F30">
      <w:numFmt w:val="bullet"/>
      <w:lvlText w:val=""/>
      <w:lvlJc w:val="left"/>
      <w:pPr>
        <w:ind w:left="360" w:hanging="360"/>
      </w:pPr>
      <w:rPr>
        <w:rFonts w:ascii="Wingdings" w:eastAsia="BemboStd" w:hAnsi="Wingdings" w:hint="default"/>
        <w:sz w:val="16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29AF5075"/>
    <w:multiLevelType w:val="hybridMultilevel"/>
    <w:tmpl w:val="FA762ADE"/>
    <w:lvl w:ilvl="0" w:tplc="E3DAB088">
      <w:start w:val="9"/>
      <w:numFmt w:val="decimal"/>
      <w:lvlText w:val="%1."/>
      <w:lvlJc w:val="left"/>
      <w:pPr>
        <w:ind w:left="360" w:hanging="360"/>
      </w:pPr>
      <w:rPr>
        <w:rFonts w:cs="Times New Roman"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25" w15:restartNumberingAfterBreak="0">
    <w:nsid w:val="2F214F46"/>
    <w:multiLevelType w:val="hybridMultilevel"/>
    <w:tmpl w:val="C2BC3150"/>
    <w:lvl w:ilvl="0" w:tplc="0590CA2E">
      <w:start w:val="50"/>
      <w:numFmt w:val="bullet"/>
      <w:lvlText w:val=""/>
      <w:lvlJc w:val="left"/>
      <w:pPr>
        <w:ind w:left="360" w:hanging="360"/>
      </w:pPr>
      <w:rPr>
        <w:rFonts w:ascii="Wingdings" w:eastAsia="BemboStd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34B659C6"/>
    <w:multiLevelType w:val="hybridMultilevel"/>
    <w:tmpl w:val="6E0885E4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27" w15:restartNumberingAfterBreak="0">
    <w:nsid w:val="38FE1C2F"/>
    <w:multiLevelType w:val="hybridMultilevel"/>
    <w:tmpl w:val="C0D66674"/>
    <w:lvl w:ilvl="0" w:tplc="B8CE3EA6">
      <w:start w:val="1"/>
      <w:numFmt w:val="upperLetter"/>
      <w:lvlText w:val="(%1)"/>
      <w:lvlJc w:val="left"/>
      <w:pPr>
        <w:ind w:left="360" w:hanging="360"/>
      </w:pPr>
      <w:rPr>
        <w:rFonts w:cs="Times New Roman" w:hint="default"/>
        <w:color w:val="000000" w:themeColor="text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28" w15:restartNumberingAfterBreak="0">
    <w:nsid w:val="399017AF"/>
    <w:multiLevelType w:val="hybridMultilevel"/>
    <w:tmpl w:val="DB2CC9F2"/>
    <w:lvl w:ilvl="0" w:tplc="18BE7390">
      <w:start w:val="1"/>
      <w:numFmt w:val="upperLetter"/>
      <w:lvlText w:val="(%1)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29" w15:restartNumberingAfterBreak="0">
    <w:nsid w:val="3AE80974"/>
    <w:multiLevelType w:val="hybridMultilevel"/>
    <w:tmpl w:val="317CAB5E"/>
    <w:lvl w:ilvl="0" w:tplc="4F667462">
      <w:start w:val="9"/>
      <w:numFmt w:val="decimal"/>
      <w:lvlText w:val="%1"/>
      <w:lvlJc w:val="left"/>
      <w:pPr>
        <w:ind w:left="360" w:hanging="360"/>
      </w:pPr>
      <w:rPr>
        <w:rFonts w:eastAsiaTheme="minorEastAsia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30" w15:restartNumberingAfterBreak="0">
    <w:nsid w:val="3B130C0D"/>
    <w:multiLevelType w:val="hybridMultilevel"/>
    <w:tmpl w:val="6EFC2978"/>
    <w:lvl w:ilvl="0" w:tplc="BB343652">
      <w:start w:val="12"/>
      <w:numFmt w:val="decimal"/>
      <w:lvlText w:val="%1."/>
      <w:lvlJc w:val="left"/>
      <w:pPr>
        <w:ind w:left="375" w:hanging="375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31" w15:restartNumberingAfterBreak="0">
    <w:nsid w:val="3BF72801"/>
    <w:multiLevelType w:val="hybridMultilevel"/>
    <w:tmpl w:val="6DB055CC"/>
    <w:lvl w:ilvl="0" w:tplc="A462E5C6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32" w15:restartNumberingAfterBreak="0">
    <w:nsid w:val="3F6A0EFB"/>
    <w:multiLevelType w:val="hybridMultilevel"/>
    <w:tmpl w:val="39640ED2"/>
    <w:lvl w:ilvl="0" w:tplc="5036BD3C">
      <w:start w:val="6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33" w15:restartNumberingAfterBreak="0">
    <w:nsid w:val="3F9E6223"/>
    <w:multiLevelType w:val="hybridMultilevel"/>
    <w:tmpl w:val="27BA79B8"/>
    <w:lvl w:ilvl="0" w:tplc="C14CF372">
      <w:start w:val="50"/>
      <w:numFmt w:val="bullet"/>
      <w:lvlText w:val=""/>
      <w:lvlJc w:val="left"/>
      <w:pPr>
        <w:ind w:left="360" w:hanging="360"/>
      </w:pPr>
      <w:rPr>
        <w:rFonts w:ascii="Wingdings" w:eastAsia="BemboStd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40430DF6"/>
    <w:multiLevelType w:val="multilevel"/>
    <w:tmpl w:val="66C0745E"/>
    <w:lvl w:ilvl="0">
      <w:start w:val="8"/>
      <w:numFmt w:val="decimal"/>
      <w:lvlText w:val="%1."/>
      <w:lvlJc w:val="left"/>
      <w:pPr>
        <w:ind w:left="360" w:hanging="360"/>
      </w:pPr>
      <w:rPr>
        <w:rFonts w:eastAsiaTheme="minorEastAsia" w:cs="Times New Roman" w:hint="default"/>
      </w:rPr>
    </w:lvl>
    <w:lvl w:ilvl="1">
      <w:start w:val="5"/>
      <w:numFmt w:val="decimal"/>
      <w:isLgl/>
      <w:lvlText w:val="%1.%2."/>
      <w:lvlJc w:val="left"/>
      <w:pPr>
        <w:ind w:left="360" w:hanging="360"/>
      </w:pPr>
      <w:rPr>
        <w:rFonts w:cs="Times New Roman" w:hint="default"/>
        <w:color w:val="C0000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35" w15:restartNumberingAfterBreak="0">
    <w:nsid w:val="40A419D0"/>
    <w:multiLevelType w:val="hybridMultilevel"/>
    <w:tmpl w:val="14462DC4"/>
    <w:lvl w:ilvl="0" w:tplc="C556F7CC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36" w15:restartNumberingAfterBreak="0">
    <w:nsid w:val="41191282"/>
    <w:multiLevelType w:val="hybridMultilevel"/>
    <w:tmpl w:val="D72429EC"/>
    <w:lvl w:ilvl="0" w:tplc="0B08A642">
      <w:start w:val="1"/>
      <w:numFmt w:val="decimal"/>
      <w:lvlText w:val="%1."/>
      <w:lvlJc w:val="left"/>
      <w:pPr>
        <w:ind w:left="360" w:hanging="360"/>
      </w:pPr>
      <w:rPr>
        <w:rFonts w:ascii="Times New Roman" w:eastAsia="ITC Franklin Gothic Std Book" w:hAnsi="Times New Roman" w:cs="Times New Roman" w:hint="default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37" w15:restartNumberingAfterBreak="0">
    <w:nsid w:val="423943E7"/>
    <w:multiLevelType w:val="hybridMultilevel"/>
    <w:tmpl w:val="E06059E6"/>
    <w:lvl w:ilvl="0" w:tplc="63ECF4FA">
      <w:start w:val="9"/>
      <w:numFmt w:val="decimal"/>
      <w:lvlText w:val="%1."/>
      <w:lvlJc w:val="left"/>
      <w:pPr>
        <w:ind w:left="360" w:hanging="360"/>
      </w:pPr>
      <w:rPr>
        <w:rFonts w:cs="Times New Roman"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38" w15:restartNumberingAfterBreak="0">
    <w:nsid w:val="42F85AE2"/>
    <w:multiLevelType w:val="hybridMultilevel"/>
    <w:tmpl w:val="2C7AADC0"/>
    <w:lvl w:ilvl="0" w:tplc="0DBC4262">
      <w:start w:val="7"/>
      <w:numFmt w:val="bullet"/>
      <w:lvlText w:val=""/>
      <w:lvlJc w:val="left"/>
      <w:pPr>
        <w:ind w:left="720" w:hanging="360"/>
      </w:pPr>
      <w:rPr>
        <w:rFonts w:ascii="Wingdings" w:eastAsia="BemboStd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9" w15:restartNumberingAfterBreak="0">
    <w:nsid w:val="43A41DB1"/>
    <w:multiLevelType w:val="hybridMultilevel"/>
    <w:tmpl w:val="43383B48"/>
    <w:lvl w:ilvl="0" w:tplc="967EF33E">
      <w:start w:val="1"/>
      <w:numFmt w:val="upperLetter"/>
      <w:lvlText w:val="(%1)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40" w15:restartNumberingAfterBreak="0">
    <w:nsid w:val="440B28F1"/>
    <w:multiLevelType w:val="hybridMultilevel"/>
    <w:tmpl w:val="091A929E"/>
    <w:lvl w:ilvl="0" w:tplc="F174ABDE">
      <w:start w:val="1"/>
      <w:numFmt w:val="upperLetter"/>
      <w:lvlText w:val="(%1)"/>
      <w:lvlJc w:val="left"/>
      <w:pPr>
        <w:ind w:left="390" w:hanging="390"/>
      </w:pPr>
      <w:rPr>
        <w:rFonts w:cs="Times New Roman"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41" w15:restartNumberingAfterBreak="0">
    <w:nsid w:val="442913DD"/>
    <w:multiLevelType w:val="hybridMultilevel"/>
    <w:tmpl w:val="7BF6F3D4"/>
    <w:lvl w:ilvl="0" w:tplc="0F9ADBCA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42" w15:restartNumberingAfterBreak="0">
    <w:nsid w:val="46BB45DB"/>
    <w:multiLevelType w:val="hybridMultilevel"/>
    <w:tmpl w:val="7FA4334A"/>
    <w:lvl w:ilvl="0" w:tplc="39BE814A">
      <w:start w:val="9"/>
      <w:numFmt w:val="decimal"/>
      <w:lvlText w:val="%1."/>
      <w:lvlJc w:val="left"/>
      <w:pPr>
        <w:ind w:left="360" w:hanging="360"/>
      </w:pPr>
      <w:rPr>
        <w:rFonts w:cs="Times New Roman"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43" w15:restartNumberingAfterBreak="0">
    <w:nsid w:val="47B823CA"/>
    <w:multiLevelType w:val="hybridMultilevel"/>
    <w:tmpl w:val="937C98DA"/>
    <w:lvl w:ilvl="0" w:tplc="C02255B6">
      <w:start w:val="1"/>
      <w:numFmt w:val="upperLetter"/>
      <w:lvlText w:val="(%1)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44" w15:restartNumberingAfterBreak="0">
    <w:nsid w:val="507863BA"/>
    <w:multiLevelType w:val="hybridMultilevel"/>
    <w:tmpl w:val="0EC8823C"/>
    <w:lvl w:ilvl="0" w:tplc="D6B47582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  <w:sz w:val="28"/>
        <w:szCs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45" w15:restartNumberingAfterBreak="0">
    <w:nsid w:val="50AB6B32"/>
    <w:multiLevelType w:val="hybridMultilevel"/>
    <w:tmpl w:val="5972F7B4"/>
    <w:lvl w:ilvl="0" w:tplc="37B43B6E">
      <w:start w:val="1"/>
      <w:numFmt w:val="upperLetter"/>
      <w:lvlText w:val="(%1)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46" w15:restartNumberingAfterBreak="0">
    <w:nsid w:val="57BA481E"/>
    <w:multiLevelType w:val="hybridMultilevel"/>
    <w:tmpl w:val="F7A89182"/>
    <w:lvl w:ilvl="0" w:tplc="5CC8DFE4">
      <w:start w:val="1"/>
      <w:numFmt w:val="upperLetter"/>
      <w:lvlText w:val="(%1)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47" w15:restartNumberingAfterBreak="0">
    <w:nsid w:val="586C60D9"/>
    <w:multiLevelType w:val="hybridMultilevel"/>
    <w:tmpl w:val="40902E4E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48" w15:restartNumberingAfterBreak="0">
    <w:nsid w:val="5C143927"/>
    <w:multiLevelType w:val="hybridMultilevel"/>
    <w:tmpl w:val="34F29B4E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49" w15:restartNumberingAfterBreak="0">
    <w:nsid w:val="5D9F6188"/>
    <w:multiLevelType w:val="hybridMultilevel"/>
    <w:tmpl w:val="88DA906A"/>
    <w:lvl w:ilvl="0" w:tplc="AE64B990">
      <w:start w:val="1"/>
      <w:numFmt w:val="decimalEnclosedCircle"/>
      <w:lvlText w:val="%1"/>
      <w:lvlJc w:val="left"/>
      <w:pPr>
        <w:ind w:left="360" w:hanging="360"/>
      </w:pPr>
      <w:rPr>
        <w:rFonts w:ascii="Times New Roman" w:eastAsia="BemboStd" w:hAnsi="Times New Roman" w:cs="Times New Roman"/>
        <w:b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50" w15:restartNumberingAfterBreak="0">
    <w:nsid w:val="61484CE4"/>
    <w:multiLevelType w:val="multilevel"/>
    <w:tmpl w:val="61484CE4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B335A59"/>
    <w:multiLevelType w:val="hybridMultilevel"/>
    <w:tmpl w:val="192AC764"/>
    <w:lvl w:ilvl="0" w:tplc="0A8ACE2C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52" w15:restartNumberingAfterBreak="0">
    <w:nsid w:val="6C4200F7"/>
    <w:multiLevelType w:val="hybridMultilevel"/>
    <w:tmpl w:val="7168436E"/>
    <w:lvl w:ilvl="0" w:tplc="5CD493D8">
      <w:start w:val="1"/>
      <w:numFmt w:val="decimal"/>
      <w:lvlText w:val="%1."/>
      <w:lvlJc w:val="left"/>
      <w:pPr>
        <w:ind w:left="360" w:hanging="360"/>
      </w:pPr>
      <w:rPr>
        <w:rFonts w:eastAsia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53" w15:restartNumberingAfterBreak="0">
    <w:nsid w:val="6D703200"/>
    <w:multiLevelType w:val="hybridMultilevel"/>
    <w:tmpl w:val="A0A6993C"/>
    <w:lvl w:ilvl="0" w:tplc="F90ABE86">
      <w:start w:val="6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54" w15:restartNumberingAfterBreak="0">
    <w:nsid w:val="71E64723"/>
    <w:multiLevelType w:val="hybridMultilevel"/>
    <w:tmpl w:val="E4821668"/>
    <w:lvl w:ilvl="0" w:tplc="6134938C">
      <w:start w:val="13"/>
      <w:numFmt w:val="decimal"/>
      <w:lvlText w:val="%1."/>
      <w:lvlJc w:val="left"/>
      <w:pPr>
        <w:ind w:left="360" w:hanging="360"/>
      </w:pPr>
      <w:rPr>
        <w:rFonts w:eastAsiaTheme="minorEastAsia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55" w15:restartNumberingAfterBreak="0">
    <w:nsid w:val="738B7041"/>
    <w:multiLevelType w:val="hybridMultilevel"/>
    <w:tmpl w:val="E48C80AC"/>
    <w:lvl w:ilvl="0" w:tplc="49468550">
      <w:start w:val="9"/>
      <w:numFmt w:val="decimal"/>
      <w:lvlText w:val="%1."/>
      <w:lvlJc w:val="left"/>
      <w:pPr>
        <w:ind w:left="360" w:hanging="360"/>
      </w:pPr>
      <w:rPr>
        <w:rFonts w:cs="Times New Roman"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56" w15:restartNumberingAfterBreak="0">
    <w:nsid w:val="74733AF0"/>
    <w:multiLevelType w:val="hybridMultilevel"/>
    <w:tmpl w:val="BA362A24"/>
    <w:lvl w:ilvl="0" w:tplc="C12C6616">
      <w:start w:val="1"/>
      <w:numFmt w:val="decimalEnclosedCircle"/>
      <w:lvlText w:val="%1"/>
      <w:lvlJc w:val="left"/>
      <w:pPr>
        <w:ind w:left="360" w:hanging="360"/>
      </w:pPr>
      <w:rPr>
        <w:rFonts w:ascii="ＭＳ 明朝" w:eastAsia="ＭＳ 明朝"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57" w15:restartNumberingAfterBreak="0">
    <w:nsid w:val="754C2F0E"/>
    <w:multiLevelType w:val="hybridMultilevel"/>
    <w:tmpl w:val="86469F5C"/>
    <w:lvl w:ilvl="0" w:tplc="0409000F">
      <w:start w:val="1"/>
      <w:numFmt w:val="decimal"/>
      <w:lvlText w:val="%1."/>
      <w:lvlJc w:val="left"/>
      <w:pPr>
        <w:ind w:left="420" w:hanging="420"/>
      </w:pPr>
      <w:rPr>
        <w:rFonts w:cs="Times New Roman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58" w15:restartNumberingAfterBreak="0">
    <w:nsid w:val="76F156D2"/>
    <w:multiLevelType w:val="hybridMultilevel"/>
    <w:tmpl w:val="D9366AA4"/>
    <w:lvl w:ilvl="0" w:tplc="38CC7998">
      <w:start w:val="1"/>
      <w:numFmt w:val="upperLetter"/>
      <w:lvlText w:val="(%1)"/>
      <w:lvlJc w:val="left"/>
      <w:pPr>
        <w:ind w:left="390" w:hanging="390"/>
      </w:pPr>
      <w:rPr>
        <w:rFonts w:cs="Times New Roman"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59" w15:restartNumberingAfterBreak="0">
    <w:nsid w:val="79307383"/>
    <w:multiLevelType w:val="hybridMultilevel"/>
    <w:tmpl w:val="D826A9FA"/>
    <w:lvl w:ilvl="0" w:tplc="4BEADE18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  <w:sz w:val="28"/>
        <w:szCs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60" w15:restartNumberingAfterBreak="0">
    <w:nsid w:val="7BE5640B"/>
    <w:multiLevelType w:val="hybridMultilevel"/>
    <w:tmpl w:val="9586D14A"/>
    <w:lvl w:ilvl="0" w:tplc="05C80C98">
      <w:start w:val="50"/>
      <w:numFmt w:val="bullet"/>
      <w:lvlText w:val=""/>
      <w:lvlJc w:val="left"/>
      <w:pPr>
        <w:ind w:left="360" w:hanging="360"/>
      </w:pPr>
      <w:rPr>
        <w:rFonts w:ascii="Wingdings" w:eastAsia="BemboStd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1" w15:restartNumberingAfterBreak="0">
    <w:nsid w:val="7F9C6892"/>
    <w:multiLevelType w:val="hybridMultilevel"/>
    <w:tmpl w:val="9FEA41E0"/>
    <w:lvl w:ilvl="0" w:tplc="A3AC7A3A">
      <w:start w:val="1"/>
      <w:numFmt w:val="decimalEnclosedCircle"/>
      <w:lvlText w:val="%1"/>
      <w:lvlJc w:val="left"/>
      <w:pPr>
        <w:ind w:left="360" w:hanging="360"/>
      </w:pPr>
      <w:rPr>
        <w:rFonts w:eastAsia="BemboStd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num w:numId="1">
    <w:abstractNumId w:val="50"/>
  </w:num>
  <w:num w:numId="2">
    <w:abstractNumId w:val="5"/>
  </w:num>
  <w:num w:numId="3">
    <w:abstractNumId w:val="36"/>
  </w:num>
  <w:num w:numId="4">
    <w:abstractNumId w:val="30"/>
  </w:num>
  <w:num w:numId="5">
    <w:abstractNumId w:val="49"/>
  </w:num>
  <w:num w:numId="6">
    <w:abstractNumId w:val="44"/>
  </w:num>
  <w:num w:numId="7">
    <w:abstractNumId w:val="59"/>
  </w:num>
  <w:num w:numId="8">
    <w:abstractNumId w:val="10"/>
  </w:num>
  <w:num w:numId="9">
    <w:abstractNumId w:val="41"/>
  </w:num>
  <w:num w:numId="10">
    <w:abstractNumId w:val="18"/>
  </w:num>
  <w:num w:numId="11">
    <w:abstractNumId w:val="12"/>
  </w:num>
  <w:num w:numId="12">
    <w:abstractNumId w:val="61"/>
  </w:num>
  <w:num w:numId="13">
    <w:abstractNumId w:val="52"/>
  </w:num>
  <w:num w:numId="14">
    <w:abstractNumId w:val="19"/>
  </w:num>
  <w:num w:numId="15">
    <w:abstractNumId w:val="21"/>
  </w:num>
  <w:num w:numId="16">
    <w:abstractNumId w:val="16"/>
  </w:num>
  <w:num w:numId="17">
    <w:abstractNumId w:val="29"/>
  </w:num>
  <w:num w:numId="18">
    <w:abstractNumId w:val="34"/>
  </w:num>
  <w:num w:numId="19">
    <w:abstractNumId w:val="7"/>
  </w:num>
  <w:num w:numId="20">
    <w:abstractNumId w:val="35"/>
  </w:num>
  <w:num w:numId="21">
    <w:abstractNumId w:val="51"/>
  </w:num>
  <w:num w:numId="22">
    <w:abstractNumId w:val="13"/>
  </w:num>
  <w:num w:numId="23">
    <w:abstractNumId w:val="3"/>
  </w:num>
  <w:num w:numId="24">
    <w:abstractNumId w:val="58"/>
  </w:num>
  <w:num w:numId="25">
    <w:abstractNumId w:val="32"/>
  </w:num>
  <w:num w:numId="26">
    <w:abstractNumId w:val="53"/>
  </w:num>
  <w:num w:numId="27">
    <w:abstractNumId w:val="22"/>
  </w:num>
  <w:num w:numId="28">
    <w:abstractNumId w:val="15"/>
  </w:num>
  <w:num w:numId="29">
    <w:abstractNumId w:val="55"/>
  </w:num>
  <w:num w:numId="30">
    <w:abstractNumId w:val="42"/>
  </w:num>
  <w:num w:numId="31">
    <w:abstractNumId w:val="37"/>
  </w:num>
  <w:num w:numId="32">
    <w:abstractNumId w:val="6"/>
  </w:num>
  <w:num w:numId="33">
    <w:abstractNumId w:val="24"/>
  </w:num>
  <w:num w:numId="34">
    <w:abstractNumId w:val="2"/>
  </w:num>
  <w:num w:numId="35">
    <w:abstractNumId w:val="14"/>
  </w:num>
  <w:num w:numId="36">
    <w:abstractNumId w:val="54"/>
  </w:num>
  <w:num w:numId="37">
    <w:abstractNumId w:val="9"/>
  </w:num>
  <w:num w:numId="38">
    <w:abstractNumId w:val="28"/>
  </w:num>
  <w:num w:numId="39">
    <w:abstractNumId w:val="45"/>
  </w:num>
  <w:num w:numId="40">
    <w:abstractNumId w:val="39"/>
  </w:num>
  <w:num w:numId="41">
    <w:abstractNumId w:val="40"/>
  </w:num>
  <w:num w:numId="42">
    <w:abstractNumId w:val="31"/>
  </w:num>
  <w:num w:numId="43">
    <w:abstractNumId w:val="26"/>
  </w:num>
  <w:num w:numId="44">
    <w:abstractNumId w:val="1"/>
  </w:num>
  <w:num w:numId="45">
    <w:abstractNumId w:val="0"/>
  </w:num>
  <w:num w:numId="46">
    <w:abstractNumId w:val="8"/>
  </w:num>
  <w:num w:numId="47">
    <w:abstractNumId w:val="17"/>
  </w:num>
  <w:num w:numId="48">
    <w:abstractNumId w:val="46"/>
  </w:num>
  <w:num w:numId="49">
    <w:abstractNumId w:val="11"/>
  </w:num>
  <w:num w:numId="50">
    <w:abstractNumId w:val="27"/>
  </w:num>
  <w:num w:numId="51">
    <w:abstractNumId w:val="43"/>
  </w:num>
  <w:num w:numId="52">
    <w:abstractNumId w:val="56"/>
  </w:num>
  <w:num w:numId="53">
    <w:abstractNumId w:val="48"/>
  </w:num>
  <w:num w:numId="54">
    <w:abstractNumId w:val="23"/>
  </w:num>
  <w:num w:numId="55">
    <w:abstractNumId w:val="20"/>
  </w:num>
  <w:num w:numId="56">
    <w:abstractNumId w:val="4"/>
  </w:num>
  <w:num w:numId="57">
    <w:abstractNumId w:val="47"/>
  </w:num>
  <w:num w:numId="58">
    <w:abstractNumId w:val="57"/>
  </w:num>
  <w:num w:numId="59">
    <w:abstractNumId w:val="33"/>
  </w:num>
  <w:num w:numId="60">
    <w:abstractNumId w:val="60"/>
  </w:num>
  <w:num w:numId="61">
    <w:abstractNumId w:val="25"/>
  </w:num>
  <w:num w:numId="62">
    <w:abstractNumId w:val="38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defaultTabStop w:val="840"/>
  <w:drawingGridHorizontalSpacing w:val="140"/>
  <w:drawingGridVerticalSpacing w:val="381"/>
  <w:displayHorizontalDrawingGridEvery w:val="0"/>
  <w:characterSpacingControl w:val="compressPunctuation"/>
  <w:hdrShapeDefaults>
    <o:shapedefaults v:ext="edit" spidmax="16385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7Q0sbC0NDYxsLBU0lEKTi0uzszPAykwrAUAqkfn4CwAAAA="/>
  </w:docVars>
  <w:rsids>
    <w:rsidRoot w:val="00E54886"/>
    <w:rsid w:val="000007ED"/>
    <w:rsid w:val="000010B5"/>
    <w:rsid w:val="00001138"/>
    <w:rsid w:val="0000124B"/>
    <w:rsid w:val="000018F6"/>
    <w:rsid w:val="00002075"/>
    <w:rsid w:val="000040B8"/>
    <w:rsid w:val="000042B6"/>
    <w:rsid w:val="00004768"/>
    <w:rsid w:val="00004E8E"/>
    <w:rsid w:val="00005870"/>
    <w:rsid w:val="0000587E"/>
    <w:rsid w:val="00006998"/>
    <w:rsid w:val="00006D9E"/>
    <w:rsid w:val="00007807"/>
    <w:rsid w:val="00007A6C"/>
    <w:rsid w:val="00007B49"/>
    <w:rsid w:val="00007BC6"/>
    <w:rsid w:val="00010850"/>
    <w:rsid w:val="00010C40"/>
    <w:rsid w:val="00011336"/>
    <w:rsid w:val="0001192E"/>
    <w:rsid w:val="000135A5"/>
    <w:rsid w:val="000142E8"/>
    <w:rsid w:val="00014AC9"/>
    <w:rsid w:val="00014BAD"/>
    <w:rsid w:val="00014D1B"/>
    <w:rsid w:val="00014D99"/>
    <w:rsid w:val="000159F1"/>
    <w:rsid w:val="00016FEA"/>
    <w:rsid w:val="00017795"/>
    <w:rsid w:val="000177ED"/>
    <w:rsid w:val="0001780A"/>
    <w:rsid w:val="00017B5E"/>
    <w:rsid w:val="00017D70"/>
    <w:rsid w:val="00020469"/>
    <w:rsid w:val="000204CF"/>
    <w:rsid w:val="00020542"/>
    <w:rsid w:val="00020720"/>
    <w:rsid w:val="00021426"/>
    <w:rsid w:val="00021529"/>
    <w:rsid w:val="00021C31"/>
    <w:rsid w:val="00021CCB"/>
    <w:rsid w:val="00021D1A"/>
    <w:rsid w:val="000225ED"/>
    <w:rsid w:val="000226C9"/>
    <w:rsid w:val="00022B6D"/>
    <w:rsid w:val="000237CC"/>
    <w:rsid w:val="00024524"/>
    <w:rsid w:val="00024EE5"/>
    <w:rsid w:val="00025396"/>
    <w:rsid w:val="00025AB8"/>
    <w:rsid w:val="00025D58"/>
    <w:rsid w:val="00026285"/>
    <w:rsid w:val="00026AC6"/>
    <w:rsid w:val="00030252"/>
    <w:rsid w:val="00030589"/>
    <w:rsid w:val="00030CE9"/>
    <w:rsid w:val="00030E0D"/>
    <w:rsid w:val="00030FF6"/>
    <w:rsid w:val="000325F9"/>
    <w:rsid w:val="00032CE7"/>
    <w:rsid w:val="00032CE8"/>
    <w:rsid w:val="00032EBD"/>
    <w:rsid w:val="00033044"/>
    <w:rsid w:val="00033108"/>
    <w:rsid w:val="00033977"/>
    <w:rsid w:val="00033FEE"/>
    <w:rsid w:val="00034090"/>
    <w:rsid w:val="000342FB"/>
    <w:rsid w:val="000349B2"/>
    <w:rsid w:val="00034A14"/>
    <w:rsid w:val="0003503E"/>
    <w:rsid w:val="00035AC0"/>
    <w:rsid w:val="0003664F"/>
    <w:rsid w:val="000367CF"/>
    <w:rsid w:val="000368EA"/>
    <w:rsid w:val="000369E0"/>
    <w:rsid w:val="00036D58"/>
    <w:rsid w:val="0004012A"/>
    <w:rsid w:val="00041284"/>
    <w:rsid w:val="00041945"/>
    <w:rsid w:val="00041966"/>
    <w:rsid w:val="00041A58"/>
    <w:rsid w:val="00041C2A"/>
    <w:rsid w:val="00041CF6"/>
    <w:rsid w:val="00041D26"/>
    <w:rsid w:val="00042206"/>
    <w:rsid w:val="000426F1"/>
    <w:rsid w:val="0004290D"/>
    <w:rsid w:val="00042BB7"/>
    <w:rsid w:val="00043030"/>
    <w:rsid w:val="00043C79"/>
    <w:rsid w:val="00043DF0"/>
    <w:rsid w:val="00044C24"/>
    <w:rsid w:val="00044C42"/>
    <w:rsid w:val="00044CC2"/>
    <w:rsid w:val="00044D92"/>
    <w:rsid w:val="00045990"/>
    <w:rsid w:val="00045BF9"/>
    <w:rsid w:val="00045DF9"/>
    <w:rsid w:val="00046776"/>
    <w:rsid w:val="000469A9"/>
    <w:rsid w:val="00047373"/>
    <w:rsid w:val="00047FD7"/>
    <w:rsid w:val="00050678"/>
    <w:rsid w:val="00050B68"/>
    <w:rsid w:val="00050F69"/>
    <w:rsid w:val="000512E4"/>
    <w:rsid w:val="000513DD"/>
    <w:rsid w:val="0005168D"/>
    <w:rsid w:val="00051EA4"/>
    <w:rsid w:val="000523CB"/>
    <w:rsid w:val="00052420"/>
    <w:rsid w:val="000524EA"/>
    <w:rsid w:val="0005289F"/>
    <w:rsid w:val="000529A9"/>
    <w:rsid w:val="00052C04"/>
    <w:rsid w:val="0005348C"/>
    <w:rsid w:val="00053730"/>
    <w:rsid w:val="00053CD7"/>
    <w:rsid w:val="00053E48"/>
    <w:rsid w:val="0005473C"/>
    <w:rsid w:val="000548D9"/>
    <w:rsid w:val="00054BA7"/>
    <w:rsid w:val="00054E27"/>
    <w:rsid w:val="00054FF8"/>
    <w:rsid w:val="000556B5"/>
    <w:rsid w:val="00055DF4"/>
    <w:rsid w:val="000560AC"/>
    <w:rsid w:val="000567CB"/>
    <w:rsid w:val="000568D8"/>
    <w:rsid w:val="000573C1"/>
    <w:rsid w:val="00057665"/>
    <w:rsid w:val="00060609"/>
    <w:rsid w:val="0006065C"/>
    <w:rsid w:val="0006096A"/>
    <w:rsid w:val="00060B7A"/>
    <w:rsid w:val="00060CAF"/>
    <w:rsid w:val="00060E84"/>
    <w:rsid w:val="00061954"/>
    <w:rsid w:val="00061ED7"/>
    <w:rsid w:val="000626C4"/>
    <w:rsid w:val="00063338"/>
    <w:rsid w:val="000636D9"/>
    <w:rsid w:val="0006389D"/>
    <w:rsid w:val="00063EBD"/>
    <w:rsid w:val="00063FB4"/>
    <w:rsid w:val="00065A71"/>
    <w:rsid w:val="000664C3"/>
    <w:rsid w:val="000664D7"/>
    <w:rsid w:val="00066FB7"/>
    <w:rsid w:val="00067080"/>
    <w:rsid w:val="00067884"/>
    <w:rsid w:val="000678A9"/>
    <w:rsid w:val="000701D0"/>
    <w:rsid w:val="00070872"/>
    <w:rsid w:val="00070A5F"/>
    <w:rsid w:val="00070C78"/>
    <w:rsid w:val="000723A4"/>
    <w:rsid w:val="000727C8"/>
    <w:rsid w:val="00072C07"/>
    <w:rsid w:val="00072D83"/>
    <w:rsid w:val="00073BE6"/>
    <w:rsid w:val="00074A5B"/>
    <w:rsid w:val="00074AB4"/>
    <w:rsid w:val="00074F59"/>
    <w:rsid w:val="000767E0"/>
    <w:rsid w:val="000772FB"/>
    <w:rsid w:val="00077313"/>
    <w:rsid w:val="00077454"/>
    <w:rsid w:val="0007795F"/>
    <w:rsid w:val="00077B27"/>
    <w:rsid w:val="0008096B"/>
    <w:rsid w:val="000810C5"/>
    <w:rsid w:val="000810CC"/>
    <w:rsid w:val="00081C20"/>
    <w:rsid w:val="00082034"/>
    <w:rsid w:val="00083331"/>
    <w:rsid w:val="00084770"/>
    <w:rsid w:val="00084ADB"/>
    <w:rsid w:val="00084E06"/>
    <w:rsid w:val="0008539B"/>
    <w:rsid w:val="00085AB5"/>
    <w:rsid w:val="00086793"/>
    <w:rsid w:val="00087D43"/>
    <w:rsid w:val="0009048E"/>
    <w:rsid w:val="00090B46"/>
    <w:rsid w:val="00090D8F"/>
    <w:rsid w:val="00090E90"/>
    <w:rsid w:val="00091DA9"/>
    <w:rsid w:val="000935C2"/>
    <w:rsid w:val="00093A45"/>
    <w:rsid w:val="00093D7A"/>
    <w:rsid w:val="000942A1"/>
    <w:rsid w:val="0009434D"/>
    <w:rsid w:val="00095453"/>
    <w:rsid w:val="0009602D"/>
    <w:rsid w:val="000960D4"/>
    <w:rsid w:val="00096C55"/>
    <w:rsid w:val="00096CAA"/>
    <w:rsid w:val="00097086"/>
    <w:rsid w:val="000973AB"/>
    <w:rsid w:val="000A011E"/>
    <w:rsid w:val="000A1CE2"/>
    <w:rsid w:val="000A1E78"/>
    <w:rsid w:val="000A1F53"/>
    <w:rsid w:val="000A2277"/>
    <w:rsid w:val="000A3681"/>
    <w:rsid w:val="000A3A1B"/>
    <w:rsid w:val="000A3EAD"/>
    <w:rsid w:val="000A45BA"/>
    <w:rsid w:val="000A49F9"/>
    <w:rsid w:val="000A4C22"/>
    <w:rsid w:val="000A5670"/>
    <w:rsid w:val="000A5D33"/>
    <w:rsid w:val="000A6596"/>
    <w:rsid w:val="000A6D96"/>
    <w:rsid w:val="000A7737"/>
    <w:rsid w:val="000A7AE3"/>
    <w:rsid w:val="000A7AED"/>
    <w:rsid w:val="000B04B2"/>
    <w:rsid w:val="000B0F00"/>
    <w:rsid w:val="000B20D8"/>
    <w:rsid w:val="000B32D2"/>
    <w:rsid w:val="000B3A77"/>
    <w:rsid w:val="000B4410"/>
    <w:rsid w:val="000B47B6"/>
    <w:rsid w:val="000B4CFF"/>
    <w:rsid w:val="000B5493"/>
    <w:rsid w:val="000B5CD6"/>
    <w:rsid w:val="000B65F6"/>
    <w:rsid w:val="000B6C17"/>
    <w:rsid w:val="000B6DE9"/>
    <w:rsid w:val="000B7096"/>
    <w:rsid w:val="000C066B"/>
    <w:rsid w:val="000C06BA"/>
    <w:rsid w:val="000C0787"/>
    <w:rsid w:val="000C145D"/>
    <w:rsid w:val="000C188C"/>
    <w:rsid w:val="000C1E51"/>
    <w:rsid w:val="000C2378"/>
    <w:rsid w:val="000C32BF"/>
    <w:rsid w:val="000C3DB1"/>
    <w:rsid w:val="000C3E10"/>
    <w:rsid w:val="000C401B"/>
    <w:rsid w:val="000C43B7"/>
    <w:rsid w:val="000C46E0"/>
    <w:rsid w:val="000C486B"/>
    <w:rsid w:val="000C53BE"/>
    <w:rsid w:val="000C5460"/>
    <w:rsid w:val="000C599C"/>
    <w:rsid w:val="000C6019"/>
    <w:rsid w:val="000C6237"/>
    <w:rsid w:val="000C6412"/>
    <w:rsid w:val="000D0F83"/>
    <w:rsid w:val="000D0FDA"/>
    <w:rsid w:val="000D1B92"/>
    <w:rsid w:val="000D1BB1"/>
    <w:rsid w:val="000D1DBC"/>
    <w:rsid w:val="000D2B96"/>
    <w:rsid w:val="000D35DE"/>
    <w:rsid w:val="000D3AB7"/>
    <w:rsid w:val="000D4066"/>
    <w:rsid w:val="000D5484"/>
    <w:rsid w:val="000D5D72"/>
    <w:rsid w:val="000D690D"/>
    <w:rsid w:val="000D699D"/>
    <w:rsid w:val="000D7095"/>
    <w:rsid w:val="000D73B0"/>
    <w:rsid w:val="000D796E"/>
    <w:rsid w:val="000E0AC8"/>
    <w:rsid w:val="000E0BEA"/>
    <w:rsid w:val="000E0FD7"/>
    <w:rsid w:val="000E11D8"/>
    <w:rsid w:val="000E1314"/>
    <w:rsid w:val="000E1BD0"/>
    <w:rsid w:val="000E1BDC"/>
    <w:rsid w:val="000E217A"/>
    <w:rsid w:val="000E2F55"/>
    <w:rsid w:val="000E3228"/>
    <w:rsid w:val="000E3383"/>
    <w:rsid w:val="000E39B9"/>
    <w:rsid w:val="000E3B86"/>
    <w:rsid w:val="000E3CDA"/>
    <w:rsid w:val="000E3DF4"/>
    <w:rsid w:val="000E418B"/>
    <w:rsid w:val="000E4324"/>
    <w:rsid w:val="000E59F9"/>
    <w:rsid w:val="000E6C22"/>
    <w:rsid w:val="000E6D80"/>
    <w:rsid w:val="000E6EEF"/>
    <w:rsid w:val="000E7064"/>
    <w:rsid w:val="000E708F"/>
    <w:rsid w:val="000E7442"/>
    <w:rsid w:val="000E7671"/>
    <w:rsid w:val="000F086A"/>
    <w:rsid w:val="000F0C8A"/>
    <w:rsid w:val="000F1C15"/>
    <w:rsid w:val="000F2641"/>
    <w:rsid w:val="000F304D"/>
    <w:rsid w:val="000F305D"/>
    <w:rsid w:val="000F36F2"/>
    <w:rsid w:val="000F3910"/>
    <w:rsid w:val="000F3BCB"/>
    <w:rsid w:val="000F3CF9"/>
    <w:rsid w:val="000F480B"/>
    <w:rsid w:val="000F4D65"/>
    <w:rsid w:val="000F5313"/>
    <w:rsid w:val="000F563C"/>
    <w:rsid w:val="000F57CC"/>
    <w:rsid w:val="000F5E47"/>
    <w:rsid w:val="000F60FC"/>
    <w:rsid w:val="000F62F2"/>
    <w:rsid w:val="000F6390"/>
    <w:rsid w:val="000F7AAB"/>
    <w:rsid w:val="001001BF"/>
    <w:rsid w:val="001004E5"/>
    <w:rsid w:val="00101A83"/>
    <w:rsid w:val="00101B90"/>
    <w:rsid w:val="00101FA9"/>
    <w:rsid w:val="001021E0"/>
    <w:rsid w:val="00102844"/>
    <w:rsid w:val="00102B6C"/>
    <w:rsid w:val="0010332C"/>
    <w:rsid w:val="001034AC"/>
    <w:rsid w:val="001039AC"/>
    <w:rsid w:val="00104783"/>
    <w:rsid w:val="00104935"/>
    <w:rsid w:val="00104A05"/>
    <w:rsid w:val="00104EA8"/>
    <w:rsid w:val="00104F4D"/>
    <w:rsid w:val="00105230"/>
    <w:rsid w:val="001056ED"/>
    <w:rsid w:val="001059E0"/>
    <w:rsid w:val="00105AFD"/>
    <w:rsid w:val="00105C9E"/>
    <w:rsid w:val="001065C0"/>
    <w:rsid w:val="0010695F"/>
    <w:rsid w:val="00106A2B"/>
    <w:rsid w:val="00107C05"/>
    <w:rsid w:val="00107DD5"/>
    <w:rsid w:val="00107F95"/>
    <w:rsid w:val="00111E04"/>
    <w:rsid w:val="001120B9"/>
    <w:rsid w:val="00112FDE"/>
    <w:rsid w:val="00113654"/>
    <w:rsid w:val="00113956"/>
    <w:rsid w:val="001152B3"/>
    <w:rsid w:val="00115713"/>
    <w:rsid w:val="00115C80"/>
    <w:rsid w:val="00116669"/>
    <w:rsid w:val="00116CB1"/>
    <w:rsid w:val="00117215"/>
    <w:rsid w:val="001177D6"/>
    <w:rsid w:val="00117BFE"/>
    <w:rsid w:val="00117C84"/>
    <w:rsid w:val="00120EBC"/>
    <w:rsid w:val="001211D8"/>
    <w:rsid w:val="00121368"/>
    <w:rsid w:val="001216A0"/>
    <w:rsid w:val="00121E10"/>
    <w:rsid w:val="0012292F"/>
    <w:rsid w:val="00123B16"/>
    <w:rsid w:val="0012440B"/>
    <w:rsid w:val="00124424"/>
    <w:rsid w:val="00124905"/>
    <w:rsid w:val="0012572B"/>
    <w:rsid w:val="00125E22"/>
    <w:rsid w:val="0012600C"/>
    <w:rsid w:val="00126990"/>
    <w:rsid w:val="00126CB3"/>
    <w:rsid w:val="00126E2E"/>
    <w:rsid w:val="00126EF4"/>
    <w:rsid w:val="001301BD"/>
    <w:rsid w:val="00130F49"/>
    <w:rsid w:val="001310D7"/>
    <w:rsid w:val="00131104"/>
    <w:rsid w:val="00131390"/>
    <w:rsid w:val="00132215"/>
    <w:rsid w:val="001324AC"/>
    <w:rsid w:val="0013279A"/>
    <w:rsid w:val="00132872"/>
    <w:rsid w:val="00132A7A"/>
    <w:rsid w:val="00133084"/>
    <w:rsid w:val="001332B5"/>
    <w:rsid w:val="00133621"/>
    <w:rsid w:val="00133953"/>
    <w:rsid w:val="00133D71"/>
    <w:rsid w:val="00134293"/>
    <w:rsid w:val="0013440B"/>
    <w:rsid w:val="00134443"/>
    <w:rsid w:val="0013522D"/>
    <w:rsid w:val="00135382"/>
    <w:rsid w:val="00135BB1"/>
    <w:rsid w:val="00135FA4"/>
    <w:rsid w:val="001364AE"/>
    <w:rsid w:val="00136829"/>
    <w:rsid w:val="00136DED"/>
    <w:rsid w:val="00136EB8"/>
    <w:rsid w:val="001371D0"/>
    <w:rsid w:val="0013750F"/>
    <w:rsid w:val="001378B6"/>
    <w:rsid w:val="00137AF0"/>
    <w:rsid w:val="00140BBF"/>
    <w:rsid w:val="00140C0A"/>
    <w:rsid w:val="00140F6C"/>
    <w:rsid w:val="00141F5D"/>
    <w:rsid w:val="0014217B"/>
    <w:rsid w:val="00142220"/>
    <w:rsid w:val="001427B4"/>
    <w:rsid w:val="00142FC1"/>
    <w:rsid w:val="00143263"/>
    <w:rsid w:val="0014335E"/>
    <w:rsid w:val="00143A30"/>
    <w:rsid w:val="00143AEF"/>
    <w:rsid w:val="001443CD"/>
    <w:rsid w:val="00144722"/>
    <w:rsid w:val="001451EC"/>
    <w:rsid w:val="00145595"/>
    <w:rsid w:val="00145B67"/>
    <w:rsid w:val="001468AC"/>
    <w:rsid w:val="001470FA"/>
    <w:rsid w:val="001472F7"/>
    <w:rsid w:val="001504E2"/>
    <w:rsid w:val="0015053D"/>
    <w:rsid w:val="001505CC"/>
    <w:rsid w:val="001510D6"/>
    <w:rsid w:val="001511CA"/>
    <w:rsid w:val="00152E6F"/>
    <w:rsid w:val="001533B6"/>
    <w:rsid w:val="00153B9B"/>
    <w:rsid w:val="00153D0D"/>
    <w:rsid w:val="00154046"/>
    <w:rsid w:val="001546AE"/>
    <w:rsid w:val="00154EA7"/>
    <w:rsid w:val="00155772"/>
    <w:rsid w:val="00155C31"/>
    <w:rsid w:val="0015688B"/>
    <w:rsid w:val="001569CA"/>
    <w:rsid w:val="00156BEC"/>
    <w:rsid w:val="00156CA4"/>
    <w:rsid w:val="00156EF4"/>
    <w:rsid w:val="00156F15"/>
    <w:rsid w:val="001570AF"/>
    <w:rsid w:val="0015739E"/>
    <w:rsid w:val="00157BC3"/>
    <w:rsid w:val="00160C22"/>
    <w:rsid w:val="0016123C"/>
    <w:rsid w:val="00162B2C"/>
    <w:rsid w:val="001636DF"/>
    <w:rsid w:val="00164EEA"/>
    <w:rsid w:val="001662D7"/>
    <w:rsid w:val="00166ABA"/>
    <w:rsid w:val="00166C15"/>
    <w:rsid w:val="001672E7"/>
    <w:rsid w:val="0016752E"/>
    <w:rsid w:val="00167925"/>
    <w:rsid w:val="00167BEF"/>
    <w:rsid w:val="00167CA6"/>
    <w:rsid w:val="00170A7E"/>
    <w:rsid w:val="00170C80"/>
    <w:rsid w:val="00170F4B"/>
    <w:rsid w:val="00171197"/>
    <w:rsid w:val="0017157E"/>
    <w:rsid w:val="00172049"/>
    <w:rsid w:val="001725F0"/>
    <w:rsid w:val="00172BD3"/>
    <w:rsid w:val="001730BE"/>
    <w:rsid w:val="00173242"/>
    <w:rsid w:val="001733C6"/>
    <w:rsid w:val="00173810"/>
    <w:rsid w:val="00173930"/>
    <w:rsid w:val="00174086"/>
    <w:rsid w:val="00174524"/>
    <w:rsid w:val="001746A2"/>
    <w:rsid w:val="001749CB"/>
    <w:rsid w:val="00174D85"/>
    <w:rsid w:val="00174E2A"/>
    <w:rsid w:val="0017504A"/>
    <w:rsid w:val="00175118"/>
    <w:rsid w:val="0017577D"/>
    <w:rsid w:val="00175CA8"/>
    <w:rsid w:val="00176F04"/>
    <w:rsid w:val="001773E0"/>
    <w:rsid w:val="001806E7"/>
    <w:rsid w:val="00180824"/>
    <w:rsid w:val="00180CAA"/>
    <w:rsid w:val="00180D76"/>
    <w:rsid w:val="00180EE0"/>
    <w:rsid w:val="00180F91"/>
    <w:rsid w:val="00181106"/>
    <w:rsid w:val="00181598"/>
    <w:rsid w:val="001815B4"/>
    <w:rsid w:val="00181777"/>
    <w:rsid w:val="001818AC"/>
    <w:rsid w:val="00181A7D"/>
    <w:rsid w:val="00181F90"/>
    <w:rsid w:val="0018204C"/>
    <w:rsid w:val="00182591"/>
    <w:rsid w:val="00183075"/>
    <w:rsid w:val="00183E1A"/>
    <w:rsid w:val="001845B7"/>
    <w:rsid w:val="00184B5F"/>
    <w:rsid w:val="00184EAA"/>
    <w:rsid w:val="001850BD"/>
    <w:rsid w:val="00185684"/>
    <w:rsid w:val="001859BD"/>
    <w:rsid w:val="00185AEF"/>
    <w:rsid w:val="00185C97"/>
    <w:rsid w:val="00185E38"/>
    <w:rsid w:val="00186D6E"/>
    <w:rsid w:val="00186E38"/>
    <w:rsid w:val="00187688"/>
    <w:rsid w:val="00187B53"/>
    <w:rsid w:val="00190141"/>
    <w:rsid w:val="00190234"/>
    <w:rsid w:val="0019217A"/>
    <w:rsid w:val="001922B9"/>
    <w:rsid w:val="00192BBA"/>
    <w:rsid w:val="00192E6B"/>
    <w:rsid w:val="001934C7"/>
    <w:rsid w:val="00193794"/>
    <w:rsid w:val="00193B17"/>
    <w:rsid w:val="00193BE2"/>
    <w:rsid w:val="00193EC3"/>
    <w:rsid w:val="00194040"/>
    <w:rsid w:val="00194415"/>
    <w:rsid w:val="0019472A"/>
    <w:rsid w:val="001951F2"/>
    <w:rsid w:val="00195B37"/>
    <w:rsid w:val="00195B70"/>
    <w:rsid w:val="00195E8E"/>
    <w:rsid w:val="0019626E"/>
    <w:rsid w:val="00197554"/>
    <w:rsid w:val="00197923"/>
    <w:rsid w:val="001A0F3D"/>
    <w:rsid w:val="001A1D17"/>
    <w:rsid w:val="001A2897"/>
    <w:rsid w:val="001A2D1A"/>
    <w:rsid w:val="001A3B13"/>
    <w:rsid w:val="001A3BFB"/>
    <w:rsid w:val="001A3C5C"/>
    <w:rsid w:val="001A3C80"/>
    <w:rsid w:val="001A3DD1"/>
    <w:rsid w:val="001A461A"/>
    <w:rsid w:val="001A4CE7"/>
    <w:rsid w:val="001A4E34"/>
    <w:rsid w:val="001A52BD"/>
    <w:rsid w:val="001A52CD"/>
    <w:rsid w:val="001A5EDD"/>
    <w:rsid w:val="001A6744"/>
    <w:rsid w:val="001A6E5D"/>
    <w:rsid w:val="001A77FD"/>
    <w:rsid w:val="001B006B"/>
    <w:rsid w:val="001B02CD"/>
    <w:rsid w:val="001B033C"/>
    <w:rsid w:val="001B07B5"/>
    <w:rsid w:val="001B08E4"/>
    <w:rsid w:val="001B2A3E"/>
    <w:rsid w:val="001B2F69"/>
    <w:rsid w:val="001B3773"/>
    <w:rsid w:val="001B37F8"/>
    <w:rsid w:val="001B4002"/>
    <w:rsid w:val="001B4450"/>
    <w:rsid w:val="001B56A5"/>
    <w:rsid w:val="001B57F2"/>
    <w:rsid w:val="001B5E92"/>
    <w:rsid w:val="001B6484"/>
    <w:rsid w:val="001B6DA4"/>
    <w:rsid w:val="001B702B"/>
    <w:rsid w:val="001B72D4"/>
    <w:rsid w:val="001B7405"/>
    <w:rsid w:val="001B7832"/>
    <w:rsid w:val="001B7B75"/>
    <w:rsid w:val="001C0B00"/>
    <w:rsid w:val="001C0E67"/>
    <w:rsid w:val="001C10DC"/>
    <w:rsid w:val="001C1F1C"/>
    <w:rsid w:val="001C2586"/>
    <w:rsid w:val="001C2EE8"/>
    <w:rsid w:val="001C336A"/>
    <w:rsid w:val="001C347D"/>
    <w:rsid w:val="001C36F2"/>
    <w:rsid w:val="001C3DAA"/>
    <w:rsid w:val="001C427D"/>
    <w:rsid w:val="001C4B8B"/>
    <w:rsid w:val="001C5897"/>
    <w:rsid w:val="001C5F69"/>
    <w:rsid w:val="001C65B4"/>
    <w:rsid w:val="001C6666"/>
    <w:rsid w:val="001C682F"/>
    <w:rsid w:val="001C7315"/>
    <w:rsid w:val="001C7502"/>
    <w:rsid w:val="001C7FA3"/>
    <w:rsid w:val="001D00D9"/>
    <w:rsid w:val="001D01DD"/>
    <w:rsid w:val="001D02D3"/>
    <w:rsid w:val="001D0A04"/>
    <w:rsid w:val="001D1607"/>
    <w:rsid w:val="001D18EF"/>
    <w:rsid w:val="001D1984"/>
    <w:rsid w:val="001D2256"/>
    <w:rsid w:val="001D2503"/>
    <w:rsid w:val="001D2C5E"/>
    <w:rsid w:val="001D3579"/>
    <w:rsid w:val="001D3871"/>
    <w:rsid w:val="001D3C3C"/>
    <w:rsid w:val="001D4181"/>
    <w:rsid w:val="001D48F7"/>
    <w:rsid w:val="001D54ED"/>
    <w:rsid w:val="001D5758"/>
    <w:rsid w:val="001D5E4B"/>
    <w:rsid w:val="001D5EDE"/>
    <w:rsid w:val="001D61BB"/>
    <w:rsid w:val="001D703C"/>
    <w:rsid w:val="001D73EB"/>
    <w:rsid w:val="001D7642"/>
    <w:rsid w:val="001E0CEA"/>
    <w:rsid w:val="001E0D37"/>
    <w:rsid w:val="001E189C"/>
    <w:rsid w:val="001E1C13"/>
    <w:rsid w:val="001E26CD"/>
    <w:rsid w:val="001E2D1B"/>
    <w:rsid w:val="001E3749"/>
    <w:rsid w:val="001E3B2A"/>
    <w:rsid w:val="001E3CB9"/>
    <w:rsid w:val="001E412D"/>
    <w:rsid w:val="001E4359"/>
    <w:rsid w:val="001E4DA0"/>
    <w:rsid w:val="001E4EDD"/>
    <w:rsid w:val="001E52F2"/>
    <w:rsid w:val="001E539E"/>
    <w:rsid w:val="001E5F8B"/>
    <w:rsid w:val="001E606F"/>
    <w:rsid w:val="001E632C"/>
    <w:rsid w:val="001E6A76"/>
    <w:rsid w:val="001E6CA7"/>
    <w:rsid w:val="001E6CBD"/>
    <w:rsid w:val="001E6D47"/>
    <w:rsid w:val="001E6ED7"/>
    <w:rsid w:val="001E71FD"/>
    <w:rsid w:val="001E7231"/>
    <w:rsid w:val="001F00BF"/>
    <w:rsid w:val="001F0B3A"/>
    <w:rsid w:val="001F0ED4"/>
    <w:rsid w:val="001F14A8"/>
    <w:rsid w:val="001F1BB0"/>
    <w:rsid w:val="001F2802"/>
    <w:rsid w:val="001F2AE0"/>
    <w:rsid w:val="001F2C2B"/>
    <w:rsid w:val="001F4F84"/>
    <w:rsid w:val="001F50C5"/>
    <w:rsid w:val="001F6A96"/>
    <w:rsid w:val="001F6B9E"/>
    <w:rsid w:val="001F6FB1"/>
    <w:rsid w:val="001F7352"/>
    <w:rsid w:val="00200871"/>
    <w:rsid w:val="00200FF8"/>
    <w:rsid w:val="002012DC"/>
    <w:rsid w:val="00201F1B"/>
    <w:rsid w:val="00201F63"/>
    <w:rsid w:val="00202797"/>
    <w:rsid w:val="00202817"/>
    <w:rsid w:val="00203025"/>
    <w:rsid w:val="00203096"/>
    <w:rsid w:val="0020344E"/>
    <w:rsid w:val="00204032"/>
    <w:rsid w:val="002047DE"/>
    <w:rsid w:val="002047F0"/>
    <w:rsid w:val="00204A7B"/>
    <w:rsid w:val="00204BB0"/>
    <w:rsid w:val="00204C65"/>
    <w:rsid w:val="00204D74"/>
    <w:rsid w:val="00204DD4"/>
    <w:rsid w:val="00204F85"/>
    <w:rsid w:val="0020598E"/>
    <w:rsid w:val="00205A8E"/>
    <w:rsid w:val="00205ECD"/>
    <w:rsid w:val="00205FD3"/>
    <w:rsid w:val="00206A36"/>
    <w:rsid w:val="00206A9E"/>
    <w:rsid w:val="00206B33"/>
    <w:rsid w:val="0020735F"/>
    <w:rsid w:val="002076A1"/>
    <w:rsid w:val="002078D7"/>
    <w:rsid w:val="0021097B"/>
    <w:rsid w:val="00211B7D"/>
    <w:rsid w:val="00211FD3"/>
    <w:rsid w:val="002135A3"/>
    <w:rsid w:val="00213CBA"/>
    <w:rsid w:val="002149D7"/>
    <w:rsid w:val="00215219"/>
    <w:rsid w:val="0021548E"/>
    <w:rsid w:val="00215912"/>
    <w:rsid w:val="002165B3"/>
    <w:rsid w:val="00216AA6"/>
    <w:rsid w:val="00216AD7"/>
    <w:rsid w:val="00216F19"/>
    <w:rsid w:val="0021769F"/>
    <w:rsid w:val="0022029C"/>
    <w:rsid w:val="00220A9D"/>
    <w:rsid w:val="00220CEB"/>
    <w:rsid w:val="00220E30"/>
    <w:rsid w:val="002214DD"/>
    <w:rsid w:val="0022150F"/>
    <w:rsid w:val="00222580"/>
    <w:rsid w:val="00223931"/>
    <w:rsid w:val="00223DFD"/>
    <w:rsid w:val="00224045"/>
    <w:rsid w:val="002249AE"/>
    <w:rsid w:val="00225B88"/>
    <w:rsid w:val="0022693E"/>
    <w:rsid w:val="002304D9"/>
    <w:rsid w:val="0023053E"/>
    <w:rsid w:val="00230B06"/>
    <w:rsid w:val="00230B31"/>
    <w:rsid w:val="00231C82"/>
    <w:rsid w:val="00232174"/>
    <w:rsid w:val="00232429"/>
    <w:rsid w:val="00232645"/>
    <w:rsid w:val="00232CA0"/>
    <w:rsid w:val="00232E8B"/>
    <w:rsid w:val="00233631"/>
    <w:rsid w:val="00233ED3"/>
    <w:rsid w:val="002344BF"/>
    <w:rsid w:val="00234CE6"/>
    <w:rsid w:val="00234D24"/>
    <w:rsid w:val="00235AF1"/>
    <w:rsid w:val="00235C93"/>
    <w:rsid w:val="002362F2"/>
    <w:rsid w:val="00236375"/>
    <w:rsid w:val="002364EC"/>
    <w:rsid w:val="002366A0"/>
    <w:rsid w:val="00236A23"/>
    <w:rsid w:val="00236E2D"/>
    <w:rsid w:val="00237095"/>
    <w:rsid w:val="00237A92"/>
    <w:rsid w:val="00237D97"/>
    <w:rsid w:val="00237F24"/>
    <w:rsid w:val="00240A04"/>
    <w:rsid w:val="00240B40"/>
    <w:rsid w:val="00240C69"/>
    <w:rsid w:val="0024101C"/>
    <w:rsid w:val="00242279"/>
    <w:rsid w:val="0024376F"/>
    <w:rsid w:val="00243D36"/>
    <w:rsid w:val="002442AF"/>
    <w:rsid w:val="00244E58"/>
    <w:rsid w:val="00244ED3"/>
    <w:rsid w:val="002460A9"/>
    <w:rsid w:val="00246149"/>
    <w:rsid w:val="002468F0"/>
    <w:rsid w:val="0024721F"/>
    <w:rsid w:val="002477C0"/>
    <w:rsid w:val="00247B06"/>
    <w:rsid w:val="0025056E"/>
    <w:rsid w:val="00250D33"/>
    <w:rsid w:val="00251250"/>
    <w:rsid w:val="002515A1"/>
    <w:rsid w:val="00251A9A"/>
    <w:rsid w:val="00251AF4"/>
    <w:rsid w:val="00251E11"/>
    <w:rsid w:val="002529A0"/>
    <w:rsid w:val="0025351E"/>
    <w:rsid w:val="00254026"/>
    <w:rsid w:val="0025488B"/>
    <w:rsid w:val="00254D51"/>
    <w:rsid w:val="00254DD8"/>
    <w:rsid w:val="00255075"/>
    <w:rsid w:val="002556AB"/>
    <w:rsid w:val="00256193"/>
    <w:rsid w:val="00260600"/>
    <w:rsid w:val="00260A61"/>
    <w:rsid w:val="00260A8F"/>
    <w:rsid w:val="00260E21"/>
    <w:rsid w:val="0026108C"/>
    <w:rsid w:val="002613B4"/>
    <w:rsid w:val="002615CD"/>
    <w:rsid w:val="0026173B"/>
    <w:rsid w:val="00261E81"/>
    <w:rsid w:val="00261FC3"/>
    <w:rsid w:val="00262001"/>
    <w:rsid w:val="0026358F"/>
    <w:rsid w:val="00264372"/>
    <w:rsid w:val="00264487"/>
    <w:rsid w:val="00265336"/>
    <w:rsid w:val="002653B0"/>
    <w:rsid w:val="00265706"/>
    <w:rsid w:val="00265934"/>
    <w:rsid w:val="00265AFD"/>
    <w:rsid w:val="00266272"/>
    <w:rsid w:val="002663BB"/>
    <w:rsid w:val="002667C2"/>
    <w:rsid w:val="002669A9"/>
    <w:rsid w:val="0026763B"/>
    <w:rsid w:val="00267CD3"/>
    <w:rsid w:val="00267DBA"/>
    <w:rsid w:val="00270113"/>
    <w:rsid w:val="002704C4"/>
    <w:rsid w:val="0027090A"/>
    <w:rsid w:val="002715EE"/>
    <w:rsid w:val="0027173C"/>
    <w:rsid w:val="00271DFA"/>
    <w:rsid w:val="002725F6"/>
    <w:rsid w:val="00272EB3"/>
    <w:rsid w:val="002732FD"/>
    <w:rsid w:val="002753D9"/>
    <w:rsid w:val="002756A1"/>
    <w:rsid w:val="0027574B"/>
    <w:rsid w:val="002757FE"/>
    <w:rsid w:val="00275DF7"/>
    <w:rsid w:val="00276A6D"/>
    <w:rsid w:val="00276E01"/>
    <w:rsid w:val="002775B2"/>
    <w:rsid w:val="00280FC0"/>
    <w:rsid w:val="0028132F"/>
    <w:rsid w:val="00281337"/>
    <w:rsid w:val="00281515"/>
    <w:rsid w:val="002818AF"/>
    <w:rsid w:val="00282A23"/>
    <w:rsid w:val="002838C4"/>
    <w:rsid w:val="00283FB8"/>
    <w:rsid w:val="00284345"/>
    <w:rsid w:val="00285A43"/>
    <w:rsid w:val="00285CCF"/>
    <w:rsid w:val="002868BA"/>
    <w:rsid w:val="00286B4F"/>
    <w:rsid w:val="00287282"/>
    <w:rsid w:val="0029034D"/>
    <w:rsid w:val="002906A7"/>
    <w:rsid w:val="00291669"/>
    <w:rsid w:val="002927AF"/>
    <w:rsid w:val="00293726"/>
    <w:rsid w:val="00293815"/>
    <w:rsid w:val="0029384F"/>
    <w:rsid w:val="002939C7"/>
    <w:rsid w:val="00293C3C"/>
    <w:rsid w:val="00293CC7"/>
    <w:rsid w:val="00294722"/>
    <w:rsid w:val="00294ABC"/>
    <w:rsid w:val="00295C96"/>
    <w:rsid w:val="002962BC"/>
    <w:rsid w:val="0029661F"/>
    <w:rsid w:val="00296E7E"/>
    <w:rsid w:val="002971B5"/>
    <w:rsid w:val="00297267"/>
    <w:rsid w:val="002974AE"/>
    <w:rsid w:val="002A0517"/>
    <w:rsid w:val="002A08A5"/>
    <w:rsid w:val="002A244B"/>
    <w:rsid w:val="002A283E"/>
    <w:rsid w:val="002A304E"/>
    <w:rsid w:val="002A3B0A"/>
    <w:rsid w:val="002A3D93"/>
    <w:rsid w:val="002A4683"/>
    <w:rsid w:val="002A5C7C"/>
    <w:rsid w:val="002A682D"/>
    <w:rsid w:val="002A6AD5"/>
    <w:rsid w:val="002A6DB7"/>
    <w:rsid w:val="002A7109"/>
    <w:rsid w:val="002A782E"/>
    <w:rsid w:val="002B10C1"/>
    <w:rsid w:val="002B1373"/>
    <w:rsid w:val="002B166A"/>
    <w:rsid w:val="002B1741"/>
    <w:rsid w:val="002B1A54"/>
    <w:rsid w:val="002B2897"/>
    <w:rsid w:val="002B2C46"/>
    <w:rsid w:val="002B398E"/>
    <w:rsid w:val="002B3A6B"/>
    <w:rsid w:val="002B3DC4"/>
    <w:rsid w:val="002B55D5"/>
    <w:rsid w:val="002B5D92"/>
    <w:rsid w:val="002B5EE6"/>
    <w:rsid w:val="002B5EFA"/>
    <w:rsid w:val="002B6066"/>
    <w:rsid w:val="002B6A71"/>
    <w:rsid w:val="002B6AD7"/>
    <w:rsid w:val="002B6B1B"/>
    <w:rsid w:val="002B7FFA"/>
    <w:rsid w:val="002C0090"/>
    <w:rsid w:val="002C09A1"/>
    <w:rsid w:val="002C1055"/>
    <w:rsid w:val="002C13F8"/>
    <w:rsid w:val="002C1A9A"/>
    <w:rsid w:val="002C2B63"/>
    <w:rsid w:val="002C307C"/>
    <w:rsid w:val="002C3519"/>
    <w:rsid w:val="002C35CB"/>
    <w:rsid w:val="002C36DA"/>
    <w:rsid w:val="002C3C07"/>
    <w:rsid w:val="002C3CF6"/>
    <w:rsid w:val="002C4622"/>
    <w:rsid w:val="002C4A9D"/>
    <w:rsid w:val="002C4E22"/>
    <w:rsid w:val="002C5866"/>
    <w:rsid w:val="002C5AC9"/>
    <w:rsid w:val="002C5DAC"/>
    <w:rsid w:val="002C6BF0"/>
    <w:rsid w:val="002C7948"/>
    <w:rsid w:val="002C7FF5"/>
    <w:rsid w:val="002D0209"/>
    <w:rsid w:val="002D036D"/>
    <w:rsid w:val="002D0873"/>
    <w:rsid w:val="002D0BC6"/>
    <w:rsid w:val="002D1899"/>
    <w:rsid w:val="002D18DC"/>
    <w:rsid w:val="002D1B48"/>
    <w:rsid w:val="002D2997"/>
    <w:rsid w:val="002D2C4B"/>
    <w:rsid w:val="002D2D59"/>
    <w:rsid w:val="002D366C"/>
    <w:rsid w:val="002D3771"/>
    <w:rsid w:val="002D3A45"/>
    <w:rsid w:val="002D4646"/>
    <w:rsid w:val="002D4A93"/>
    <w:rsid w:val="002D4A9F"/>
    <w:rsid w:val="002D4D00"/>
    <w:rsid w:val="002D58FF"/>
    <w:rsid w:val="002D5C36"/>
    <w:rsid w:val="002D5E14"/>
    <w:rsid w:val="002D6568"/>
    <w:rsid w:val="002D6766"/>
    <w:rsid w:val="002D69FA"/>
    <w:rsid w:val="002D6EA6"/>
    <w:rsid w:val="002D738C"/>
    <w:rsid w:val="002D76D0"/>
    <w:rsid w:val="002E0230"/>
    <w:rsid w:val="002E039A"/>
    <w:rsid w:val="002E09EF"/>
    <w:rsid w:val="002E1056"/>
    <w:rsid w:val="002E1514"/>
    <w:rsid w:val="002E1647"/>
    <w:rsid w:val="002E1B19"/>
    <w:rsid w:val="002E1BE8"/>
    <w:rsid w:val="002E1DA4"/>
    <w:rsid w:val="002E2AEB"/>
    <w:rsid w:val="002E2E86"/>
    <w:rsid w:val="002E3755"/>
    <w:rsid w:val="002E3ACB"/>
    <w:rsid w:val="002E3F71"/>
    <w:rsid w:val="002E4234"/>
    <w:rsid w:val="002E4B47"/>
    <w:rsid w:val="002E4F6D"/>
    <w:rsid w:val="002E5F19"/>
    <w:rsid w:val="002E5FCB"/>
    <w:rsid w:val="002E6CDE"/>
    <w:rsid w:val="002E7DE4"/>
    <w:rsid w:val="002E7F65"/>
    <w:rsid w:val="002F08DF"/>
    <w:rsid w:val="002F0A3E"/>
    <w:rsid w:val="002F0CF3"/>
    <w:rsid w:val="002F0F9B"/>
    <w:rsid w:val="002F1389"/>
    <w:rsid w:val="002F2804"/>
    <w:rsid w:val="002F2BD5"/>
    <w:rsid w:val="002F35A9"/>
    <w:rsid w:val="002F3C22"/>
    <w:rsid w:val="002F4AC8"/>
    <w:rsid w:val="002F54CA"/>
    <w:rsid w:val="002F5754"/>
    <w:rsid w:val="002F5FD8"/>
    <w:rsid w:val="002F61ED"/>
    <w:rsid w:val="002F6290"/>
    <w:rsid w:val="003004C3"/>
    <w:rsid w:val="00300EBF"/>
    <w:rsid w:val="003010B8"/>
    <w:rsid w:val="003014F0"/>
    <w:rsid w:val="003019FB"/>
    <w:rsid w:val="00302638"/>
    <w:rsid w:val="00302C62"/>
    <w:rsid w:val="00303168"/>
    <w:rsid w:val="003038B3"/>
    <w:rsid w:val="003042BF"/>
    <w:rsid w:val="00304EDB"/>
    <w:rsid w:val="00305611"/>
    <w:rsid w:val="00305B2A"/>
    <w:rsid w:val="00306208"/>
    <w:rsid w:val="00306E00"/>
    <w:rsid w:val="003074B4"/>
    <w:rsid w:val="00307BBE"/>
    <w:rsid w:val="00310100"/>
    <w:rsid w:val="00310DAF"/>
    <w:rsid w:val="0031167B"/>
    <w:rsid w:val="003118BE"/>
    <w:rsid w:val="00311A40"/>
    <w:rsid w:val="00311FEC"/>
    <w:rsid w:val="0031287E"/>
    <w:rsid w:val="00313D25"/>
    <w:rsid w:val="00315B63"/>
    <w:rsid w:val="00315EB9"/>
    <w:rsid w:val="00316067"/>
    <w:rsid w:val="00316163"/>
    <w:rsid w:val="00316C14"/>
    <w:rsid w:val="00316D6B"/>
    <w:rsid w:val="0031736D"/>
    <w:rsid w:val="0032010F"/>
    <w:rsid w:val="00320F0E"/>
    <w:rsid w:val="00321520"/>
    <w:rsid w:val="00321CB3"/>
    <w:rsid w:val="003224AE"/>
    <w:rsid w:val="003229D0"/>
    <w:rsid w:val="0032315F"/>
    <w:rsid w:val="00323485"/>
    <w:rsid w:val="00323B79"/>
    <w:rsid w:val="0032414E"/>
    <w:rsid w:val="00324300"/>
    <w:rsid w:val="00324DDA"/>
    <w:rsid w:val="00325388"/>
    <w:rsid w:val="0032543C"/>
    <w:rsid w:val="003259A9"/>
    <w:rsid w:val="00325B90"/>
    <w:rsid w:val="00325C2A"/>
    <w:rsid w:val="003260A5"/>
    <w:rsid w:val="00326501"/>
    <w:rsid w:val="00326D1B"/>
    <w:rsid w:val="00327874"/>
    <w:rsid w:val="00327CAD"/>
    <w:rsid w:val="0033001F"/>
    <w:rsid w:val="00330CE6"/>
    <w:rsid w:val="00330D04"/>
    <w:rsid w:val="00331594"/>
    <w:rsid w:val="003319D8"/>
    <w:rsid w:val="00331BF5"/>
    <w:rsid w:val="003325E4"/>
    <w:rsid w:val="00332DAE"/>
    <w:rsid w:val="00332E83"/>
    <w:rsid w:val="00333149"/>
    <w:rsid w:val="003332E6"/>
    <w:rsid w:val="00333767"/>
    <w:rsid w:val="00333E41"/>
    <w:rsid w:val="003343FE"/>
    <w:rsid w:val="00335169"/>
    <w:rsid w:val="00335248"/>
    <w:rsid w:val="00335B82"/>
    <w:rsid w:val="00335FAA"/>
    <w:rsid w:val="00336868"/>
    <w:rsid w:val="0033701E"/>
    <w:rsid w:val="00337E49"/>
    <w:rsid w:val="0034055D"/>
    <w:rsid w:val="00340F72"/>
    <w:rsid w:val="00341416"/>
    <w:rsid w:val="00341545"/>
    <w:rsid w:val="00341DA8"/>
    <w:rsid w:val="00342EDC"/>
    <w:rsid w:val="00344398"/>
    <w:rsid w:val="0034456A"/>
    <w:rsid w:val="0034487F"/>
    <w:rsid w:val="00346569"/>
    <w:rsid w:val="00346618"/>
    <w:rsid w:val="00346831"/>
    <w:rsid w:val="00346B9A"/>
    <w:rsid w:val="00346DBA"/>
    <w:rsid w:val="003478E0"/>
    <w:rsid w:val="003501FF"/>
    <w:rsid w:val="003517F5"/>
    <w:rsid w:val="003519C1"/>
    <w:rsid w:val="00351EB6"/>
    <w:rsid w:val="00351ED3"/>
    <w:rsid w:val="0035213A"/>
    <w:rsid w:val="0035227F"/>
    <w:rsid w:val="00352842"/>
    <w:rsid w:val="00352C64"/>
    <w:rsid w:val="003557ED"/>
    <w:rsid w:val="003558BB"/>
    <w:rsid w:val="00355BF2"/>
    <w:rsid w:val="00355C30"/>
    <w:rsid w:val="003568B2"/>
    <w:rsid w:val="00357337"/>
    <w:rsid w:val="003575E5"/>
    <w:rsid w:val="00357B27"/>
    <w:rsid w:val="00357E3F"/>
    <w:rsid w:val="00360BD9"/>
    <w:rsid w:val="00361A49"/>
    <w:rsid w:val="003622E5"/>
    <w:rsid w:val="003626FA"/>
    <w:rsid w:val="003628FB"/>
    <w:rsid w:val="00362A83"/>
    <w:rsid w:val="00362EE2"/>
    <w:rsid w:val="0036322B"/>
    <w:rsid w:val="00363973"/>
    <w:rsid w:val="003642AB"/>
    <w:rsid w:val="003656D2"/>
    <w:rsid w:val="00365DC0"/>
    <w:rsid w:val="0036684C"/>
    <w:rsid w:val="00366F36"/>
    <w:rsid w:val="00367A72"/>
    <w:rsid w:val="00370489"/>
    <w:rsid w:val="003709FF"/>
    <w:rsid w:val="00370B91"/>
    <w:rsid w:val="00371444"/>
    <w:rsid w:val="003714E7"/>
    <w:rsid w:val="00372B86"/>
    <w:rsid w:val="00372EB0"/>
    <w:rsid w:val="00372ED0"/>
    <w:rsid w:val="00373631"/>
    <w:rsid w:val="00373834"/>
    <w:rsid w:val="00373AA4"/>
    <w:rsid w:val="00373B6B"/>
    <w:rsid w:val="00373CAB"/>
    <w:rsid w:val="00373EFF"/>
    <w:rsid w:val="0037466A"/>
    <w:rsid w:val="0037526E"/>
    <w:rsid w:val="00375AB6"/>
    <w:rsid w:val="00375EAE"/>
    <w:rsid w:val="0037622A"/>
    <w:rsid w:val="00376668"/>
    <w:rsid w:val="00376E27"/>
    <w:rsid w:val="0037771D"/>
    <w:rsid w:val="00377A05"/>
    <w:rsid w:val="00377BA2"/>
    <w:rsid w:val="003809B2"/>
    <w:rsid w:val="003810EA"/>
    <w:rsid w:val="00381187"/>
    <w:rsid w:val="0038131B"/>
    <w:rsid w:val="0038170D"/>
    <w:rsid w:val="0038171D"/>
    <w:rsid w:val="0038268B"/>
    <w:rsid w:val="00382902"/>
    <w:rsid w:val="0038332C"/>
    <w:rsid w:val="0038393A"/>
    <w:rsid w:val="00383DFD"/>
    <w:rsid w:val="00384611"/>
    <w:rsid w:val="00384EF8"/>
    <w:rsid w:val="0038665E"/>
    <w:rsid w:val="00386753"/>
    <w:rsid w:val="0038714C"/>
    <w:rsid w:val="00387E7F"/>
    <w:rsid w:val="0039028B"/>
    <w:rsid w:val="00390BA0"/>
    <w:rsid w:val="00390C92"/>
    <w:rsid w:val="00390D87"/>
    <w:rsid w:val="00391037"/>
    <w:rsid w:val="0039103F"/>
    <w:rsid w:val="003911FE"/>
    <w:rsid w:val="00391291"/>
    <w:rsid w:val="0039153F"/>
    <w:rsid w:val="00392101"/>
    <w:rsid w:val="003922DF"/>
    <w:rsid w:val="003923A5"/>
    <w:rsid w:val="003923E7"/>
    <w:rsid w:val="003927F8"/>
    <w:rsid w:val="00392874"/>
    <w:rsid w:val="00392AD1"/>
    <w:rsid w:val="00392FAD"/>
    <w:rsid w:val="003930F3"/>
    <w:rsid w:val="0039377D"/>
    <w:rsid w:val="00393937"/>
    <w:rsid w:val="00394064"/>
    <w:rsid w:val="0039414E"/>
    <w:rsid w:val="00394807"/>
    <w:rsid w:val="00394A82"/>
    <w:rsid w:val="00394CAF"/>
    <w:rsid w:val="003957FB"/>
    <w:rsid w:val="00396CE4"/>
    <w:rsid w:val="00397375"/>
    <w:rsid w:val="00397B53"/>
    <w:rsid w:val="003A14F3"/>
    <w:rsid w:val="003A1998"/>
    <w:rsid w:val="003A2138"/>
    <w:rsid w:val="003A23F6"/>
    <w:rsid w:val="003A24D3"/>
    <w:rsid w:val="003A2911"/>
    <w:rsid w:val="003A32C3"/>
    <w:rsid w:val="003A419E"/>
    <w:rsid w:val="003A4448"/>
    <w:rsid w:val="003A4D9C"/>
    <w:rsid w:val="003A5BEA"/>
    <w:rsid w:val="003A612E"/>
    <w:rsid w:val="003A67D0"/>
    <w:rsid w:val="003A69E9"/>
    <w:rsid w:val="003A7209"/>
    <w:rsid w:val="003A7DBB"/>
    <w:rsid w:val="003A7E9C"/>
    <w:rsid w:val="003B07F8"/>
    <w:rsid w:val="003B0DCF"/>
    <w:rsid w:val="003B13BE"/>
    <w:rsid w:val="003B14F8"/>
    <w:rsid w:val="003B208A"/>
    <w:rsid w:val="003B2175"/>
    <w:rsid w:val="003B27C9"/>
    <w:rsid w:val="003B2B53"/>
    <w:rsid w:val="003B31A1"/>
    <w:rsid w:val="003B33BB"/>
    <w:rsid w:val="003B3960"/>
    <w:rsid w:val="003B3DDE"/>
    <w:rsid w:val="003B437A"/>
    <w:rsid w:val="003B465F"/>
    <w:rsid w:val="003B4EBA"/>
    <w:rsid w:val="003B5154"/>
    <w:rsid w:val="003B5260"/>
    <w:rsid w:val="003B53D2"/>
    <w:rsid w:val="003B5C37"/>
    <w:rsid w:val="003B639F"/>
    <w:rsid w:val="003B665E"/>
    <w:rsid w:val="003B6F35"/>
    <w:rsid w:val="003B6FF0"/>
    <w:rsid w:val="003B762A"/>
    <w:rsid w:val="003B7B6E"/>
    <w:rsid w:val="003B7BBE"/>
    <w:rsid w:val="003B7E96"/>
    <w:rsid w:val="003C0995"/>
    <w:rsid w:val="003C1318"/>
    <w:rsid w:val="003C19BA"/>
    <w:rsid w:val="003C1B31"/>
    <w:rsid w:val="003C2028"/>
    <w:rsid w:val="003C26B0"/>
    <w:rsid w:val="003C2E95"/>
    <w:rsid w:val="003C2F67"/>
    <w:rsid w:val="003C38CB"/>
    <w:rsid w:val="003C3D86"/>
    <w:rsid w:val="003C3E57"/>
    <w:rsid w:val="003C3E60"/>
    <w:rsid w:val="003C4536"/>
    <w:rsid w:val="003C49D1"/>
    <w:rsid w:val="003C4E63"/>
    <w:rsid w:val="003C511F"/>
    <w:rsid w:val="003C5C77"/>
    <w:rsid w:val="003C5F1C"/>
    <w:rsid w:val="003C61E5"/>
    <w:rsid w:val="003C6410"/>
    <w:rsid w:val="003C6C55"/>
    <w:rsid w:val="003C7144"/>
    <w:rsid w:val="003C71F5"/>
    <w:rsid w:val="003C72A0"/>
    <w:rsid w:val="003D0955"/>
    <w:rsid w:val="003D13C7"/>
    <w:rsid w:val="003D2022"/>
    <w:rsid w:val="003D2A82"/>
    <w:rsid w:val="003D306F"/>
    <w:rsid w:val="003D3BA8"/>
    <w:rsid w:val="003D3F32"/>
    <w:rsid w:val="003D53E9"/>
    <w:rsid w:val="003D55BD"/>
    <w:rsid w:val="003D5817"/>
    <w:rsid w:val="003D5863"/>
    <w:rsid w:val="003D5975"/>
    <w:rsid w:val="003D6181"/>
    <w:rsid w:val="003D62EA"/>
    <w:rsid w:val="003D68CF"/>
    <w:rsid w:val="003D6EA7"/>
    <w:rsid w:val="003D76E1"/>
    <w:rsid w:val="003D7FD7"/>
    <w:rsid w:val="003E0385"/>
    <w:rsid w:val="003E05B1"/>
    <w:rsid w:val="003E09E1"/>
    <w:rsid w:val="003E0BA4"/>
    <w:rsid w:val="003E181C"/>
    <w:rsid w:val="003E1C0C"/>
    <w:rsid w:val="003E224E"/>
    <w:rsid w:val="003E2642"/>
    <w:rsid w:val="003E264C"/>
    <w:rsid w:val="003E29F9"/>
    <w:rsid w:val="003E3B12"/>
    <w:rsid w:val="003E3B31"/>
    <w:rsid w:val="003E503F"/>
    <w:rsid w:val="003E5271"/>
    <w:rsid w:val="003E52AB"/>
    <w:rsid w:val="003E5374"/>
    <w:rsid w:val="003E63B6"/>
    <w:rsid w:val="003E719F"/>
    <w:rsid w:val="003E7B18"/>
    <w:rsid w:val="003E7CAE"/>
    <w:rsid w:val="003E7D24"/>
    <w:rsid w:val="003E7E83"/>
    <w:rsid w:val="003E7FC4"/>
    <w:rsid w:val="003F016B"/>
    <w:rsid w:val="003F11D7"/>
    <w:rsid w:val="003F261E"/>
    <w:rsid w:val="003F272B"/>
    <w:rsid w:val="003F338D"/>
    <w:rsid w:val="003F350C"/>
    <w:rsid w:val="003F3A56"/>
    <w:rsid w:val="003F420E"/>
    <w:rsid w:val="003F45F2"/>
    <w:rsid w:val="003F4D92"/>
    <w:rsid w:val="003F4F7F"/>
    <w:rsid w:val="003F5442"/>
    <w:rsid w:val="003F5646"/>
    <w:rsid w:val="003F5694"/>
    <w:rsid w:val="003F5FB9"/>
    <w:rsid w:val="003F6705"/>
    <w:rsid w:val="003F6884"/>
    <w:rsid w:val="003F69D7"/>
    <w:rsid w:val="003F6C67"/>
    <w:rsid w:val="003F7351"/>
    <w:rsid w:val="003F744C"/>
    <w:rsid w:val="003F78DC"/>
    <w:rsid w:val="003F7BB4"/>
    <w:rsid w:val="00400E53"/>
    <w:rsid w:val="00400EB6"/>
    <w:rsid w:val="00401AA1"/>
    <w:rsid w:val="004029B7"/>
    <w:rsid w:val="00402E0A"/>
    <w:rsid w:val="004035A1"/>
    <w:rsid w:val="00405405"/>
    <w:rsid w:val="0040558A"/>
    <w:rsid w:val="00406C78"/>
    <w:rsid w:val="00407041"/>
    <w:rsid w:val="00407D32"/>
    <w:rsid w:val="00407FDD"/>
    <w:rsid w:val="004102C9"/>
    <w:rsid w:val="00410516"/>
    <w:rsid w:val="00410752"/>
    <w:rsid w:val="00411004"/>
    <w:rsid w:val="004110FB"/>
    <w:rsid w:val="00411181"/>
    <w:rsid w:val="004112F2"/>
    <w:rsid w:val="00411489"/>
    <w:rsid w:val="00411CBA"/>
    <w:rsid w:val="00412968"/>
    <w:rsid w:val="00412D4A"/>
    <w:rsid w:val="004137FB"/>
    <w:rsid w:val="00413A89"/>
    <w:rsid w:val="00414C5E"/>
    <w:rsid w:val="00414F2D"/>
    <w:rsid w:val="004152B8"/>
    <w:rsid w:val="0041582E"/>
    <w:rsid w:val="004158E6"/>
    <w:rsid w:val="00415A6B"/>
    <w:rsid w:val="00415F32"/>
    <w:rsid w:val="004160D5"/>
    <w:rsid w:val="0041618C"/>
    <w:rsid w:val="00416917"/>
    <w:rsid w:val="004169AB"/>
    <w:rsid w:val="0041747A"/>
    <w:rsid w:val="0042017E"/>
    <w:rsid w:val="00420AA5"/>
    <w:rsid w:val="00420DA5"/>
    <w:rsid w:val="00421232"/>
    <w:rsid w:val="00421468"/>
    <w:rsid w:val="00421612"/>
    <w:rsid w:val="0042199F"/>
    <w:rsid w:val="00421FA0"/>
    <w:rsid w:val="00422584"/>
    <w:rsid w:val="00422B8E"/>
    <w:rsid w:val="00422FCB"/>
    <w:rsid w:val="00423A5F"/>
    <w:rsid w:val="00424210"/>
    <w:rsid w:val="0042466A"/>
    <w:rsid w:val="00425293"/>
    <w:rsid w:val="004252B1"/>
    <w:rsid w:val="0042548E"/>
    <w:rsid w:val="00425587"/>
    <w:rsid w:val="004259D6"/>
    <w:rsid w:val="00425A3F"/>
    <w:rsid w:val="00426136"/>
    <w:rsid w:val="00426286"/>
    <w:rsid w:val="00426748"/>
    <w:rsid w:val="00430D8A"/>
    <w:rsid w:val="00430F0E"/>
    <w:rsid w:val="00431781"/>
    <w:rsid w:val="0043178B"/>
    <w:rsid w:val="00431D16"/>
    <w:rsid w:val="00432170"/>
    <w:rsid w:val="004323FA"/>
    <w:rsid w:val="00433318"/>
    <w:rsid w:val="00433F04"/>
    <w:rsid w:val="00434083"/>
    <w:rsid w:val="00434336"/>
    <w:rsid w:val="0043458B"/>
    <w:rsid w:val="004345CA"/>
    <w:rsid w:val="00434A0D"/>
    <w:rsid w:val="004350CD"/>
    <w:rsid w:val="004351F0"/>
    <w:rsid w:val="004354A6"/>
    <w:rsid w:val="00435822"/>
    <w:rsid w:val="004359C5"/>
    <w:rsid w:val="00435A8C"/>
    <w:rsid w:val="00435D41"/>
    <w:rsid w:val="004379C6"/>
    <w:rsid w:val="00440189"/>
    <w:rsid w:val="0044029C"/>
    <w:rsid w:val="004402E7"/>
    <w:rsid w:val="004408B9"/>
    <w:rsid w:val="00440AE5"/>
    <w:rsid w:val="00440ECB"/>
    <w:rsid w:val="00441350"/>
    <w:rsid w:val="00441CAC"/>
    <w:rsid w:val="00443128"/>
    <w:rsid w:val="00443677"/>
    <w:rsid w:val="00443A24"/>
    <w:rsid w:val="00443DD1"/>
    <w:rsid w:val="00444730"/>
    <w:rsid w:val="00444E5D"/>
    <w:rsid w:val="004451E0"/>
    <w:rsid w:val="00445204"/>
    <w:rsid w:val="00445916"/>
    <w:rsid w:val="004461E7"/>
    <w:rsid w:val="004462D6"/>
    <w:rsid w:val="0044646C"/>
    <w:rsid w:val="004466A8"/>
    <w:rsid w:val="00447B7E"/>
    <w:rsid w:val="0045019D"/>
    <w:rsid w:val="0045031B"/>
    <w:rsid w:val="004505E7"/>
    <w:rsid w:val="00450680"/>
    <w:rsid w:val="0045074F"/>
    <w:rsid w:val="00450A62"/>
    <w:rsid w:val="00451010"/>
    <w:rsid w:val="004512AD"/>
    <w:rsid w:val="0045167B"/>
    <w:rsid w:val="00451AFC"/>
    <w:rsid w:val="00451DDF"/>
    <w:rsid w:val="00452188"/>
    <w:rsid w:val="004522C6"/>
    <w:rsid w:val="00452B7D"/>
    <w:rsid w:val="004536F9"/>
    <w:rsid w:val="00453D8A"/>
    <w:rsid w:val="00454224"/>
    <w:rsid w:val="00454233"/>
    <w:rsid w:val="00454998"/>
    <w:rsid w:val="00454AEE"/>
    <w:rsid w:val="00456072"/>
    <w:rsid w:val="00456903"/>
    <w:rsid w:val="00456974"/>
    <w:rsid w:val="00456B81"/>
    <w:rsid w:val="00456B9E"/>
    <w:rsid w:val="00456BE8"/>
    <w:rsid w:val="00456CE6"/>
    <w:rsid w:val="004571B4"/>
    <w:rsid w:val="004579D8"/>
    <w:rsid w:val="00457E1D"/>
    <w:rsid w:val="00457F72"/>
    <w:rsid w:val="00460986"/>
    <w:rsid w:val="00460AAE"/>
    <w:rsid w:val="004619D0"/>
    <w:rsid w:val="00462282"/>
    <w:rsid w:val="004627C5"/>
    <w:rsid w:val="0046367D"/>
    <w:rsid w:val="0046368E"/>
    <w:rsid w:val="00464341"/>
    <w:rsid w:val="00464857"/>
    <w:rsid w:val="00464C1C"/>
    <w:rsid w:val="00464CAC"/>
    <w:rsid w:val="00464D18"/>
    <w:rsid w:val="004656C1"/>
    <w:rsid w:val="004659DC"/>
    <w:rsid w:val="00465CE1"/>
    <w:rsid w:val="00465F89"/>
    <w:rsid w:val="00466907"/>
    <w:rsid w:val="004669A9"/>
    <w:rsid w:val="00467516"/>
    <w:rsid w:val="00470485"/>
    <w:rsid w:val="00470647"/>
    <w:rsid w:val="00470676"/>
    <w:rsid w:val="00472119"/>
    <w:rsid w:val="004727E6"/>
    <w:rsid w:val="00472844"/>
    <w:rsid w:val="00472922"/>
    <w:rsid w:val="0047332E"/>
    <w:rsid w:val="00473A06"/>
    <w:rsid w:val="00473D1B"/>
    <w:rsid w:val="004742B9"/>
    <w:rsid w:val="004748E1"/>
    <w:rsid w:val="00474A43"/>
    <w:rsid w:val="00474DEA"/>
    <w:rsid w:val="004756D9"/>
    <w:rsid w:val="00475A49"/>
    <w:rsid w:val="004763BF"/>
    <w:rsid w:val="00477721"/>
    <w:rsid w:val="00477D6A"/>
    <w:rsid w:val="00480676"/>
    <w:rsid w:val="00480B11"/>
    <w:rsid w:val="004810EA"/>
    <w:rsid w:val="004813D0"/>
    <w:rsid w:val="004813FE"/>
    <w:rsid w:val="00482A14"/>
    <w:rsid w:val="00482B64"/>
    <w:rsid w:val="00482C06"/>
    <w:rsid w:val="00482C1D"/>
    <w:rsid w:val="00482CC9"/>
    <w:rsid w:val="0048312F"/>
    <w:rsid w:val="004831EE"/>
    <w:rsid w:val="0048352A"/>
    <w:rsid w:val="00483924"/>
    <w:rsid w:val="00484911"/>
    <w:rsid w:val="00484E85"/>
    <w:rsid w:val="00485EA3"/>
    <w:rsid w:val="00485FD6"/>
    <w:rsid w:val="004863C0"/>
    <w:rsid w:val="004868DD"/>
    <w:rsid w:val="004879BD"/>
    <w:rsid w:val="00487A05"/>
    <w:rsid w:val="00490992"/>
    <w:rsid w:val="004911CF"/>
    <w:rsid w:val="00491485"/>
    <w:rsid w:val="0049171B"/>
    <w:rsid w:val="00491760"/>
    <w:rsid w:val="00491E2F"/>
    <w:rsid w:val="00492278"/>
    <w:rsid w:val="0049232E"/>
    <w:rsid w:val="0049380A"/>
    <w:rsid w:val="00493A2B"/>
    <w:rsid w:val="00493ADB"/>
    <w:rsid w:val="0049421F"/>
    <w:rsid w:val="004942FE"/>
    <w:rsid w:val="00494481"/>
    <w:rsid w:val="004948CC"/>
    <w:rsid w:val="00494B7B"/>
    <w:rsid w:val="00495842"/>
    <w:rsid w:val="004967E3"/>
    <w:rsid w:val="00497345"/>
    <w:rsid w:val="004974CE"/>
    <w:rsid w:val="00497BA9"/>
    <w:rsid w:val="004A0A14"/>
    <w:rsid w:val="004A0A54"/>
    <w:rsid w:val="004A1C9D"/>
    <w:rsid w:val="004A1E53"/>
    <w:rsid w:val="004A2108"/>
    <w:rsid w:val="004A22D4"/>
    <w:rsid w:val="004A2903"/>
    <w:rsid w:val="004A2BBA"/>
    <w:rsid w:val="004A318B"/>
    <w:rsid w:val="004A31BC"/>
    <w:rsid w:val="004A3F95"/>
    <w:rsid w:val="004A4768"/>
    <w:rsid w:val="004A50B9"/>
    <w:rsid w:val="004A50C3"/>
    <w:rsid w:val="004A5F18"/>
    <w:rsid w:val="004A655E"/>
    <w:rsid w:val="004A66D8"/>
    <w:rsid w:val="004A6720"/>
    <w:rsid w:val="004A6D59"/>
    <w:rsid w:val="004A6E72"/>
    <w:rsid w:val="004A737D"/>
    <w:rsid w:val="004A7AC6"/>
    <w:rsid w:val="004A7CDA"/>
    <w:rsid w:val="004A7FAA"/>
    <w:rsid w:val="004B058F"/>
    <w:rsid w:val="004B0C1F"/>
    <w:rsid w:val="004B1657"/>
    <w:rsid w:val="004B1A11"/>
    <w:rsid w:val="004B1D1C"/>
    <w:rsid w:val="004B302A"/>
    <w:rsid w:val="004B3745"/>
    <w:rsid w:val="004B3808"/>
    <w:rsid w:val="004B3CDF"/>
    <w:rsid w:val="004B4146"/>
    <w:rsid w:val="004B41C7"/>
    <w:rsid w:val="004B4396"/>
    <w:rsid w:val="004B4DEC"/>
    <w:rsid w:val="004B5457"/>
    <w:rsid w:val="004B555A"/>
    <w:rsid w:val="004B66F9"/>
    <w:rsid w:val="004B72CE"/>
    <w:rsid w:val="004B7DF4"/>
    <w:rsid w:val="004C0400"/>
    <w:rsid w:val="004C1039"/>
    <w:rsid w:val="004C25D5"/>
    <w:rsid w:val="004C2A78"/>
    <w:rsid w:val="004C2E34"/>
    <w:rsid w:val="004C3605"/>
    <w:rsid w:val="004C3864"/>
    <w:rsid w:val="004C4122"/>
    <w:rsid w:val="004C4B6F"/>
    <w:rsid w:val="004C4E9C"/>
    <w:rsid w:val="004C4FAC"/>
    <w:rsid w:val="004C5BC2"/>
    <w:rsid w:val="004C5CEF"/>
    <w:rsid w:val="004C5FC4"/>
    <w:rsid w:val="004C675C"/>
    <w:rsid w:val="004C6AEB"/>
    <w:rsid w:val="004C6B07"/>
    <w:rsid w:val="004D03A9"/>
    <w:rsid w:val="004D0FBB"/>
    <w:rsid w:val="004D1305"/>
    <w:rsid w:val="004D1491"/>
    <w:rsid w:val="004D1872"/>
    <w:rsid w:val="004D1948"/>
    <w:rsid w:val="004D1D35"/>
    <w:rsid w:val="004D2253"/>
    <w:rsid w:val="004D2292"/>
    <w:rsid w:val="004D2E2A"/>
    <w:rsid w:val="004D3467"/>
    <w:rsid w:val="004D3B0C"/>
    <w:rsid w:val="004D4618"/>
    <w:rsid w:val="004D47B7"/>
    <w:rsid w:val="004D4DF9"/>
    <w:rsid w:val="004D515C"/>
    <w:rsid w:val="004D59FD"/>
    <w:rsid w:val="004D5CA4"/>
    <w:rsid w:val="004D5DF1"/>
    <w:rsid w:val="004D6326"/>
    <w:rsid w:val="004D6A6A"/>
    <w:rsid w:val="004D7941"/>
    <w:rsid w:val="004D7B7D"/>
    <w:rsid w:val="004E0B94"/>
    <w:rsid w:val="004E0C10"/>
    <w:rsid w:val="004E0E6C"/>
    <w:rsid w:val="004E1BA8"/>
    <w:rsid w:val="004E257C"/>
    <w:rsid w:val="004E266F"/>
    <w:rsid w:val="004E2851"/>
    <w:rsid w:val="004E289A"/>
    <w:rsid w:val="004E2AF8"/>
    <w:rsid w:val="004E2F4D"/>
    <w:rsid w:val="004E2FC8"/>
    <w:rsid w:val="004E3829"/>
    <w:rsid w:val="004E4CEA"/>
    <w:rsid w:val="004E4D8E"/>
    <w:rsid w:val="004E4FC2"/>
    <w:rsid w:val="004E5126"/>
    <w:rsid w:val="004E5F8F"/>
    <w:rsid w:val="004E6081"/>
    <w:rsid w:val="004E62C8"/>
    <w:rsid w:val="004E6561"/>
    <w:rsid w:val="004E6F2A"/>
    <w:rsid w:val="004E73AB"/>
    <w:rsid w:val="004F0157"/>
    <w:rsid w:val="004F0590"/>
    <w:rsid w:val="004F0826"/>
    <w:rsid w:val="004F0AC6"/>
    <w:rsid w:val="004F0D04"/>
    <w:rsid w:val="004F15EC"/>
    <w:rsid w:val="004F1A26"/>
    <w:rsid w:val="004F1F1F"/>
    <w:rsid w:val="004F2645"/>
    <w:rsid w:val="004F2C6E"/>
    <w:rsid w:val="004F2FF0"/>
    <w:rsid w:val="004F3413"/>
    <w:rsid w:val="004F4154"/>
    <w:rsid w:val="004F5C9D"/>
    <w:rsid w:val="004F679E"/>
    <w:rsid w:val="004F739A"/>
    <w:rsid w:val="004F7DAA"/>
    <w:rsid w:val="00500013"/>
    <w:rsid w:val="005000B7"/>
    <w:rsid w:val="0050070A"/>
    <w:rsid w:val="005008DC"/>
    <w:rsid w:val="00500EE3"/>
    <w:rsid w:val="00500FAA"/>
    <w:rsid w:val="00502F7A"/>
    <w:rsid w:val="00503388"/>
    <w:rsid w:val="005034B2"/>
    <w:rsid w:val="0050375C"/>
    <w:rsid w:val="00503DAB"/>
    <w:rsid w:val="00503DE2"/>
    <w:rsid w:val="00504410"/>
    <w:rsid w:val="00504422"/>
    <w:rsid w:val="00504C70"/>
    <w:rsid w:val="0050500C"/>
    <w:rsid w:val="00505236"/>
    <w:rsid w:val="005052BB"/>
    <w:rsid w:val="00505B63"/>
    <w:rsid w:val="00505B65"/>
    <w:rsid w:val="00506911"/>
    <w:rsid w:val="00506B3C"/>
    <w:rsid w:val="005106FA"/>
    <w:rsid w:val="00511278"/>
    <w:rsid w:val="00511EA7"/>
    <w:rsid w:val="00512A81"/>
    <w:rsid w:val="00513436"/>
    <w:rsid w:val="00513A67"/>
    <w:rsid w:val="0051443D"/>
    <w:rsid w:val="0051482B"/>
    <w:rsid w:val="00514B0C"/>
    <w:rsid w:val="00514B16"/>
    <w:rsid w:val="00514C8A"/>
    <w:rsid w:val="00514D6F"/>
    <w:rsid w:val="00515DD1"/>
    <w:rsid w:val="00516136"/>
    <w:rsid w:val="00516494"/>
    <w:rsid w:val="00516B88"/>
    <w:rsid w:val="00516E2C"/>
    <w:rsid w:val="005202B5"/>
    <w:rsid w:val="005206ED"/>
    <w:rsid w:val="00520736"/>
    <w:rsid w:val="00520C1A"/>
    <w:rsid w:val="00520FCE"/>
    <w:rsid w:val="0052162B"/>
    <w:rsid w:val="00522964"/>
    <w:rsid w:val="00522A64"/>
    <w:rsid w:val="00523C60"/>
    <w:rsid w:val="00524501"/>
    <w:rsid w:val="005247F7"/>
    <w:rsid w:val="005248D3"/>
    <w:rsid w:val="00524EE3"/>
    <w:rsid w:val="00525798"/>
    <w:rsid w:val="00525843"/>
    <w:rsid w:val="00525A83"/>
    <w:rsid w:val="005269ED"/>
    <w:rsid w:val="00527057"/>
    <w:rsid w:val="00527351"/>
    <w:rsid w:val="005303FB"/>
    <w:rsid w:val="005305A9"/>
    <w:rsid w:val="0053093F"/>
    <w:rsid w:val="0053119B"/>
    <w:rsid w:val="005312C3"/>
    <w:rsid w:val="00531B74"/>
    <w:rsid w:val="00531D0C"/>
    <w:rsid w:val="005320CB"/>
    <w:rsid w:val="00533182"/>
    <w:rsid w:val="00533B5F"/>
    <w:rsid w:val="005342CC"/>
    <w:rsid w:val="0053441E"/>
    <w:rsid w:val="00534F8A"/>
    <w:rsid w:val="00535FA7"/>
    <w:rsid w:val="0053620C"/>
    <w:rsid w:val="0053649F"/>
    <w:rsid w:val="005366EE"/>
    <w:rsid w:val="00536E19"/>
    <w:rsid w:val="00536EED"/>
    <w:rsid w:val="0053768D"/>
    <w:rsid w:val="005376F4"/>
    <w:rsid w:val="00537A09"/>
    <w:rsid w:val="00540B1E"/>
    <w:rsid w:val="00541482"/>
    <w:rsid w:val="00541A93"/>
    <w:rsid w:val="00542DA0"/>
    <w:rsid w:val="00542E59"/>
    <w:rsid w:val="00542F64"/>
    <w:rsid w:val="00543A98"/>
    <w:rsid w:val="00543C41"/>
    <w:rsid w:val="00543DBF"/>
    <w:rsid w:val="00543DFE"/>
    <w:rsid w:val="00544714"/>
    <w:rsid w:val="00544937"/>
    <w:rsid w:val="00545FCF"/>
    <w:rsid w:val="005460DC"/>
    <w:rsid w:val="0054638F"/>
    <w:rsid w:val="0054671A"/>
    <w:rsid w:val="00547049"/>
    <w:rsid w:val="00547591"/>
    <w:rsid w:val="00547837"/>
    <w:rsid w:val="00547914"/>
    <w:rsid w:val="00550AD5"/>
    <w:rsid w:val="00551526"/>
    <w:rsid w:val="00552678"/>
    <w:rsid w:val="00553711"/>
    <w:rsid w:val="005545ED"/>
    <w:rsid w:val="00554B47"/>
    <w:rsid w:val="00554D03"/>
    <w:rsid w:val="005551D9"/>
    <w:rsid w:val="005552B1"/>
    <w:rsid w:val="00555476"/>
    <w:rsid w:val="00555657"/>
    <w:rsid w:val="00555748"/>
    <w:rsid w:val="00555799"/>
    <w:rsid w:val="00555AF7"/>
    <w:rsid w:val="00555B73"/>
    <w:rsid w:val="00555B98"/>
    <w:rsid w:val="005567CD"/>
    <w:rsid w:val="005569A2"/>
    <w:rsid w:val="00557244"/>
    <w:rsid w:val="005573E7"/>
    <w:rsid w:val="00557D35"/>
    <w:rsid w:val="00560D0B"/>
    <w:rsid w:val="005616BE"/>
    <w:rsid w:val="00561B73"/>
    <w:rsid w:val="00561E2F"/>
    <w:rsid w:val="0056211E"/>
    <w:rsid w:val="005623F0"/>
    <w:rsid w:val="0056263B"/>
    <w:rsid w:val="00562C1E"/>
    <w:rsid w:val="005634C8"/>
    <w:rsid w:val="0056402B"/>
    <w:rsid w:val="00564180"/>
    <w:rsid w:val="00564687"/>
    <w:rsid w:val="0056531E"/>
    <w:rsid w:val="00565B18"/>
    <w:rsid w:val="00565D80"/>
    <w:rsid w:val="005660D6"/>
    <w:rsid w:val="005661C5"/>
    <w:rsid w:val="00566BFE"/>
    <w:rsid w:val="00567C13"/>
    <w:rsid w:val="00571219"/>
    <w:rsid w:val="00571B2F"/>
    <w:rsid w:val="005727F6"/>
    <w:rsid w:val="00573405"/>
    <w:rsid w:val="00573A5E"/>
    <w:rsid w:val="00573CD5"/>
    <w:rsid w:val="00573E21"/>
    <w:rsid w:val="00574463"/>
    <w:rsid w:val="0057482F"/>
    <w:rsid w:val="00574F30"/>
    <w:rsid w:val="00574F88"/>
    <w:rsid w:val="00575121"/>
    <w:rsid w:val="0057607E"/>
    <w:rsid w:val="00577051"/>
    <w:rsid w:val="0057741F"/>
    <w:rsid w:val="005777D7"/>
    <w:rsid w:val="00577831"/>
    <w:rsid w:val="00577929"/>
    <w:rsid w:val="005779F4"/>
    <w:rsid w:val="005818C9"/>
    <w:rsid w:val="00581F03"/>
    <w:rsid w:val="00582471"/>
    <w:rsid w:val="0058315A"/>
    <w:rsid w:val="00583225"/>
    <w:rsid w:val="00583EC6"/>
    <w:rsid w:val="00584459"/>
    <w:rsid w:val="00584591"/>
    <w:rsid w:val="00584652"/>
    <w:rsid w:val="0058558C"/>
    <w:rsid w:val="00585695"/>
    <w:rsid w:val="00585D16"/>
    <w:rsid w:val="005860BC"/>
    <w:rsid w:val="00586DEA"/>
    <w:rsid w:val="0058772A"/>
    <w:rsid w:val="005913A6"/>
    <w:rsid w:val="005919B1"/>
    <w:rsid w:val="00591E18"/>
    <w:rsid w:val="005920EF"/>
    <w:rsid w:val="005922B0"/>
    <w:rsid w:val="005928E8"/>
    <w:rsid w:val="00592A71"/>
    <w:rsid w:val="005930AB"/>
    <w:rsid w:val="0059315C"/>
    <w:rsid w:val="005931C7"/>
    <w:rsid w:val="00593458"/>
    <w:rsid w:val="0059414F"/>
    <w:rsid w:val="00595688"/>
    <w:rsid w:val="00595C48"/>
    <w:rsid w:val="00596612"/>
    <w:rsid w:val="005968E3"/>
    <w:rsid w:val="00597080"/>
    <w:rsid w:val="005A0227"/>
    <w:rsid w:val="005A1699"/>
    <w:rsid w:val="005A30B0"/>
    <w:rsid w:val="005A3503"/>
    <w:rsid w:val="005A415C"/>
    <w:rsid w:val="005A43C3"/>
    <w:rsid w:val="005A471A"/>
    <w:rsid w:val="005A526C"/>
    <w:rsid w:val="005A538E"/>
    <w:rsid w:val="005A5D53"/>
    <w:rsid w:val="005A6958"/>
    <w:rsid w:val="005A6D6B"/>
    <w:rsid w:val="005B18DD"/>
    <w:rsid w:val="005B1DC9"/>
    <w:rsid w:val="005B29C5"/>
    <w:rsid w:val="005B2AAE"/>
    <w:rsid w:val="005B2AC5"/>
    <w:rsid w:val="005B3E59"/>
    <w:rsid w:val="005B5018"/>
    <w:rsid w:val="005B5718"/>
    <w:rsid w:val="005B5D5F"/>
    <w:rsid w:val="005B62E0"/>
    <w:rsid w:val="005B7014"/>
    <w:rsid w:val="005B766F"/>
    <w:rsid w:val="005B7BC9"/>
    <w:rsid w:val="005C03E2"/>
    <w:rsid w:val="005C0D79"/>
    <w:rsid w:val="005C10FF"/>
    <w:rsid w:val="005C18FD"/>
    <w:rsid w:val="005C1F25"/>
    <w:rsid w:val="005C29EF"/>
    <w:rsid w:val="005C2AC8"/>
    <w:rsid w:val="005C2F54"/>
    <w:rsid w:val="005C3816"/>
    <w:rsid w:val="005C38DF"/>
    <w:rsid w:val="005C4909"/>
    <w:rsid w:val="005C5653"/>
    <w:rsid w:val="005C5A47"/>
    <w:rsid w:val="005C5FDE"/>
    <w:rsid w:val="005C639F"/>
    <w:rsid w:val="005C6E46"/>
    <w:rsid w:val="005C7160"/>
    <w:rsid w:val="005C74C8"/>
    <w:rsid w:val="005D002B"/>
    <w:rsid w:val="005D0226"/>
    <w:rsid w:val="005D0CD7"/>
    <w:rsid w:val="005D1150"/>
    <w:rsid w:val="005D1429"/>
    <w:rsid w:val="005D14DE"/>
    <w:rsid w:val="005D1C21"/>
    <w:rsid w:val="005D1D2F"/>
    <w:rsid w:val="005D2405"/>
    <w:rsid w:val="005D349D"/>
    <w:rsid w:val="005D34D9"/>
    <w:rsid w:val="005D3720"/>
    <w:rsid w:val="005D4DD7"/>
    <w:rsid w:val="005D5886"/>
    <w:rsid w:val="005D5A42"/>
    <w:rsid w:val="005D5E3F"/>
    <w:rsid w:val="005D602E"/>
    <w:rsid w:val="005D6200"/>
    <w:rsid w:val="005D6682"/>
    <w:rsid w:val="005D686D"/>
    <w:rsid w:val="005D6BB6"/>
    <w:rsid w:val="005D6DE5"/>
    <w:rsid w:val="005D7E41"/>
    <w:rsid w:val="005E086F"/>
    <w:rsid w:val="005E1855"/>
    <w:rsid w:val="005E198F"/>
    <w:rsid w:val="005E1FBA"/>
    <w:rsid w:val="005E2797"/>
    <w:rsid w:val="005E53C6"/>
    <w:rsid w:val="005E5796"/>
    <w:rsid w:val="005E585B"/>
    <w:rsid w:val="005E61D1"/>
    <w:rsid w:val="005E6AB6"/>
    <w:rsid w:val="005E6E73"/>
    <w:rsid w:val="005E79CD"/>
    <w:rsid w:val="005F0D7C"/>
    <w:rsid w:val="005F0D9E"/>
    <w:rsid w:val="005F17CE"/>
    <w:rsid w:val="005F1FDE"/>
    <w:rsid w:val="005F29E6"/>
    <w:rsid w:val="005F2FFD"/>
    <w:rsid w:val="005F3510"/>
    <w:rsid w:val="005F38EE"/>
    <w:rsid w:val="005F3E60"/>
    <w:rsid w:val="005F4930"/>
    <w:rsid w:val="005F4AF2"/>
    <w:rsid w:val="005F500C"/>
    <w:rsid w:val="005F55DB"/>
    <w:rsid w:val="005F5D02"/>
    <w:rsid w:val="005F5E13"/>
    <w:rsid w:val="005F5ED3"/>
    <w:rsid w:val="005F5F7F"/>
    <w:rsid w:val="005F607E"/>
    <w:rsid w:val="005F6342"/>
    <w:rsid w:val="005F6B36"/>
    <w:rsid w:val="005F70E7"/>
    <w:rsid w:val="005F7A9B"/>
    <w:rsid w:val="00600048"/>
    <w:rsid w:val="006002AB"/>
    <w:rsid w:val="00600461"/>
    <w:rsid w:val="00600A6A"/>
    <w:rsid w:val="00600E1F"/>
    <w:rsid w:val="0060278D"/>
    <w:rsid w:val="00603674"/>
    <w:rsid w:val="0060394E"/>
    <w:rsid w:val="00603C97"/>
    <w:rsid w:val="006043A1"/>
    <w:rsid w:val="006048C1"/>
    <w:rsid w:val="00605219"/>
    <w:rsid w:val="00605706"/>
    <w:rsid w:val="00605C23"/>
    <w:rsid w:val="00606481"/>
    <w:rsid w:val="0060684E"/>
    <w:rsid w:val="00606877"/>
    <w:rsid w:val="00606B08"/>
    <w:rsid w:val="006070F5"/>
    <w:rsid w:val="0060732A"/>
    <w:rsid w:val="006075FF"/>
    <w:rsid w:val="00610698"/>
    <w:rsid w:val="00610A55"/>
    <w:rsid w:val="00610FED"/>
    <w:rsid w:val="00611196"/>
    <w:rsid w:val="006136FA"/>
    <w:rsid w:val="006139B6"/>
    <w:rsid w:val="00613A58"/>
    <w:rsid w:val="00613E3C"/>
    <w:rsid w:val="00614381"/>
    <w:rsid w:val="00614751"/>
    <w:rsid w:val="00615B29"/>
    <w:rsid w:val="00615F53"/>
    <w:rsid w:val="00616111"/>
    <w:rsid w:val="00616876"/>
    <w:rsid w:val="00617B7B"/>
    <w:rsid w:val="00620C09"/>
    <w:rsid w:val="006212B2"/>
    <w:rsid w:val="0062195A"/>
    <w:rsid w:val="0062238E"/>
    <w:rsid w:val="0062282E"/>
    <w:rsid w:val="00622ADF"/>
    <w:rsid w:val="006235AD"/>
    <w:rsid w:val="006238B7"/>
    <w:rsid w:val="00623B7A"/>
    <w:rsid w:val="00623BF2"/>
    <w:rsid w:val="0062477F"/>
    <w:rsid w:val="006261F4"/>
    <w:rsid w:val="006266E4"/>
    <w:rsid w:val="00626C14"/>
    <w:rsid w:val="006271E0"/>
    <w:rsid w:val="0062752D"/>
    <w:rsid w:val="00627748"/>
    <w:rsid w:val="00630347"/>
    <w:rsid w:val="006305F2"/>
    <w:rsid w:val="00630773"/>
    <w:rsid w:val="00631D58"/>
    <w:rsid w:val="00631F00"/>
    <w:rsid w:val="00632433"/>
    <w:rsid w:val="00632ABB"/>
    <w:rsid w:val="006335E0"/>
    <w:rsid w:val="00633A4D"/>
    <w:rsid w:val="0063421A"/>
    <w:rsid w:val="00634A55"/>
    <w:rsid w:val="00634E16"/>
    <w:rsid w:val="00634EE6"/>
    <w:rsid w:val="00634FF6"/>
    <w:rsid w:val="006357C6"/>
    <w:rsid w:val="00635801"/>
    <w:rsid w:val="00637145"/>
    <w:rsid w:val="006371CB"/>
    <w:rsid w:val="00637442"/>
    <w:rsid w:val="006375FA"/>
    <w:rsid w:val="006376F5"/>
    <w:rsid w:val="00637D6F"/>
    <w:rsid w:val="00637EBC"/>
    <w:rsid w:val="006408BE"/>
    <w:rsid w:val="00640E3E"/>
    <w:rsid w:val="006418C7"/>
    <w:rsid w:val="00642024"/>
    <w:rsid w:val="00644558"/>
    <w:rsid w:val="006449FA"/>
    <w:rsid w:val="00644BC3"/>
    <w:rsid w:val="006453A4"/>
    <w:rsid w:val="0064551A"/>
    <w:rsid w:val="00645786"/>
    <w:rsid w:val="00645995"/>
    <w:rsid w:val="00646028"/>
    <w:rsid w:val="00646484"/>
    <w:rsid w:val="006500DA"/>
    <w:rsid w:val="006505DD"/>
    <w:rsid w:val="0065138F"/>
    <w:rsid w:val="00652581"/>
    <w:rsid w:val="006526B7"/>
    <w:rsid w:val="006526CB"/>
    <w:rsid w:val="006529B2"/>
    <w:rsid w:val="00652B95"/>
    <w:rsid w:val="0065510F"/>
    <w:rsid w:val="0065579F"/>
    <w:rsid w:val="0065581C"/>
    <w:rsid w:val="00656576"/>
    <w:rsid w:val="006576B8"/>
    <w:rsid w:val="00660212"/>
    <w:rsid w:val="00660FAB"/>
    <w:rsid w:val="00661918"/>
    <w:rsid w:val="00661B4A"/>
    <w:rsid w:val="00661CC5"/>
    <w:rsid w:val="00663C14"/>
    <w:rsid w:val="00664359"/>
    <w:rsid w:val="0066455B"/>
    <w:rsid w:val="006647C9"/>
    <w:rsid w:val="00664BC1"/>
    <w:rsid w:val="006656E3"/>
    <w:rsid w:val="00666248"/>
    <w:rsid w:val="006666AA"/>
    <w:rsid w:val="00666AEC"/>
    <w:rsid w:val="00667E13"/>
    <w:rsid w:val="006701CC"/>
    <w:rsid w:val="006707AA"/>
    <w:rsid w:val="00670ABC"/>
    <w:rsid w:val="00670D31"/>
    <w:rsid w:val="00670DEC"/>
    <w:rsid w:val="00670E2B"/>
    <w:rsid w:val="00671078"/>
    <w:rsid w:val="00671DBD"/>
    <w:rsid w:val="00672092"/>
    <w:rsid w:val="00672236"/>
    <w:rsid w:val="00672A92"/>
    <w:rsid w:val="00672E54"/>
    <w:rsid w:val="00674844"/>
    <w:rsid w:val="00675B17"/>
    <w:rsid w:val="006763C8"/>
    <w:rsid w:val="00676513"/>
    <w:rsid w:val="00676D74"/>
    <w:rsid w:val="00676F29"/>
    <w:rsid w:val="00677605"/>
    <w:rsid w:val="0067778D"/>
    <w:rsid w:val="00677970"/>
    <w:rsid w:val="0068071B"/>
    <w:rsid w:val="00680B76"/>
    <w:rsid w:val="006815C9"/>
    <w:rsid w:val="00681B4A"/>
    <w:rsid w:val="0068235C"/>
    <w:rsid w:val="00682860"/>
    <w:rsid w:val="00682DD8"/>
    <w:rsid w:val="006835A5"/>
    <w:rsid w:val="006837AA"/>
    <w:rsid w:val="00683A23"/>
    <w:rsid w:val="00684091"/>
    <w:rsid w:val="0068439B"/>
    <w:rsid w:val="006854F2"/>
    <w:rsid w:val="00685D72"/>
    <w:rsid w:val="0068606F"/>
    <w:rsid w:val="006867FB"/>
    <w:rsid w:val="00686A3B"/>
    <w:rsid w:val="006879B7"/>
    <w:rsid w:val="00690102"/>
    <w:rsid w:val="006908F0"/>
    <w:rsid w:val="006923CB"/>
    <w:rsid w:val="00692677"/>
    <w:rsid w:val="00693773"/>
    <w:rsid w:val="0069410B"/>
    <w:rsid w:val="006943AC"/>
    <w:rsid w:val="00694812"/>
    <w:rsid w:val="00694B26"/>
    <w:rsid w:val="0069554D"/>
    <w:rsid w:val="00695597"/>
    <w:rsid w:val="00695C2A"/>
    <w:rsid w:val="00695D79"/>
    <w:rsid w:val="00697292"/>
    <w:rsid w:val="006973D4"/>
    <w:rsid w:val="00697CB0"/>
    <w:rsid w:val="006A0D0D"/>
    <w:rsid w:val="006A0D18"/>
    <w:rsid w:val="006A0F8A"/>
    <w:rsid w:val="006A1128"/>
    <w:rsid w:val="006A1B77"/>
    <w:rsid w:val="006A1ECE"/>
    <w:rsid w:val="006A2089"/>
    <w:rsid w:val="006A28C0"/>
    <w:rsid w:val="006A2C57"/>
    <w:rsid w:val="006A2E21"/>
    <w:rsid w:val="006A2E73"/>
    <w:rsid w:val="006A3CB1"/>
    <w:rsid w:val="006A45A0"/>
    <w:rsid w:val="006A4C60"/>
    <w:rsid w:val="006A51C7"/>
    <w:rsid w:val="006A5466"/>
    <w:rsid w:val="006A59AE"/>
    <w:rsid w:val="006A5AD2"/>
    <w:rsid w:val="006A5EBD"/>
    <w:rsid w:val="006A6022"/>
    <w:rsid w:val="006A6028"/>
    <w:rsid w:val="006A6402"/>
    <w:rsid w:val="006A7163"/>
    <w:rsid w:val="006A74F4"/>
    <w:rsid w:val="006A79D6"/>
    <w:rsid w:val="006A7E07"/>
    <w:rsid w:val="006B067D"/>
    <w:rsid w:val="006B0728"/>
    <w:rsid w:val="006B1638"/>
    <w:rsid w:val="006B1BD6"/>
    <w:rsid w:val="006B1D42"/>
    <w:rsid w:val="006B20B5"/>
    <w:rsid w:val="006B306F"/>
    <w:rsid w:val="006B312B"/>
    <w:rsid w:val="006B31F1"/>
    <w:rsid w:val="006B3D86"/>
    <w:rsid w:val="006B42B5"/>
    <w:rsid w:val="006B4455"/>
    <w:rsid w:val="006B4D7F"/>
    <w:rsid w:val="006B6701"/>
    <w:rsid w:val="006B69C0"/>
    <w:rsid w:val="006B6CC8"/>
    <w:rsid w:val="006B7868"/>
    <w:rsid w:val="006B79C5"/>
    <w:rsid w:val="006B7B4C"/>
    <w:rsid w:val="006C063C"/>
    <w:rsid w:val="006C0797"/>
    <w:rsid w:val="006C130B"/>
    <w:rsid w:val="006C13EA"/>
    <w:rsid w:val="006C1834"/>
    <w:rsid w:val="006C1AD9"/>
    <w:rsid w:val="006C2339"/>
    <w:rsid w:val="006C24B1"/>
    <w:rsid w:val="006C428F"/>
    <w:rsid w:val="006C4E9B"/>
    <w:rsid w:val="006C5782"/>
    <w:rsid w:val="006C5D42"/>
    <w:rsid w:val="006C5F6C"/>
    <w:rsid w:val="006C67FE"/>
    <w:rsid w:val="006C759A"/>
    <w:rsid w:val="006C75DA"/>
    <w:rsid w:val="006C7747"/>
    <w:rsid w:val="006C7AF7"/>
    <w:rsid w:val="006C7E72"/>
    <w:rsid w:val="006D0C3E"/>
    <w:rsid w:val="006D1405"/>
    <w:rsid w:val="006D1519"/>
    <w:rsid w:val="006D3F4D"/>
    <w:rsid w:val="006D4660"/>
    <w:rsid w:val="006D4BED"/>
    <w:rsid w:val="006D4F28"/>
    <w:rsid w:val="006D7258"/>
    <w:rsid w:val="006D72A0"/>
    <w:rsid w:val="006D7549"/>
    <w:rsid w:val="006D795A"/>
    <w:rsid w:val="006D7C58"/>
    <w:rsid w:val="006E0502"/>
    <w:rsid w:val="006E08B0"/>
    <w:rsid w:val="006E0E70"/>
    <w:rsid w:val="006E0FC6"/>
    <w:rsid w:val="006E1754"/>
    <w:rsid w:val="006E19DB"/>
    <w:rsid w:val="006E2F38"/>
    <w:rsid w:val="006E4F61"/>
    <w:rsid w:val="006E5083"/>
    <w:rsid w:val="006E69B2"/>
    <w:rsid w:val="006E6EA8"/>
    <w:rsid w:val="006E71C4"/>
    <w:rsid w:val="006E7BE5"/>
    <w:rsid w:val="006E7C44"/>
    <w:rsid w:val="006E7D3D"/>
    <w:rsid w:val="006F01D3"/>
    <w:rsid w:val="006F02CD"/>
    <w:rsid w:val="006F0970"/>
    <w:rsid w:val="006F09DE"/>
    <w:rsid w:val="006F0DD6"/>
    <w:rsid w:val="006F143D"/>
    <w:rsid w:val="006F14FD"/>
    <w:rsid w:val="006F1924"/>
    <w:rsid w:val="006F241D"/>
    <w:rsid w:val="006F24AE"/>
    <w:rsid w:val="006F25CC"/>
    <w:rsid w:val="006F2AF7"/>
    <w:rsid w:val="006F2DA0"/>
    <w:rsid w:val="006F3B01"/>
    <w:rsid w:val="006F3ECE"/>
    <w:rsid w:val="006F3FCC"/>
    <w:rsid w:val="006F4CE6"/>
    <w:rsid w:val="006F4F26"/>
    <w:rsid w:val="006F51FB"/>
    <w:rsid w:val="006F53BB"/>
    <w:rsid w:val="006F612F"/>
    <w:rsid w:val="006F6A91"/>
    <w:rsid w:val="006F6B22"/>
    <w:rsid w:val="006F6F8C"/>
    <w:rsid w:val="006F77B7"/>
    <w:rsid w:val="00700E28"/>
    <w:rsid w:val="007011DE"/>
    <w:rsid w:val="007017A6"/>
    <w:rsid w:val="0070183E"/>
    <w:rsid w:val="00701CA5"/>
    <w:rsid w:val="00701FCD"/>
    <w:rsid w:val="00702608"/>
    <w:rsid w:val="007027BE"/>
    <w:rsid w:val="00703560"/>
    <w:rsid w:val="00703939"/>
    <w:rsid w:val="0070463E"/>
    <w:rsid w:val="007053E2"/>
    <w:rsid w:val="00706D39"/>
    <w:rsid w:val="007071BC"/>
    <w:rsid w:val="007073A0"/>
    <w:rsid w:val="00707821"/>
    <w:rsid w:val="00707AD2"/>
    <w:rsid w:val="00707F35"/>
    <w:rsid w:val="0071084F"/>
    <w:rsid w:val="00710BE0"/>
    <w:rsid w:val="00710C89"/>
    <w:rsid w:val="0071165A"/>
    <w:rsid w:val="00711A96"/>
    <w:rsid w:val="007120D2"/>
    <w:rsid w:val="0071214F"/>
    <w:rsid w:val="00712305"/>
    <w:rsid w:val="00712934"/>
    <w:rsid w:val="00712B2B"/>
    <w:rsid w:val="00714053"/>
    <w:rsid w:val="007142DD"/>
    <w:rsid w:val="0071557B"/>
    <w:rsid w:val="007155F8"/>
    <w:rsid w:val="007161FA"/>
    <w:rsid w:val="0071685B"/>
    <w:rsid w:val="00717A24"/>
    <w:rsid w:val="007203F8"/>
    <w:rsid w:val="007207A7"/>
    <w:rsid w:val="00721CC3"/>
    <w:rsid w:val="00721E11"/>
    <w:rsid w:val="007230BC"/>
    <w:rsid w:val="007240A4"/>
    <w:rsid w:val="007248AF"/>
    <w:rsid w:val="007248B7"/>
    <w:rsid w:val="00724EA5"/>
    <w:rsid w:val="007257E1"/>
    <w:rsid w:val="007272B0"/>
    <w:rsid w:val="00727304"/>
    <w:rsid w:val="00727377"/>
    <w:rsid w:val="007273A9"/>
    <w:rsid w:val="0072773E"/>
    <w:rsid w:val="00727CFF"/>
    <w:rsid w:val="0073019B"/>
    <w:rsid w:val="0073063E"/>
    <w:rsid w:val="00730A60"/>
    <w:rsid w:val="00730CDB"/>
    <w:rsid w:val="00731804"/>
    <w:rsid w:val="00732B79"/>
    <w:rsid w:val="00732BDE"/>
    <w:rsid w:val="00732C5E"/>
    <w:rsid w:val="007332E3"/>
    <w:rsid w:val="00734344"/>
    <w:rsid w:val="007348D7"/>
    <w:rsid w:val="00734E9B"/>
    <w:rsid w:val="007351C6"/>
    <w:rsid w:val="00735FC9"/>
    <w:rsid w:val="0073694A"/>
    <w:rsid w:val="007369B6"/>
    <w:rsid w:val="00737037"/>
    <w:rsid w:val="00737414"/>
    <w:rsid w:val="00737481"/>
    <w:rsid w:val="007401A9"/>
    <w:rsid w:val="0074136A"/>
    <w:rsid w:val="0074282E"/>
    <w:rsid w:val="007428D9"/>
    <w:rsid w:val="00742B13"/>
    <w:rsid w:val="00742B84"/>
    <w:rsid w:val="0074317E"/>
    <w:rsid w:val="007440C8"/>
    <w:rsid w:val="007442EF"/>
    <w:rsid w:val="0074435D"/>
    <w:rsid w:val="00744D9B"/>
    <w:rsid w:val="00744FFE"/>
    <w:rsid w:val="00745093"/>
    <w:rsid w:val="00745222"/>
    <w:rsid w:val="00745FD0"/>
    <w:rsid w:val="00746AA6"/>
    <w:rsid w:val="00746AC0"/>
    <w:rsid w:val="00746ADE"/>
    <w:rsid w:val="00746D2C"/>
    <w:rsid w:val="00746E17"/>
    <w:rsid w:val="007472DC"/>
    <w:rsid w:val="00747F0E"/>
    <w:rsid w:val="007503AB"/>
    <w:rsid w:val="007505FD"/>
    <w:rsid w:val="00751189"/>
    <w:rsid w:val="00751715"/>
    <w:rsid w:val="00752878"/>
    <w:rsid w:val="00752A56"/>
    <w:rsid w:val="00752D90"/>
    <w:rsid w:val="00753163"/>
    <w:rsid w:val="007535F1"/>
    <w:rsid w:val="00753E87"/>
    <w:rsid w:val="00754497"/>
    <w:rsid w:val="00754FA4"/>
    <w:rsid w:val="00755561"/>
    <w:rsid w:val="0075581C"/>
    <w:rsid w:val="00755954"/>
    <w:rsid w:val="00755FCD"/>
    <w:rsid w:val="00756A98"/>
    <w:rsid w:val="00757B64"/>
    <w:rsid w:val="00760015"/>
    <w:rsid w:val="00760394"/>
    <w:rsid w:val="0076056F"/>
    <w:rsid w:val="0076099B"/>
    <w:rsid w:val="00761161"/>
    <w:rsid w:val="00761369"/>
    <w:rsid w:val="007614E3"/>
    <w:rsid w:val="0076175B"/>
    <w:rsid w:val="00761D2B"/>
    <w:rsid w:val="00762885"/>
    <w:rsid w:val="00762E4A"/>
    <w:rsid w:val="00762ECF"/>
    <w:rsid w:val="00763927"/>
    <w:rsid w:val="00764490"/>
    <w:rsid w:val="00765504"/>
    <w:rsid w:val="007658CE"/>
    <w:rsid w:val="00765EB6"/>
    <w:rsid w:val="00766AB5"/>
    <w:rsid w:val="00766D93"/>
    <w:rsid w:val="007672AB"/>
    <w:rsid w:val="00767BA4"/>
    <w:rsid w:val="00767D99"/>
    <w:rsid w:val="007709FA"/>
    <w:rsid w:val="00770A3C"/>
    <w:rsid w:val="00770ECC"/>
    <w:rsid w:val="0077120D"/>
    <w:rsid w:val="00772B84"/>
    <w:rsid w:val="00772BFA"/>
    <w:rsid w:val="00772D4A"/>
    <w:rsid w:val="00773402"/>
    <w:rsid w:val="00774195"/>
    <w:rsid w:val="0077428A"/>
    <w:rsid w:val="0077484B"/>
    <w:rsid w:val="00774CB1"/>
    <w:rsid w:val="00775510"/>
    <w:rsid w:val="007757A9"/>
    <w:rsid w:val="00775B20"/>
    <w:rsid w:val="00775C51"/>
    <w:rsid w:val="00776BB2"/>
    <w:rsid w:val="00777EE6"/>
    <w:rsid w:val="007801F6"/>
    <w:rsid w:val="00780323"/>
    <w:rsid w:val="007803D1"/>
    <w:rsid w:val="007809E3"/>
    <w:rsid w:val="00780ED6"/>
    <w:rsid w:val="007817FE"/>
    <w:rsid w:val="00781CFE"/>
    <w:rsid w:val="007825B5"/>
    <w:rsid w:val="007828A2"/>
    <w:rsid w:val="00782BBC"/>
    <w:rsid w:val="00782CC5"/>
    <w:rsid w:val="00782E57"/>
    <w:rsid w:val="007836E6"/>
    <w:rsid w:val="00783D33"/>
    <w:rsid w:val="00784497"/>
    <w:rsid w:val="007844E0"/>
    <w:rsid w:val="00784FD7"/>
    <w:rsid w:val="00785438"/>
    <w:rsid w:val="007855C5"/>
    <w:rsid w:val="00785EB1"/>
    <w:rsid w:val="00786649"/>
    <w:rsid w:val="00786AC7"/>
    <w:rsid w:val="00786F55"/>
    <w:rsid w:val="00787722"/>
    <w:rsid w:val="00787DA5"/>
    <w:rsid w:val="00790765"/>
    <w:rsid w:val="00790B30"/>
    <w:rsid w:val="00790E4C"/>
    <w:rsid w:val="0079116E"/>
    <w:rsid w:val="0079154D"/>
    <w:rsid w:val="00791A8C"/>
    <w:rsid w:val="00791EC0"/>
    <w:rsid w:val="007926F9"/>
    <w:rsid w:val="00793E95"/>
    <w:rsid w:val="00793EC7"/>
    <w:rsid w:val="007947B6"/>
    <w:rsid w:val="00794DFD"/>
    <w:rsid w:val="00796014"/>
    <w:rsid w:val="00797549"/>
    <w:rsid w:val="007A0617"/>
    <w:rsid w:val="007A08E9"/>
    <w:rsid w:val="007A0EAB"/>
    <w:rsid w:val="007A13DA"/>
    <w:rsid w:val="007A14DE"/>
    <w:rsid w:val="007A1ABC"/>
    <w:rsid w:val="007A2C17"/>
    <w:rsid w:val="007A2F6B"/>
    <w:rsid w:val="007A3A64"/>
    <w:rsid w:val="007A3BA2"/>
    <w:rsid w:val="007A419C"/>
    <w:rsid w:val="007A4936"/>
    <w:rsid w:val="007A4EA6"/>
    <w:rsid w:val="007A533B"/>
    <w:rsid w:val="007A545D"/>
    <w:rsid w:val="007A592C"/>
    <w:rsid w:val="007A692B"/>
    <w:rsid w:val="007A6CED"/>
    <w:rsid w:val="007A76B1"/>
    <w:rsid w:val="007A7C21"/>
    <w:rsid w:val="007A7D9D"/>
    <w:rsid w:val="007B018D"/>
    <w:rsid w:val="007B026A"/>
    <w:rsid w:val="007B0911"/>
    <w:rsid w:val="007B108F"/>
    <w:rsid w:val="007B109B"/>
    <w:rsid w:val="007B2E40"/>
    <w:rsid w:val="007B3270"/>
    <w:rsid w:val="007B3350"/>
    <w:rsid w:val="007B3459"/>
    <w:rsid w:val="007B3603"/>
    <w:rsid w:val="007B36F6"/>
    <w:rsid w:val="007B4747"/>
    <w:rsid w:val="007B485D"/>
    <w:rsid w:val="007B4A9A"/>
    <w:rsid w:val="007B4BFA"/>
    <w:rsid w:val="007B5BD5"/>
    <w:rsid w:val="007B6878"/>
    <w:rsid w:val="007B6979"/>
    <w:rsid w:val="007B7055"/>
    <w:rsid w:val="007B717D"/>
    <w:rsid w:val="007B7C65"/>
    <w:rsid w:val="007B7C7C"/>
    <w:rsid w:val="007C01B8"/>
    <w:rsid w:val="007C05ED"/>
    <w:rsid w:val="007C0F9D"/>
    <w:rsid w:val="007C227F"/>
    <w:rsid w:val="007C24D9"/>
    <w:rsid w:val="007C2747"/>
    <w:rsid w:val="007C2B76"/>
    <w:rsid w:val="007C2D2C"/>
    <w:rsid w:val="007C2E1A"/>
    <w:rsid w:val="007C31A7"/>
    <w:rsid w:val="007C31D2"/>
    <w:rsid w:val="007C3BA0"/>
    <w:rsid w:val="007C3DB4"/>
    <w:rsid w:val="007C4402"/>
    <w:rsid w:val="007C4500"/>
    <w:rsid w:val="007C460B"/>
    <w:rsid w:val="007C5687"/>
    <w:rsid w:val="007C5C0B"/>
    <w:rsid w:val="007C60ED"/>
    <w:rsid w:val="007C6134"/>
    <w:rsid w:val="007C7AEA"/>
    <w:rsid w:val="007D01EF"/>
    <w:rsid w:val="007D0504"/>
    <w:rsid w:val="007D0569"/>
    <w:rsid w:val="007D0685"/>
    <w:rsid w:val="007D0C8F"/>
    <w:rsid w:val="007D2560"/>
    <w:rsid w:val="007D3168"/>
    <w:rsid w:val="007D388E"/>
    <w:rsid w:val="007D4607"/>
    <w:rsid w:val="007D4F17"/>
    <w:rsid w:val="007D5148"/>
    <w:rsid w:val="007D5331"/>
    <w:rsid w:val="007D540E"/>
    <w:rsid w:val="007D5629"/>
    <w:rsid w:val="007D606D"/>
    <w:rsid w:val="007D6B4E"/>
    <w:rsid w:val="007D7163"/>
    <w:rsid w:val="007D7925"/>
    <w:rsid w:val="007E01C8"/>
    <w:rsid w:val="007E13AC"/>
    <w:rsid w:val="007E1532"/>
    <w:rsid w:val="007E184A"/>
    <w:rsid w:val="007E2327"/>
    <w:rsid w:val="007E2A5C"/>
    <w:rsid w:val="007E2D47"/>
    <w:rsid w:val="007E32B1"/>
    <w:rsid w:val="007E35A4"/>
    <w:rsid w:val="007E3760"/>
    <w:rsid w:val="007E3ECA"/>
    <w:rsid w:val="007E403D"/>
    <w:rsid w:val="007E44A2"/>
    <w:rsid w:val="007E4D38"/>
    <w:rsid w:val="007E4DE2"/>
    <w:rsid w:val="007E5098"/>
    <w:rsid w:val="007E51B5"/>
    <w:rsid w:val="007E6DBF"/>
    <w:rsid w:val="007E7330"/>
    <w:rsid w:val="007E73E5"/>
    <w:rsid w:val="007E7F38"/>
    <w:rsid w:val="007F0BA7"/>
    <w:rsid w:val="007F14CD"/>
    <w:rsid w:val="007F1C5F"/>
    <w:rsid w:val="007F1E1E"/>
    <w:rsid w:val="007F1E6C"/>
    <w:rsid w:val="007F3285"/>
    <w:rsid w:val="007F365E"/>
    <w:rsid w:val="007F38E7"/>
    <w:rsid w:val="007F47E1"/>
    <w:rsid w:val="007F480A"/>
    <w:rsid w:val="007F48AA"/>
    <w:rsid w:val="007F4E8E"/>
    <w:rsid w:val="007F4FA9"/>
    <w:rsid w:val="007F509C"/>
    <w:rsid w:val="007F5221"/>
    <w:rsid w:val="007F553E"/>
    <w:rsid w:val="007F5762"/>
    <w:rsid w:val="007F5DF6"/>
    <w:rsid w:val="007F7745"/>
    <w:rsid w:val="007F7838"/>
    <w:rsid w:val="00800574"/>
    <w:rsid w:val="008006E5"/>
    <w:rsid w:val="00800D61"/>
    <w:rsid w:val="00800D8D"/>
    <w:rsid w:val="00801093"/>
    <w:rsid w:val="00801C81"/>
    <w:rsid w:val="0080213E"/>
    <w:rsid w:val="008026BB"/>
    <w:rsid w:val="00802BD4"/>
    <w:rsid w:val="008032B8"/>
    <w:rsid w:val="008038B7"/>
    <w:rsid w:val="00803921"/>
    <w:rsid w:val="00803F36"/>
    <w:rsid w:val="008045D6"/>
    <w:rsid w:val="00804E4D"/>
    <w:rsid w:val="0080544F"/>
    <w:rsid w:val="00805E52"/>
    <w:rsid w:val="008102CC"/>
    <w:rsid w:val="008104AC"/>
    <w:rsid w:val="00810A11"/>
    <w:rsid w:val="00811C18"/>
    <w:rsid w:val="00812887"/>
    <w:rsid w:val="008131F7"/>
    <w:rsid w:val="008148C5"/>
    <w:rsid w:val="00814FEC"/>
    <w:rsid w:val="00815305"/>
    <w:rsid w:val="008156EB"/>
    <w:rsid w:val="00816017"/>
    <w:rsid w:val="00816984"/>
    <w:rsid w:val="00816CDC"/>
    <w:rsid w:val="00817233"/>
    <w:rsid w:val="00817314"/>
    <w:rsid w:val="008175B3"/>
    <w:rsid w:val="00817C88"/>
    <w:rsid w:val="00820120"/>
    <w:rsid w:val="008207B6"/>
    <w:rsid w:val="0082083A"/>
    <w:rsid w:val="00820E0A"/>
    <w:rsid w:val="0082101A"/>
    <w:rsid w:val="00821216"/>
    <w:rsid w:val="00821B49"/>
    <w:rsid w:val="00821B55"/>
    <w:rsid w:val="00821D0F"/>
    <w:rsid w:val="00822FD4"/>
    <w:rsid w:val="00823B3C"/>
    <w:rsid w:val="00824F90"/>
    <w:rsid w:val="008256A0"/>
    <w:rsid w:val="00826254"/>
    <w:rsid w:val="008264A3"/>
    <w:rsid w:val="00826B63"/>
    <w:rsid w:val="0082751B"/>
    <w:rsid w:val="00830696"/>
    <w:rsid w:val="00831112"/>
    <w:rsid w:val="008322C3"/>
    <w:rsid w:val="00832E88"/>
    <w:rsid w:val="008330E3"/>
    <w:rsid w:val="0083317B"/>
    <w:rsid w:val="00833272"/>
    <w:rsid w:val="0083491D"/>
    <w:rsid w:val="0083541A"/>
    <w:rsid w:val="00835FB7"/>
    <w:rsid w:val="00836197"/>
    <w:rsid w:val="00836361"/>
    <w:rsid w:val="008364FF"/>
    <w:rsid w:val="00836F99"/>
    <w:rsid w:val="0083734B"/>
    <w:rsid w:val="00837794"/>
    <w:rsid w:val="008378AC"/>
    <w:rsid w:val="0084004E"/>
    <w:rsid w:val="00840B58"/>
    <w:rsid w:val="0084115E"/>
    <w:rsid w:val="00841667"/>
    <w:rsid w:val="00841834"/>
    <w:rsid w:val="00841A62"/>
    <w:rsid w:val="00841EBD"/>
    <w:rsid w:val="00841FCB"/>
    <w:rsid w:val="00842756"/>
    <w:rsid w:val="0084351A"/>
    <w:rsid w:val="008441EB"/>
    <w:rsid w:val="008445F4"/>
    <w:rsid w:val="00844749"/>
    <w:rsid w:val="00844D7B"/>
    <w:rsid w:val="00845AE6"/>
    <w:rsid w:val="00845B21"/>
    <w:rsid w:val="008461FC"/>
    <w:rsid w:val="00846533"/>
    <w:rsid w:val="008465F8"/>
    <w:rsid w:val="008467AF"/>
    <w:rsid w:val="00846A28"/>
    <w:rsid w:val="008471CA"/>
    <w:rsid w:val="008478AC"/>
    <w:rsid w:val="00850508"/>
    <w:rsid w:val="0085178C"/>
    <w:rsid w:val="00851EAF"/>
    <w:rsid w:val="00851EDE"/>
    <w:rsid w:val="00852422"/>
    <w:rsid w:val="00852498"/>
    <w:rsid w:val="008527EB"/>
    <w:rsid w:val="00852871"/>
    <w:rsid w:val="0085291B"/>
    <w:rsid w:val="0085404D"/>
    <w:rsid w:val="008541BD"/>
    <w:rsid w:val="008552DB"/>
    <w:rsid w:val="00855551"/>
    <w:rsid w:val="00855DA6"/>
    <w:rsid w:val="00856165"/>
    <w:rsid w:val="008568BF"/>
    <w:rsid w:val="00856C76"/>
    <w:rsid w:val="00856CA1"/>
    <w:rsid w:val="00856CB0"/>
    <w:rsid w:val="00857043"/>
    <w:rsid w:val="00857334"/>
    <w:rsid w:val="00857437"/>
    <w:rsid w:val="00857FF8"/>
    <w:rsid w:val="008601C6"/>
    <w:rsid w:val="008610D2"/>
    <w:rsid w:val="0086136D"/>
    <w:rsid w:val="00861A2F"/>
    <w:rsid w:val="00861DB1"/>
    <w:rsid w:val="00862236"/>
    <w:rsid w:val="0086490E"/>
    <w:rsid w:val="0086563B"/>
    <w:rsid w:val="0086584C"/>
    <w:rsid w:val="0086626D"/>
    <w:rsid w:val="00867506"/>
    <w:rsid w:val="008679B5"/>
    <w:rsid w:val="00867E0E"/>
    <w:rsid w:val="008701AC"/>
    <w:rsid w:val="00870346"/>
    <w:rsid w:val="00871346"/>
    <w:rsid w:val="008716D0"/>
    <w:rsid w:val="00872F7E"/>
    <w:rsid w:val="008730E6"/>
    <w:rsid w:val="00873EB9"/>
    <w:rsid w:val="00874009"/>
    <w:rsid w:val="0087418B"/>
    <w:rsid w:val="00874679"/>
    <w:rsid w:val="0087597D"/>
    <w:rsid w:val="00875C4C"/>
    <w:rsid w:val="0087600F"/>
    <w:rsid w:val="008761DB"/>
    <w:rsid w:val="00876BCB"/>
    <w:rsid w:val="0087714D"/>
    <w:rsid w:val="00877662"/>
    <w:rsid w:val="00877A80"/>
    <w:rsid w:val="00877C39"/>
    <w:rsid w:val="00877ECF"/>
    <w:rsid w:val="00880123"/>
    <w:rsid w:val="00880EBC"/>
    <w:rsid w:val="00881175"/>
    <w:rsid w:val="0088133B"/>
    <w:rsid w:val="00882018"/>
    <w:rsid w:val="00882063"/>
    <w:rsid w:val="00882304"/>
    <w:rsid w:val="00883107"/>
    <w:rsid w:val="008831C4"/>
    <w:rsid w:val="0088392D"/>
    <w:rsid w:val="00883C2C"/>
    <w:rsid w:val="0088411A"/>
    <w:rsid w:val="008841E1"/>
    <w:rsid w:val="0088457A"/>
    <w:rsid w:val="00884AB1"/>
    <w:rsid w:val="00884B5F"/>
    <w:rsid w:val="00885489"/>
    <w:rsid w:val="00885E54"/>
    <w:rsid w:val="0088665F"/>
    <w:rsid w:val="0088687F"/>
    <w:rsid w:val="00890008"/>
    <w:rsid w:val="00890468"/>
    <w:rsid w:val="00891B30"/>
    <w:rsid w:val="00891B45"/>
    <w:rsid w:val="008920F7"/>
    <w:rsid w:val="0089240F"/>
    <w:rsid w:val="008929FD"/>
    <w:rsid w:val="00893609"/>
    <w:rsid w:val="00893650"/>
    <w:rsid w:val="008940FD"/>
    <w:rsid w:val="008946C0"/>
    <w:rsid w:val="00894894"/>
    <w:rsid w:val="00895A18"/>
    <w:rsid w:val="00895CA6"/>
    <w:rsid w:val="00895EF9"/>
    <w:rsid w:val="00896003"/>
    <w:rsid w:val="008961BF"/>
    <w:rsid w:val="00896D87"/>
    <w:rsid w:val="0089700D"/>
    <w:rsid w:val="00897089"/>
    <w:rsid w:val="008972F7"/>
    <w:rsid w:val="00897907"/>
    <w:rsid w:val="008A0346"/>
    <w:rsid w:val="008A18DF"/>
    <w:rsid w:val="008A1A78"/>
    <w:rsid w:val="008A1C77"/>
    <w:rsid w:val="008A1D1F"/>
    <w:rsid w:val="008A2354"/>
    <w:rsid w:val="008A2888"/>
    <w:rsid w:val="008A2BB3"/>
    <w:rsid w:val="008A3E2A"/>
    <w:rsid w:val="008A44C3"/>
    <w:rsid w:val="008A44F6"/>
    <w:rsid w:val="008A4F4B"/>
    <w:rsid w:val="008A5565"/>
    <w:rsid w:val="008A5573"/>
    <w:rsid w:val="008A59A7"/>
    <w:rsid w:val="008A5AC4"/>
    <w:rsid w:val="008A5D2B"/>
    <w:rsid w:val="008A65EF"/>
    <w:rsid w:val="008A6D2C"/>
    <w:rsid w:val="008A7017"/>
    <w:rsid w:val="008A73F4"/>
    <w:rsid w:val="008A7718"/>
    <w:rsid w:val="008B0086"/>
    <w:rsid w:val="008B02CE"/>
    <w:rsid w:val="008B05B3"/>
    <w:rsid w:val="008B0D14"/>
    <w:rsid w:val="008B1948"/>
    <w:rsid w:val="008B1AF7"/>
    <w:rsid w:val="008B220C"/>
    <w:rsid w:val="008B270A"/>
    <w:rsid w:val="008B271F"/>
    <w:rsid w:val="008B2730"/>
    <w:rsid w:val="008B2DF3"/>
    <w:rsid w:val="008B3170"/>
    <w:rsid w:val="008B3A6F"/>
    <w:rsid w:val="008B3B52"/>
    <w:rsid w:val="008B43C1"/>
    <w:rsid w:val="008B471C"/>
    <w:rsid w:val="008B4809"/>
    <w:rsid w:val="008B4D6D"/>
    <w:rsid w:val="008B5535"/>
    <w:rsid w:val="008B5DFE"/>
    <w:rsid w:val="008B6069"/>
    <w:rsid w:val="008B65FB"/>
    <w:rsid w:val="008B6D88"/>
    <w:rsid w:val="008B6F4A"/>
    <w:rsid w:val="008B71CD"/>
    <w:rsid w:val="008B71F2"/>
    <w:rsid w:val="008B7F69"/>
    <w:rsid w:val="008C13EC"/>
    <w:rsid w:val="008C1988"/>
    <w:rsid w:val="008C24AA"/>
    <w:rsid w:val="008C29B5"/>
    <w:rsid w:val="008C2AD6"/>
    <w:rsid w:val="008C431C"/>
    <w:rsid w:val="008C453E"/>
    <w:rsid w:val="008C4B0C"/>
    <w:rsid w:val="008C51B9"/>
    <w:rsid w:val="008C5393"/>
    <w:rsid w:val="008C55D1"/>
    <w:rsid w:val="008C57FC"/>
    <w:rsid w:val="008C683B"/>
    <w:rsid w:val="008C713B"/>
    <w:rsid w:val="008C72CA"/>
    <w:rsid w:val="008D0997"/>
    <w:rsid w:val="008D1936"/>
    <w:rsid w:val="008D20A6"/>
    <w:rsid w:val="008D21D4"/>
    <w:rsid w:val="008D2877"/>
    <w:rsid w:val="008D494E"/>
    <w:rsid w:val="008D54F9"/>
    <w:rsid w:val="008D5B1B"/>
    <w:rsid w:val="008D5B5A"/>
    <w:rsid w:val="008D60C4"/>
    <w:rsid w:val="008D6746"/>
    <w:rsid w:val="008D68CA"/>
    <w:rsid w:val="008D73C2"/>
    <w:rsid w:val="008D771F"/>
    <w:rsid w:val="008E01F4"/>
    <w:rsid w:val="008E0488"/>
    <w:rsid w:val="008E0577"/>
    <w:rsid w:val="008E1375"/>
    <w:rsid w:val="008E1675"/>
    <w:rsid w:val="008E20AC"/>
    <w:rsid w:val="008E237B"/>
    <w:rsid w:val="008E26DF"/>
    <w:rsid w:val="008E2B8E"/>
    <w:rsid w:val="008E34CB"/>
    <w:rsid w:val="008E4AC3"/>
    <w:rsid w:val="008E4DEF"/>
    <w:rsid w:val="008E5090"/>
    <w:rsid w:val="008E55ED"/>
    <w:rsid w:val="008E641A"/>
    <w:rsid w:val="008E6F04"/>
    <w:rsid w:val="008E7189"/>
    <w:rsid w:val="008E7954"/>
    <w:rsid w:val="008F0BD1"/>
    <w:rsid w:val="008F1215"/>
    <w:rsid w:val="008F16A6"/>
    <w:rsid w:val="008F1706"/>
    <w:rsid w:val="008F1A14"/>
    <w:rsid w:val="008F1A6A"/>
    <w:rsid w:val="008F1C69"/>
    <w:rsid w:val="008F1E69"/>
    <w:rsid w:val="008F1F98"/>
    <w:rsid w:val="008F1F9D"/>
    <w:rsid w:val="008F248C"/>
    <w:rsid w:val="008F383F"/>
    <w:rsid w:val="008F38E8"/>
    <w:rsid w:val="008F3AF2"/>
    <w:rsid w:val="008F3B8A"/>
    <w:rsid w:val="008F3F16"/>
    <w:rsid w:val="008F3F30"/>
    <w:rsid w:val="008F4459"/>
    <w:rsid w:val="008F5B5C"/>
    <w:rsid w:val="008F5E29"/>
    <w:rsid w:val="008F6931"/>
    <w:rsid w:val="008F69EA"/>
    <w:rsid w:val="008F6F5F"/>
    <w:rsid w:val="008F7C8D"/>
    <w:rsid w:val="008F7E42"/>
    <w:rsid w:val="009000FC"/>
    <w:rsid w:val="00900770"/>
    <w:rsid w:val="009007B1"/>
    <w:rsid w:val="009007CB"/>
    <w:rsid w:val="009007E1"/>
    <w:rsid w:val="00900EC5"/>
    <w:rsid w:val="0090110C"/>
    <w:rsid w:val="009026F9"/>
    <w:rsid w:val="0090296B"/>
    <w:rsid w:val="00902DF4"/>
    <w:rsid w:val="00903E0F"/>
    <w:rsid w:val="00904901"/>
    <w:rsid w:val="00904D9F"/>
    <w:rsid w:val="009054C7"/>
    <w:rsid w:val="009056B1"/>
    <w:rsid w:val="00906771"/>
    <w:rsid w:val="0090772D"/>
    <w:rsid w:val="00907DFA"/>
    <w:rsid w:val="00910F02"/>
    <w:rsid w:val="0091135F"/>
    <w:rsid w:val="009116CF"/>
    <w:rsid w:val="009116FA"/>
    <w:rsid w:val="00911E76"/>
    <w:rsid w:val="00911F01"/>
    <w:rsid w:val="00912E60"/>
    <w:rsid w:val="00913732"/>
    <w:rsid w:val="009142FF"/>
    <w:rsid w:val="00914E98"/>
    <w:rsid w:val="00914F74"/>
    <w:rsid w:val="00915390"/>
    <w:rsid w:val="00915397"/>
    <w:rsid w:val="00915A0C"/>
    <w:rsid w:val="00915EC4"/>
    <w:rsid w:val="0091670A"/>
    <w:rsid w:val="009168A1"/>
    <w:rsid w:val="0091713C"/>
    <w:rsid w:val="009173E2"/>
    <w:rsid w:val="00917752"/>
    <w:rsid w:val="0091779C"/>
    <w:rsid w:val="009177BA"/>
    <w:rsid w:val="0092057D"/>
    <w:rsid w:val="00921721"/>
    <w:rsid w:val="00921BFF"/>
    <w:rsid w:val="009225B8"/>
    <w:rsid w:val="00922987"/>
    <w:rsid w:val="009229ED"/>
    <w:rsid w:val="00923166"/>
    <w:rsid w:val="00924348"/>
    <w:rsid w:val="009248A0"/>
    <w:rsid w:val="009248AA"/>
    <w:rsid w:val="009258B3"/>
    <w:rsid w:val="00925D6D"/>
    <w:rsid w:val="00926115"/>
    <w:rsid w:val="009274C1"/>
    <w:rsid w:val="00927535"/>
    <w:rsid w:val="00927ACB"/>
    <w:rsid w:val="009307C3"/>
    <w:rsid w:val="00930BD0"/>
    <w:rsid w:val="00930C8A"/>
    <w:rsid w:val="009311FA"/>
    <w:rsid w:val="009324FA"/>
    <w:rsid w:val="0093346B"/>
    <w:rsid w:val="00933D48"/>
    <w:rsid w:val="00934E2E"/>
    <w:rsid w:val="00935787"/>
    <w:rsid w:val="00935D66"/>
    <w:rsid w:val="00936B04"/>
    <w:rsid w:val="00936D15"/>
    <w:rsid w:val="00936D81"/>
    <w:rsid w:val="009375B4"/>
    <w:rsid w:val="009375B8"/>
    <w:rsid w:val="00937808"/>
    <w:rsid w:val="00940AF9"/>
    <w:rsid w:val="00940B3A"/>
    <w:rsid w:val="00940B44"/>
    <w:rsid w:val="00940EDD"/>
    <w:rsid w:val="00942AD9"/>
    <w:rsid w:val="00942E1A"/>
    <w:rsid w:val="00943018"/>
    <w:rsid w:val="00943023"/>
    <w:rsid w:val="009438B7"/>
    <w:rsid w:val="00944769"/>
    <w:rsid w:val="00944D1A"/>
    <w:rsid w:val="0094518F"/>
    <w:rsid w:val="00945996"/>
    <w:rsid w:val="00945AA0"/>
    <w:rsid w:val="009462B4"/>
    <w:rsid w:val="00946C71"/>
    <w:rsid w:val="00946E05"/>
    <w:rsid w:val="0094705D"/>
    <w:rsid w:val="009477AF"/>
    <w:rsid w:val="0094791D"/>
    <w:rsid w:val="00947D87"/>
    <w:rsid w:val="00950466"/>
    <w:rsid w:val="00950BC4"/>
    <w:rsid w:val="00952203"/>
    <w:rsid w:val="00952D0F"/>
    <w:rsid w:val="0095367C"/>
    <w:rsid w:val="009539A1"/>
    <w:rsid w:val="00954E00"/>
    <w:rsid w:val="00954ED1"/>
    <w:rsid w:val="009551C2"/>
    <w:rsid w:val="009555F1"/>
    <w:rsid w:val="00955ACC"/>
    <w:rsid w:val="00955F47"/>
    <w:rsid w:val="0095762F"/>
    <w:rsid w:val="009608F8"/>
    <w:rsid w:val="00960DA5"/>
    <w:rsid w:val="00960DD2"/>
    <w:rsid w:val="0096132C"/>
    <w:rsid w:val="00961EE2"/>
    <w:rsid w:val="009620F5"/>
    <w:rsid w:val="0096272F"/>
    <w:rsid w:val="00962E50"/>
    <w:rsid w:val="00963DFB"/>
    <w:rsid w:val="00965288"/>
    <w:rsid w:val="0096561C"/>
    <w:rsid w:val="00965C92"/>
    <w:rsid w:val="00965E8C"/>
    <w:rsid w:val="0096634E"/>
    <w:rsid w:val="00966A52"/>
    <w:rsid w:val="00966BFC"/>
    <w:rsid w:val="00966DCC"/>
    <w:rsid w:val="00967058"/>
    <w:rsid w:val="00967FFD"/>
    <w:rsid w:val="009702FE"/>
    <w:rsid w:val="00970CAA"/>
    <w:rsid w:val="00970CBC"/>
    <w:rsid w:val="00970DE5"/>
    <w:rsid w:val="0097117F"/>
    <w:rsid w:val="009718C6"/>
    <w:rsid w:val="00971AD6"/>
    <w:rsid w:val="00972B8F"/>
    <w:rsid w:val="009739E8"/>
    <w:rsid w:val="00973DA8"/>
    <w:rsid w:val="00974B12"/>
    <w:rsid w:val="00974D52"/>
    <w:rsid w:val="009752C5"/>
    <w:rsid w:val="009754CB"/>
    <w:rsid w:val="00975639"/>
    <w:rsid w:val="009756A8"/>
    <w:rsid w:val="009759BC"/>
    <w:rsid w:val="009759C8"/>
    <w:rsid w:val="00975D0E"/>
    <w:rsid w:val="0097602B"/>
    <w:rsid w:val="009760AC"/>
    <w:rsid w:val="009761E5"/>
    <w:rsid w:val="00976544"/>
    <w:rsid w:val="009769A0"/>
    <w:rsid w:val="0097763E"/>
    <w:rsid w:val="00977BA7"/>
    <w:rsid w:val="00980421"/>
    <w:rsid w:val="00980545"/>
    <w:rsid w:val="0098167F"/>
    <w:rsid w:val="00981C57"/>
    <w:rsid w:val="00982A48"/>
    <w:rsid w:val="00982B23"/>
    <w:rsid w:val="00982FAF"/>
    <w:rsid w:val="009837AE"/>
    <w:rsid w:val="0098392F"/>
    <w:rsid w:val="00983A4A"/>
    <w:rsid w:val="009842CA"/>
    <w:rsid w:val="00984C3D"/>
    <w:rsid w:val="0098574F"/>
    <w:rsid w:val="0098614E"/>
    <w:rsid w:val="00986FAD"/>
    <w:rsid w:val="009876FB"/>
    <w:rsid w:val="00987D22"/>
    <w:rsid w:val="00987F84"/>
    <w:rsid w:val="009905C3"/>
    <w:rsid w:val="00990728"/>
    <w:rsid w:val="009908C8"/>
    <w:rsid w:val="00990B8B"/>
    <w:rsid w:val="00990F36"/>
    <w:rsid w:val="00991346"/>
    <w:rsid w:val="00991F2D"/>
    <w:rsid w:val="00992DD4"/>
    <w:rsid w:val="00992E41"/>
    <w:rsid w:val="0099312D"/>
    <w:rsid w:val="009941B7"/>
    <w:rsid w:val="009942F3"/>
    <w:rsid w:val="00994821"/>
    <w:rsid w:val="009948E0"/>
    <w:rsid w:val="00994976"/>
    <w:rsid w:val="00994AD6"/>
    <w:rsid w:val="00994EC4"/>
    <w:rsid w:val="009955A5"/>
    <w:rsid w:val="00995701"/>
    <w:rsid w:val="00995A2F"/>
    <w:rsid w:val="009975CA"/>
    <w:rsid w:val="00997BA1"/>
    <w:rsid w:val="009A0627"/>
    <w:rsid w:val="009A0645"/>
    <w:rsid w:val="009A0C5F"/>
    <w:rsid w:val="009A116A"/>
    <w:rsid w:val="009A12D8"/>
    <w:rsid w:val="009A1439"/>
    <w:rsid w:val="009A2AFE"/>
    <w:rsid w:val="009A3023"/>
    <w:rsid w:val="009A339E"/>
    <w:rsid w:val="009A33D3"/>
    <w:rsid w:val="009A3957"/>
    <w:rsid w:val="009A3B0F"/>
    <w:rsid w:val="009A4897"/>
    <w:rsid w:val="009A562C"/>
    <w:rsid w:val="009A5B58"/>
    <w:rsid w:val="009A5DF5"/>
    <w:rsid w:val="009A603F"/>
    <w:rsid w:val="009A6DC2"/>
    <w:rsid w:val="009A7183"/>
    <w:rsid w:val="009A799D"/>
    <w:rsid w:val="009B01F5"/>
    <w:rsid w:val="009B0496"/>
    <w:rsid w:val="009B0E86"/>
    <w:rsid w:val="009B0E90"/>
    <w:rsid w:val="009B0F30"/>
    <w:rsid w:val="009B1848"/>
    <w:rsid w:val="009B188C"/>
    <w:rsid w:val="009B2867"/>
    <w:rsid w:val="009B393F"/>
    <w:rsid w:val="009B425A"/>
    <w:rsid w:val="009B431F"/>
    <w:rsid w:val="009B458E"/>
    <w:rsid w:val="009B4EB4"/>
    <w:rsid w:val="009B5002"/>
    <w:rsid w:val="009B5045"/>
    <w:rsid w:val="009B54E8"/>
    <w:rsid w:val="009B6029"/>
    <w:rsid w:val="009B6987"/>
    <w:rsid w:val="009B6F91"/>
    <w:rsid w:val="009B7405"/>
    <w:rsid w:val="009C058C"/>
    <w:rsid w:val="009C06C5"/>
    <w:rsid w:val="009C0F4B"/>
    <w:rsid w:val="009C18A9"/>
    <w:rsid w:val="009C1DA2"/>
    <w:rsid w:val="009C237B"/>
    <w:rsid w:val="009C2474"/>
    <w:rsid w:val="009C2476"/>
    <w:rsid w:val="009C2500"/>
    <w:rsid w:val="009C2A38"/>
    <w:rsid w:val="009C2D2D"/>
    <w:rsid w:val="009C2D54"/>
    <w:rsid w:val="009C3FA6"/>
    <w:rsid w:val="009C46B4"/>
    <w:rsid w:val="009C4D33"/>
    <w:rsid w:val="009C4E63"/>
    <w:rsid w:val="009C55EC"/>
    <w:rsid w:val="009C59D1"/>
    <w:rsid w:val="009C5AB8"/>
    <w:rsid w:val="009C5C41"/>
    <w:rsid w:val="009C5D8C"/>
    <w:rsid w:val="009C5F08"/>
    <w:rsid w:val="009C5F12"/>
    <w:rsid w:val="009C5F3A"/>
    <w:rsid w:val="009C6780"/>
    <w:rsid w:val="009C6880"/>
    <w:rsid w:val="009C77E0"/>
    <w:rsid w:val="009C79BD"/>
    <w:rsid w:val="009D01D8"/>
    <w:rsid w:val="009D0355"/>
    <w:rsid w:val="009D0516"/>
    <w:rsid w:val="009D0B12"/>
    <w:rsid w:val="009D2BC6"/>
    <w:rsid w:val="009D2E28"/>
    <w:rsid w:val="009D3814"/>
    <w:rsid w:val="009D4C5A"/>
    <w:rsid w:val="009D4E3B"/>
    <w:rsid w:val="009D635F"/>
    <w:rsid w:val="009D6E51"/>
    <w:rsid w:val="009D70DA"/>
    <w:rsid w:val="009D76CC"/>
    <w:rsid w:val="009D77A1"/>
    <w:rsid w:val="009D77F5"/>
    <w:rsid w:val="009D7F14"/>
    <w:rsid w:val="009D7F57"/>
    <w:rsid w:val="009E0688"/>
    <w:rsid w:val="009E098E"/>
    <w:rsid w:val="009E1446"/>
    <w:rsid w:val="009E2F5E"/>
    <w:rsid w:val="009E32E7"/>
    <w:rsid w:val="009E3A01"/>
    <w:rsid w:val="009E3AC9"/>
    <w:rsid w:val="009E3C8D"/>
    <w:rsid w:val="009E4191"/>
    <w:rsid w:val="009E4D84"/>
    <w:rsid w:val="009E4F25"/>
    <w:rsid w:val="009E549E"/>
    <w:rsid w:val="009E5C45"/>
    <w:rsid w:val="009E5C4A"/>
    <w:rsid w:val="009E6D70"/>
    <w:rsid w:val="009E756A"/>
    <w:rsid w:val="009F022C"/>
    <w:rsid w:val="009F048F"/>
    <w:rsid w:val="009F0567"/>
    <w:rsid w:val="009F08C8"/>
    <w:rsid w:val="009F0A56"/>
    <w:rsid w:val="009F0B67"/>
    <w:rsid w:val="009F15B6"/>
    <w:rsid w:val="009F17ED"/>
    <w:rsid w:val="009F1E56"/>
    <w:rsid w:val="009F1F7A"/>
    <w:rsid w:val="009F24E2"/>
    <w:rsid w:val="009F2638"/>
    <w:rsid w:val="009F3129"/>
    <w:rsid w:val="009F33AA"/>
    <w:rsid w:val="009F3416"/>
    <w:rsid w:val="009F4D40"/>
    <w:rsid w:val="009F505B"/>
    <w:rsid w:val="009F51E0"/>
    <w:rsid w:val="009F581C"/>
    <w:rsid w:val="009F5E6C"/>
    <w:rsid w:val="009F6580"/>
    <w:rsid w:val="009F6A08"/>
    <w:rsid w:val="009F6B2C"/>
    <w:rsid w:val="009F7958"/>
    <w:rsid w:val="009F7B46"/>
    <w:rsid w:val="00A00981"/>
    <w:rsid w:val="00A01336"/>
    <w:rsid w:val="00A016C7"/>
    <w:rsid w:val="00A020AD"/>
    <w:rsid w:val="00A02470"/>
    <w:rsid w:val="00A02833"/>
    <w:rsid w:val="00A02B5A"/>
    <w:rsid w:val="00A02BE4"/>
    <w:rsid w:val="00A03323"/>
    <w:rsid w:val="00A034F5"/>
    <w:rsid w:val="00A0365E"/>
    <w:rsid w:val="00A038F4"/>
    <w:rsid w:val="00A04325"/>
    <w:rsid w:val="00A04DD4"/>
    <w:rsid w:val="00A050B4"/>
    <w:rsid w:val="00A053E4"/>
    <w:rsid w:val="00A053E6"/>
    <w:rsid w:val="00A05FE3"/>
    <w:rsid w:val="00A06FF6"/>
    <w:rsid w:val="00A074F4"/>
    <w:rsid w:val="00A07D0F"/>
    <w:rsid w:val="00A100CB"/>
    <w:rsid w:val="00A10BD6"/>
    <w:rsid w:val="00A10F6B"/>
    <w:rsid w:val="00A11A2D"/>
    <w:rsid w:val="00A120E0"/>
    <w:rsid w:val="00A12373"/>
    <w:rsid w:val="00A12741"/>
    <w:rsid w:val="00A12A13"/>
    <w:rsid w:val="00A132CC"/>
    <w:rsid w:val="00A1362F"/>
    <w:rsid w:val="00A13D50"/>
    <w:rsid w:val="00A155BB"/>
    <w:rsid w:val="00A1680F"/>
    <w:rsid w:val="00A16898"/>
    <w:rsid w:val="00A17D7C"/>
    <w:rsid w:val="00A2079B"/>
    <w:rsid w:val="00A21721"/>
    <w:rsid w:val="00A21AB7"/>
    <w:rsid w:val="00A2212B"/>
    <w:rsid w:val="00A2344C"/>
    <w:rsid w:val="00A239C1"/>
    <w:rsid w:val="00A24A12"/>
    <w:rsid w:val="00A251FB"/>
    <w:rsid w:val="00A25499"/>
    <w:rsid w:val="00A255F4"/>
    <w:rsid w:val="00A2572C"/>
    <w:rsid w:val="00A25D4A"/>
    <w:rsid w:val="00A25FC3"/>
    <w:rsid w:val="00A269F3"/>
    <w:rsid w:val="00A26FD3"/>
    <w:rsid w:val="00A318D6"/>
    <w:rsid w:val="00A32331"/>
    <w:rsid w:val="00A32396"/>
    <w:rsid w:val="00A3395F"/>
    <w:rsid w:val="00A33A09"/>
    <w:rsid w:val="00A33C0B"/>
    <w:rsid w:val="00A344B2"/>
    <w:rsid w:val="00A35218"/>
    <w:rsid w:val="00A35C5B"/>
    <w:rsid w:val="00A35DFF"/>
    <w:rsid w:val="00A36294"/>
    <w:rsid w:val="00A36AC2"/>
    <w:rsid w:val="00A36CF9"/>
    <w:rsid w:val="00A403E4"/>
    <w:rsid w:val="00A40748"/>
    <w:rsid w:val="00A408AE"/>
    <w:rsid w:val="00A41458"/>
    <w:rsid w:val="00A41D95"/>
    <w:rsid w:val="00A422BC"/>
    <w:rsid w:val="00A42BE5"/>
    <w:rsid w:val="00A42E23"/>
    <w:rsid w:val="00A43B91"/>
    <w:rsid w:val="00A44157"/>
    <w:rsid w:val="00A4463A"/>
    <w:rsid w:val="00A44D8A"/>
    <w:rsid w:val="00A4590C"/>
    <w:rsid w:val="00A46855"/>
    <w:rsid w:val="00A5001D"/>
    <w:rsid w:val="00A5061C"/>
    <w:rsid w:val="00A50D67"/>
    <w:rsid w:val="00A5187D"/>
    <w:rsid w:val="00A51B38"/>
    <w:rsid w:val="00A52469"/>
    <w:rsid w:val="00A52A64"/>
    <w:rsid w:val="00A52BC4"/>
    <w:rsid w:val="00A52E42"/>
    <w:rsid w:val="00A52FAA"/>
    <w:rsid w:val="00A53018"/>
    <w:rsid w:val="00A53836"/>
    <w:rsid w:val="00A53A13"/>
    <w:rsid w:val="00A53C16"/>
    <w:rsid w:val="00A53D2D"/>
    <w:rsid w:val="00A53FCD"/>
    <w:rsid w:val="00A54517"/>
    <w:rsid w:val="00A546E9"/>
    <w:rsid w:val="00A54D35"/>
    <w:rsid w:val="00A55919"/>
    <w:rsid w:val="00A55F8B"/>
    <w:rsid w:val="00A562A9"/>
    <w:rsid w:val="00A5641E"/>
    <w:rsid w:val="00A56516"/>
    <w:rsid w:val="00A57239"/>
    <w:rsid w:val="00A57EA1"/>
    <w:rsid w:val="00A60C43"/>
    <w:rsid w:val="00A6150E"/>
    <w:rsid w:val="00A61856"/>
    <w:rsid w:val="00A61E23"/>
    <w:rsid w:val="00A620BD"/>
    <w:rsid w:val="00A620CA"/>
    <w:rsid w:val="00A620DE"/>
    <w:rsid w:val="00A624F7"/>
    <w:rsid w:val="00A625F1"/>
    <w:rsid w:val="00A628DD"/>
    <w:rsid w:val="00A62CEF"/>
    <w:rsid w:val="00A63691"/>
    <w:rsid w:val="00A64D3F"/>
    <w:rsid w:val="00A64DD8"/>
    <w:rsid w:val="00A64F97"/>
    <w:rsid w:val="00A65F70"/>
    <w:rsid w:val="00A65FEE"/>
    <w:rsid w:val="00A66FA7"/>
    <w:rsid w:val="00A7051E"/>
    <w:rsid w:val="00A71C68"/>
    <w:rsid w:val="00A71C97"/>
    <w:rsid w:val="00A723AD"/>
    <w:rsid w:val="00A72661"/>
    <w:rsid w:val="00A728A5"/>
    <w:rsid w:val="00A729F4"/>
    <w:rsid w:val="00A72BFC"/>
    <w:rsid w:val="00A72DF5"/>
    <w:rsid w:val="00A72E27"/>
    <w:rsid w:val="00A72F1E"/>
    <w:rsid w:val="00A73D20"/>
    <w:rsid w:val="00A73F91"/>
    <w:rsid w:val="00A74102"/>
    <w:rsid w:val="00A74438"/>
    <w:rsid w:val="00A75951"/>
    <w:rsid w:val="00A762DD"/>
    <w:rsid w:val="00A7644C"/>
    <w:rsid w:val="00A76802"/>
    <w:rsid w:val="00A779B3"/>
    <w:rsid w:val="00A77C94"/>
    <w:rsid w:val="00A81731"/>
    <w:rsid w:val="00A817C0"/>
    <w:rsid w:val="00A82223"/>
    <w:rsid w:val="00A82318"/>
    <w:rsid w:val="00A83651"/>
    <w:rsid w:val="00A8375A"/>
    <w:rsid w:val="00A83C5F"/>
    <w:rsid w:val="00A8417D"/>
    <w:rsid w:val="00A84742"/>
    <w:rsid w:val="00A84F5F"/>
    <w:rsid w:val="00A853E0"/>
    <w:rsid w:val="00A85ED4"/>
    <w:rsid w:val="00A866F7"/>
    <w:rsid w:val="00A86795"/>
    <w:rsid w:val="00A867D7"/>
    <w:rsid w:val="00A868A9"/>
    <w:rsid w:val="00A8725F"/>
    <w:rsid w:val="00A876CC"/>
    <w:rsid w:val="00A87755"/>
    <w:rsid w:val="00A87A1C"/>
    <w:rsid w:val="00A901B3"/>
    <w:rsid w:val="00A902AF"/>
    <w:rsid w:val="00A9093B"/>
    <w:rsid w:val="00A9178D"/>
    <w:rsid w:val="00A91DAD"/>
    <w:rsid w:val="00A925B6"/>
    <w:rsid w:val="00A926E5"/>
    <w:rsid w:val="00A92E4E"/>
    <w:rsid w:val="00A933EF"/>
    <w:rsid w:val="00A934D0"/>
    <w:rsid w:val="00A93A02"/>
    <w:rsid w:val="00A93ECF"/>
    <w:rsid w:val="00A940D0"/>
    <w:rsid w:val="00A940E5"/>
    <w:rsid w:val="00A94243"/>
    <w:rsid w:val="00A942BC"/>
    <w:rsid w:val="00A9518A"/>
    <w:rsid w:val="00A95660"/>
    <w:rsid w:val="00A95734"/>
    <w:rsid w:val="00A959B8"/>
    <w:rsid w:val="00A95B6C"/>
    <w:rsid w:val="00A961B8"/>
    <w:rsid w:val="00A962DD"/>
    <w:rsid w:val="00A9689C"/>
    <w:rsid w:val="00A96D2E"/>
    <w:rsid w:val="00AA0B2C"/>
    <w:rsid w:val="00AA0B78"/>
    <w:rsid w:val="00AA0CED"/>
    <w:rsid w:val="00AA0D85"/>
    <w:rsid w:val="00AA135C"/>
    <w:rsid w:val="00AA22F6"/>
    <w:rsid w:val="00AA2725"/>
    <w:rsid w:val="00AA27C2"/>
    <w:rsid w:val="00AA2DD9"/>
    <w:rsid w:val="00AA2DEA"/>
    <w:rsid w:val="00AA315E"/>
    <w:rsid w:val="00AA332D"/>
    <w:rsid w:val="00AA33F2"/>
    <w:rsid w:val="00AA3D16"/>
    <w:rsid w:val="00AA3DDF"/>
    <w:rsid w:val="00AA433B"/>
    <w:rsid w:val="00AA462D"/>
    <w:rsid w:val="00AA4A03"/>
    <w:rsid w:val="00AA528A"/>
    <w:rsid w:val="00AA537D"/>
    <w:rsid w:val="00AA58E0"/>
    <w:rsid w:val="00AA5A30"/>
    <w:rsid w:val="00AA6630"/>
    <w:rsid w:val="00AA665E"/>
    <w:rsid w:val="00AA69AD"/>
    <w:rsid w:val="00AA7985"/>
    <w:rsid w:val="00AA7A90"/>
    <w:rsid w:val="00AA7F2E"/>
    <w:rsid w:val="00AB010D"/>
    <w:rsid w:val="00AB10D1"/>
    <w:rsid w:val="00AB175D"/>
    <w:rsid w:val="00AB1B1C"/>
    <w:rsid w:val="00AB1B68"/>
    <w:rsid w:val="00AB1CCC"/>
    <w:rsid w:val="00AB27E9"/>
    <w:rsid w:val="00AB2BA4"/>
    <w:rsid w:val="00AB3184"/>
    <w:rsid w:val="00AB3566"/>
    <w:rsid w:val="00AB3AE7"/>
    <w:rsid w:val="00AB3EC1"/>
    <w:rsid w:val="00AB4259"/>
    <w:rsid w:val="00AB4917"/>
    <w:rsid w:val="00AB49CA"/>
    <w:rsid w:val="00AB4AE3"/>
    <w:rsid w:val="00AB69F1"/>
    <w:rsid w:val="00AB6B3D"/>
    <w:rsid w:val="00AB71C1"/>
    <w:rsid w:val="00AB7947"/>
    <w:rsid w:val="00AB7E41"/>
    <w:rsid w:val="00AB7E6A"/>
    <w:rsid w:val="00AC02BE"/>
    <w:rsid w:val="00AC083E"/>
    <w:rsid w:val="00AC0D3F"/>
    <w:rsid w:val="00AC15E2"/>
    <w:rsid w:val="00AC175C"/>
    <w:rsid w:val="00AC1AF6"/>
    <w:rsid w:val="00AC2434"/>
    <w:rsid w:val="00AC3002"/>
    <w:rsid w:val="00AC5052"/>
    <w:rsid w:val="00AC5703"/>
    <w:rsid w:val="00AC58DD"/>
    <w:rsid w:val="00AC5E9A"/>
    <w:rsid w:val="00AC60DB"/>
    <w:rsid w:val="00AC638A"/>
    <w:rsid w:val="00AC6A14"/>
    <w:rsid w:val="00AC6B0C"/>
    <w:rsid w:val="00AC6C11"/>
    <w:rsid w:val="00AC724F"/>
    <w:rsid w:val="00AC72C4"/>
    <w:rsid w:val="00AC7A11"/>
    <w:rsid w:val="00AC7B59"/>
    <w:rsid w:val="00AC7CCA"/>
    <w:rsid w:val="00AD03F3"/>
    <w:rsid w:val="00AD0A32"/>
    <w:rsid w:val="00AD1123"/>
    <w:rsid w:val="00AD1274"/>
    <w:rsid w:val="00AD2032"/>
    <w:rsid w:val="00AD2219"/>
    <w:rsid w:val="00AD237D"/>
    <w:rsid w:val="00AD2528"/>
    <w:rsid w:val="00AD269A"/>
    <w:rsid w:val="00AD31C8"/>
    <w:rsid w:val="00AD3650"/>
    <w:rsid w:val="00AD3660"/>
    <w:rsid w:val="00AD37F7"/>
    <w:rsid w:val="00AD39DA"/>
    <w:rsid w:val="00AD4121"/>
    <w:rsid w:val="00AD474D"/>
    <w:rsid w:val="00AD49DC"/>
    <w:rsid w:val="00AD516B"/>
    <w:rsid w:val="00AD5612"/>
    <w:rsid w:val="00AD5D1D"/>
    <w:rsid w:val="00AD66FD"/>
    <w:rsid w:val="00AD6A0C"/>
    <w:rsid w:val="00AD6FA3"/>
    <w:rsid w:val="00AD7101"/>
    <w:rsid w:val="00AD7C57"/>
    <w:rsid w:val="00AE01A2"/>
    <w:rsid w:val="00AE05A2"/>
    <w:rsid w:val="00AE0ABB"/>
    <w:rsid w:val="00AE0E5C"/>
    <w:rsid w:val="00AE1555"/>
    <w:rsid w:val="00AE19FE"/>
    <w:rsid w:val="00AE3024"/>
    <w:rsid w:val="00AE3BB3"/>
    <w:rsid w:val="00AE3DE0"/>
    <w:rsid w:val="00AE4212"/>
    <w:rsid w:val="00AE4668"/>
    <w:rsid w:val="00AE4A36"/>
    <w:rsid w:val="00AE50D5"/>
    <w:rsid w:val="00AE5E71"/>
    <w:rsid w:val="00AE5EF5"/>
    <w:rsid w:val="00AE60F3"/>
    <w:rsid w:val="00AE67DA"/>
    <w:rsid w:val="00AE7A2A"/>
    <w:rsid w:val="00AF04A7"/>
    <w:rsid w:val="00AF04AA"/>
    <w:rsid w:val="00AF194A"/>
    <w:rsid w:val="00AF1D3E"/>
    <w:rsid w:val="00AF22CA"/>
    <w:rsid w:val="00AF22CE"/>
    <w:rsid w:val="00AF243D"/>
    <w:rsid w:val="00AF2AED"/>
    <w:rsid w:val="00AF3558"/>
    <w:rsid w:val="00AF3999"/>
    <w:rsid w:val="00AF3E01"/>
    <w:rsid w:val="00AF498A"/>
    <w:rsid w:val="00AF4A5A"/>
    <w:rsid w:val="00AF4A6A"/>
    <w:rsid w:val="00AF5885"/>
    <w:rsid w:val="00AF5DE5"/>
    <w:rsid w:val="00AF6EAA"/>
    <w:rsid w:val="00AF765E"/>
    <w:rsid w:val="00AF7841"/>
    <w:rsid w:val="00AF7915"/>
    <w:rsid w:val="00AF7A88"/>
    <w:rsid w:val="00B0040E"/>
    <w:rsid w:val="00B00A2B"/>
    <w:rsid w:val="00B01EE3"/>
    <w:rsid w:val="00B02535"/>
    <w:rsid w:val="00B02CBF"/>
    <w:rsid w:val="00B03641"/>
    <w:rsid w:val="00B041CE"/>
    <w:rsid w:val="00B0433C"/>
    <w:rsid w:val="00B053B5"/>
    <w:rsid w:val="00B061B1"/>
    <w:rsid w:val="00B0625B"/>
    <w:rsid w:val="00B06938"/>
    <w:rsid w:val="00B06DB3"/>
    <w:rsid w:val="00B074C4"/>
    <w:rsid w:val="00B10D41"/>
    <w:rsid w:val="00B10E96"/>
    <w:rsid w:val="00B11678"/>
    <w:rsid w:val="00B124DD"/>
    <w:rsid w:val="00B13355"/>
    <w:rsid w:val="00B1373D"/>
    <w:rsid w:val="00B13820"/>
    <w:rsid w:val="00B13858"/>
    <w:rsid w:val="00B14862"/>
    <w:rsid w:val="00B157AF"/>
    <w:rsid w:val="00B162F3"/>
    <w:rsid w:val="00B16659"/>
    <w:rsid w:val="00B16A12"/>
    <w:rsid w:val="00B16E1D"/>
    <w:rsid w:val="00B17911"/>
    <w:rsid w:val="00B20348"/>
    <w:rsid w:val="00B2066A"/>
    <w:rsid w:val="00B20F22"/>
    <w:rsid w:val="00B21223"/>
    <w:rsid w:val="00B235D8"/>
    <w:rsid w:val="00B23950"/>
    <w:rsid w:val="00B23C09"/>
    <w:rsid w:val="00B23F58"/>
    <w:rsid w:val="00B247E8"/>
    <w:rsid w:val="00B24B81"/>
    <w:rsid w:val="00B250EE"/>
    <w:rsid w:val="00B2546B"/>
    <w:rsid w:val="00B255E7"/>
    <w:rsid w:val="00B272E1"/>
    <w:rsid w:val="00B275FD"/>
    <w:rsid w:val="00B27A55"/>
    <w:rsid w:val="00B27C77"/>
    <w:rsid w:val="00B30CF9"/>
    <w:rsid w:val="00B31115"/>
    <w:rsid w:val="00B31260"/>
    <w:rsid w:val="00B31B41"/>
    <w:rsid w:val="00B31BA5"/>
    <w:rsid w:val="00B31D1F"/>
    <w:rsid w:val="00B32110"/>
    <w:rsid w:val="00B335C2"/>
    <w:rsid w:val="00B336D2"/>
    <w:rsid w:val="00B33B9D"/>
    <w:rsid w:val="00B3439E"/>
    <w:rsid w:val="00B34479"/>
    <w:rsid w:val="00B34BBD"/>
    <w:rsid w:val="00B34BFF"/>
    <w:rsid w:val="00B35219"/>
    <w:rsid w:val="00B35A21"/>
    <w:rsid w:val="00B35B18"/>
    <w:rsid w:val="00B36125"/>
    <w:rsid w:val="00B3644C"/>
    <w:rsid w:val="00B400C0"/>
    <w:rsid w:val="00B4089E"/>
    <w:rsid w:val="00B409F2"/>
    <w:rsid w:val="00B40D4B"/>
    <w:rsid w:val="00B40DE0"/>
    <w:rsid w:val="00B41059"/>
    <w:rsid w:val="00B412D7"/>
    <w:rsid w:val="00B41E6D"/>
    <w:rsid w:val="00B42078"/>
    <w:rsid w:val="00B434B2"/>
    <w:rsid w:val="00B44542"/>
    <w:rsid w:val="00B44623"/>
    <w:rsid w:val="00B44B83"/>
    <w:rsid w:val="00B44B92"/>
    <w:rsid w:val="00B44D9D"/>
    <w:rsid w:val="00B451A5"/>
    <w:rsid w:val="00B4531C"/>
    <w:rsid w:val="00B46216"/>
    <w:rsid w:val="00B46FB9"/>
    <w:rsid w:val="00B471BB"/>
    <w:rsid w:val="00B50473"/>
    <w:rsid w:val="00B509E3"/>
    <w:rsid w:val="00B50A5B"/>
    <w:rsid w:val="00B50EC5"/>
    <w:rsid w:val="00B51838"/>
    <w:rsid w:val="00B52895"/>
    <w:rsid w:val="00B52C50"/>
    <w:rsid w:val="00B539FB"/>
    <w:rsid w:val="00B53D48"/>
    <w:rsid w:val="00B54737"/>
    <w:rsid w:val="00B54CF9"/>
    <w:rsid w:val="00B55CE3"/>
    <w:rsid w:val="00B56A23"/>
    <w:rsid w:val="00B608EA"/>
    <w:rsid w:val="00B6107C"/>
    <w:rsid w:val="00B61899"/>
    <w:rsid w:val="00B61A6D"/>
    <w:rsid w:val="00B61B24"/>
    <w:rsid w:val="00B61C92"/>
    <w:rsid w:val="00B61E46"/>
    <w:rsid w:val="00B6255F"/>
    <w:rsid w:val="00B629BA"/>
    <w:rsid w:val="00B63808"/>
    <w:rsid w:val="00B63C51"/>
    <w:rsid w:val="00B64AE1"/>
    <w:rsid w:val="00B64B21"/>
    <w:rsid w:val="00B65098"/>
    <w:rsid w:val="00B65544"/>
    <w:rsid w:val="00B65A73"/>
    <w:rsid w:val="00B667E0"/>
    <w:rsid w:val="00B671AC"/>
    <w:rsid w:val="00B672AA"/>
    <w:rsid w:val="00B67FED"/>
    <w:rsid w:val="00B708C7"/>
    <w:rsid w:val="00B709E5"/>
    <w:rsid w:val="00B71B7C"/>
    <w:rsid w:val="00B71E39"/>
    <w:rsid w:val="00B72212"/>
    <w:rsid w:val="00B72BC5"/>
    <w:rsid w:val="00B732FF"/>
    <w:rsid w:val="00B7353D"/>
    <w:rsid w:val="00B7359C"/>
    <w:rsid w:val="00B73E36"/>
    <w:rsid w:val="00B73F09"/>
    <w:rsid w:val="00B7441D"/>
    <w:rsid w:val="00B74DE9"/>
    <w:rsid w:val="00B75FDB"/>
    <w:rsid w:val="00B76275"/>
    <w:rsid w:val="00B76783"/>
    <w:rsid w:val="00B768BA"/>
    <w:rsid w:val="00B7703F"/>
    <w:rsid w:val="00B77336"/>
    <w:rsid w:val="00B77369"/>
    <w:rsid w:val="00B77424"/>
    <w:rsid w:val="00B7790C"/>
    <w:rsid w:val="00B77A10"/>
    <w:rsid w:val="00B80295"/>
    <w:rsid w:val="00B8031C"/>
    <w:rsid w:val="00B80A31"/>
    <w:rsid w:val="00B80AF6"/>
    <w:rsid w:val="00B815C4"/>
    <w:rsid w:val="00B81A2A"/>
    <w:rsid w:val="00B81FD2"/>
    <w:rsid w:val="00B820CC"/>
    <w:rsid w:val="00B8282D"/>
    <w:rsid w:val="00B8310F"/>
    <w:rsid w:val="00B83379"/>
    <w:rsid w:val="00B835D0"/>
    <w:rsid w:val="00B83661"/>
    <w:rsid w:val="00B83A41"/>
    <w:rsid w:val="00B83D99"/>
    <w:rsid w:val="00B84E7B"/>
    <w:rsid w:val="00B84EBA"/>
    <w:rsid w:val="00B84EED"/>
    <w:rsid w:val="00B852B2"/>
    <w:rsid w:val="00B85A55"/>
    <w:rsid w:val="00B85F1A"/>
    <w:rsid w:val="00B86053"/>
    <w:rsid w:val="00B860B1"/>
    <w:rsid w:val="00B86169"/>
    <w:rsid w:val="00B8656A"/>
    <w:rsid w:val="00B86E19"/>
    <w:rsid w:val="00B86E28"/>
    <w:rsid w:val="00B87081"/>
    <w:rsid w:val="00B87D16"/>
    <w:rsid w:val="00B9060A"/>
    <w:rsid w:val="00B91061"/>
    <w:rsid w:val="00B9188A"/>
    <w:rsid w:val="00B91AFA"/>
    <w:rsid w:val="00B91DDB"/>
    <w:rsid w:val="00B91F5C"/>
    <w:rsid w:val="00B9260C"/>
    <w:rsid w:val="00B92915"/>
    <w:rsid w:val="00B92D40"/>
    <w:rsid w:val="00B93248"/>
    <w:rsid w:val="00B935E6"/>
    <w:rsid w:val="00B9373C"/>
    <w:rsid w:val="00B939D4"/>
    <w:rsid w:val="00B950AB"/>
    <w:rsid w:val="00B95218"/>
    <w:rsid w:val="00B95607"/>
    <w:rsid w:val="00B958BE"/>
    <w:rsid w:val="00B96466"/>
    <w:rsid w:val="00B96633"/>
    <w:rsid w:val="00B967F8"/>
    <w:rsid w:val="00B96863"/>
    <w:rsid w:val="00B96B5E"/>
    <w:rsid w:val="00B96C7E"/>
    <w:rsid w:val="00B976EA"/>
    <w:rsid w:val="00B97CAE"/>
    <w:rsid w:val="00BA003D"/>
    <w:rsid w:val="00BA07B2"/>
    <w:rsid w:val="00BA087C"/>
    <w:rsid w:val="00BA170A"/>
    <w:rsid w:val="00BA1A1E"/>
    <w:rsid w:val="00BA227C"/>
    <w:rsid w:val="00BA23E7"/>
    <w:rsid w:val="00BA2730"/>
    <w:rsid w:val="00BA28AD"/>
    <w:rsid w:val="00BA28C0"/>
    <w:rsid w:val="00BA2BD7"/>
    <w:rsid w:val="00BA314E"/>
    <w:rsid w:val="00BA3803"/>
    <w:rsid w:val="00BA4B76"/>
    <w:rsid w:val="00BA4EEC"/>
    <w:rsid w:val="00BA5548"/>
    <w:rsid w:val="00BA5659"/>
    <w:rsid w:val="00BA65AB"/>
    <w:rsid w:val="00BA69F3"/>
    <w:rsid w:val="00BA6D10"/>
    <w:rsid w:val="00BA6EF1"/>
    <w:rsid w:val="00BA6FC1"/>
    <w:rsid w:val="00BA70AE"/>
    <w:rsid w:val="00BA70D3"/>
    <w:rsid w:val="00BA7512"/>
    <w:rsid w:val="00BA7652"/>
    <w:rsid w:val="00BB0564"/>
    <w:rsid w:val="00BB1DC0"/>
    <w:rsid w:val="00BB1F6C"/>
    <w:rsid w:val="00BB219D"/>
    <w:rsid w:val="00BB2B3A"/>
    <w:rsid w:val="00BB2DE9"/>
    <w:rsid w:val="00BB3B3A"/>
    <w:rsid w:val="00BB3D45"/>
    <w:rsid w:val="00BB43C5"/>
    <w:rsid w:val="00BB4B1B"/>
    <w:rsid w:val="00BB5873"/>
    <w:rsid w:val="00BB5E97"/>
    <w:rsid w:val="00BB6186"/>
    <w:rsid w:val="00BB64CA"/>
    <w:rsid w:val="00BB69FC"/>
    <w:rsid w:val="00BB791C"/>
    <w:rsid w:val="00BC1971"/>
    <w:rsid w:val="00BC1A8E"/>
    <w:rsid w:val="00BC208D"/>
    <w:rsid w:val="00BC20A1"/>
    <w:rsid w:val="00BC23E8"/>
    <w:rsid w:val="00BC2F6A"/>
    <w:rsid w:val="00BC3682"/>
    <w:rsid w:val="00BC3E78"/>
    <w:rsid w:val="00BC4810"/>
    <w:rsid w:val="00BC4DF8"/>
    <w:rsid w:val="00BC5141"/>
    <w:rsid w:val="00BC56A3"/>
    <w:rsid w:val="00BC5DA2"/>
    <w:rsid w:val="00BC5E3F"/>
    <w:rsid w:val="00BC620C"/>
    <w:rsid w:val="00BC63A3"/>
    <w:rsid w:val="00BC754D"/>
    <w:rsid w:val="00BC75EE"/>
    <w:rsid w:val="00BC7D48"/>
    <w:rsid w:val="00BD10C3"/>
    <w:rsid w:val="00BD1203"/>
    <w:rsid w:val="00BD165C"/>
    <w:rsid w:val="00BD17B0"/>
    <w:rsid w:val="00BD1C36"/>
    <w:rsid w:val="00BD1ED7"/>
    <w:rsid w:val="00BD2435"/>
    <w:rsid w:val="00BD2AE1"/>
    <w:rsid w:val="00BD2DDD"/>
    <w:rsid w:val="00BD3001"/>
    <w:rsid w:val="00BD3E0A"/>
    <w:rsid w:val="00BD49DC"/>
    <w:rsid w:val="00BD5C06"/>
    <w:rsid w:val="00BD6366"/>
    <w:rsid w:val="00BD6940"/>
    <w:rsid w:val="00BD6F42"/>
    <w:rsid w:val="00BD7DF1"/>
    <w:rsid w:val="00BE0241"/>
    <w:rsid w:val="00BE09F3"/>
    <w:rsid w:val="00BE0C7B"/>
    <w:rsid w:val="00BE1249"/>
    <w:rsid w:val="00BE130F"/>
    <w:rsid w:val="00BE14EA"/>
    <w:rsid w:val="00BE2943"/>
    <w:rsid w:val="00BE2C33"/>
    <w:rsid w:val="00BE319C"/>
    <w:rsid w:val="00BE3F92"/>
    <w:rsid w:val="00BE42F1"/>
    <w:rsid w:val="00BE4309"/>
    <w:rsid w:val="00BE4896"/>
    <w:rsid w:val="00BE534C"/>
    <w:rsid w:val="00BE5711"/>
    <w:rsid w:val="00BE59D6"/>
    <w:rsid w:val="00BE5A49"/>
    <w:rsid w:val="00BE5C6D"/>
    <w:rsid w:val="00BE67A3"/>
    <w:rsid w:val="00BE6900"/>
    <w:rsid w:val="00BE6A92"/>
    <w:rsid w:val="00BE6BAD"/>
    <w:rsid w:val="00BE711E"/>
    <w:rsid w:val="00BE729D"/>
    <w:rsid w:val="00BE7503"/>
    <w:rsid w:val="00BE7572"/>
    <w:rsid w:val="00BF01F5"/>
    <w:rsid w:val="00BF1C24"/>
    <w:rsid w:val="00BF1E74"/>
    <w:rsid w:val="00BF2FE5"/>
    <w:rsid w:val="00BF324B"/>
    <w:rsid w:val="00BF39B6"/>
    <w:rsid w:val="00BF3E3B"/>
    <w:rsid w:val="00BF4155"/>
    <w:rsid w:val="00BF5225"/>
    <w:rsid w:val="00BF5409"/>
    <w:rsid w:val="00BF5F62"/>
    <w:rsid w:val="00BF6814"/>
    <w:rsid w:val="00BF6BA7"/>
    <w:rsid w:val="00BF6DA1"/>
    <w:rsid w:val="00BF6FDB"/>
    <w:rsid w:val="00BF73AD"/>
    <w:rsid w:val="00BF7663"/>
    <w:rsid w:val="00BF7AC2"/>
    <w:rsid w:val="00BF7C13"/>
    <w:rsid w:val="00C004DD"/>
    <w:rsid w:val="00C010BD"/>
    <w:rsid w:val="00C01225"/>
    <w:rsid w:val="00C01241"/>
    <w:rsid w:val="00C01314"/>
    <w:rsid w:val="00C016E5"/>
    <w:rsid w:val="00C018DF"/>
    <w:rsid w:val="00C022B0"/>
    <w:rsid w:val="00C029BD"/>
    <w:rsid w:val="00C02F6B"/>
    <w:rsid w:val="00C036A1"/>
    <w:rsid w:val="00C03808"/>
    <w:rsid w:val="00C041BB"/>
    <w:rsid w:val="00C04353"/>
    <w:rsid w:val="00C04748"/>
    <w:rsid w:val="00C0511D"/>
    <w:rsid w:val="00C05A97"/>
    <w:rsid w:val="00C05DE7"/>
    <w:rsid w:val="00C06EE1"/>
    <w:rsid w:val="00C07514"/>
    <w:rsid w:val="00C07C49"/>
    <w:rsid w:val="00C103E7"/>
    <w:rsid w:val="00C106A1"/>
    <w:rsid w:val="00C10AAC"/>
    <w:rsid w:val="00C116F5"/>
    <w:rsid w:val="00C1186E"/>
    <w:rsid w:val="00C11B64"/>
    <w:rsid w:val="00C11F59"/>
    <w:rsid w:val="00C12293"/>
    <w:rsid w:val="00C1238F"/>
    <w:rsid w:val="00C1259D"/>
    <w:rsid w:val="00C126B9"/>
    <w:rsid w:val="00C12A74"/>
    <w:rsid w:val="00C133F8"/>
    <w:rsid w:val="00C1351A"/>
    <w:rsid w:val="00C13648"/>
    <w:rsid w:val="00C13D17"/>
    <w:rsid w:val="00C13F03"/>
    <w:rsid w:val="00C14563"/>
    <w:rsid w:val="00C146FA"/>
    <w:rsid w:val="00C14C9F"/>
    <w:rsid w:val="00C14E7F"/>
    <w:rsid w:val="00C1568E"/>
    <w:rsid w:val="00C15E12"/>
    <w:rsid w:val="00C16A42"/>
    <w:rsid w:val="00C16BA5"/>
    <w:rsid w:val="00C17596"/>
    <w:rsid w:val="00C21AD6"/>
    <w:rsid w:val="00C21C5B"/>
    <w:rsid w:val="00C2211D"/>
    <w:rsid w:val="00C22388"/>
    <w:rsid w:val="00C223AA"/>
    <w:rsid w:val="00C22BFF"/>
    <w:rsid w:val="00C23538"/>
    <w:rsid w:val="00C235AE"/>
    <w:rsid w:val="00C236C3"/>
    <w:rsid w:val="00C23851"/>
    <w:rsid w:val="00C23895"/>
    <w:rsid w:val="00C23BE5"/>
    <w:rsid w:val="00C24225"/>
    <w:rsid w:val="00C24B0B"/>
    <w:rsid w:val="00C24FA1"/>
    <w:rsid w:val="00C25405"/>
    <w:rsid w:val="00C2617D"/>
    <w:rsid w:val="00C263E2"/>
    <w:rsid w:val="00C26998"/>
    <w:rsid w:val="00C26BB5"/>
    <w:rsid w:val="00C27146"/>
    <w:rsid w:val="00C272E7"/>
    <w:rsid w:val="00C277F2"/>
    <w:rsid w:val="00C27B33"/>
    <w:rsid w:val="00C27D76"/>
    <w:rsid w:val="00C27EA4"/>
    <w:rsid w:val="00C3005F"/>
    <w:rsid w:val="00C3049C"/>
    <w:rsid w:val="00C307FA"/>
    <w:rsid w:val="00C3081D"/>
    <w:rsid w:val="00C30F0F"/>
    <w:rsid w:val="00C3158F"/>
    <w:rsid w:val="00C31AB0"/>
    <w:rsid w:val="00C31CAC"/>
    <w:rsid w:val="00C3200B"/>
    <w:rsid w:val="00C32AED"/>
    <w:rsid w:val="00C32B82"/>
    <w:rsid w:val="00C32C10"/>
    <w:rsid w:val="00C32C19"/>
    <w:rsid w:val="00C32F18"/>
    <w:rsid w:val="00C33678"/>
    <w:rsid w:val="00C3374E"/>
    <w:rsid w:val="00C3414A"/>
    <w:rsid w:val="00C34176"/>
    <w:rsid w:val="00C34229"/>
    <w:rsid w:val="00C34A3B"/>
    <w:rsid w:val="00C34ED6"/>
    <w:rsid w:val="00C35232"/>
    <w:rsid w:val="00C35BFB"/>
    <w:rsid w:val="00C35C00"/>
    <w:rsid w:val="00C36202"/>
    <w:rsid w:val="00C36B43"/>
    <w:rsid w:val="00C36C7D"/>
    <w:rsid w:val="00C37319"/>
    <w:rsid w:val="00C37636"/>
    <w:rsid w:val="00C408F7"/>
    <w:rsid w:val="00C40D80"/>
    <w:rsid w:val="00C416F9"/>
    <w:rsid w:val="00C41EAA"/>
    <w:rsid w:val="00C42EFF"/>
    <w:rsid w:val="00C42F61"/>
    <w:rsid w:val="00C43392"/>
    <w:rsid w:val="00C45668"/>
    <w:rsid w:val="00C506D7"/>
    <w:rsid w:val="00C50CBD"/>
    <w:rsid w:val="00C510D6"/>
    <w:rsid w:val="00C518F9"/>
    <w:rsid w:val="00C51987"/>
    <w:rsid w:val="00C51A19"/>
    <w:rsid w:val="00C52074"/>
    <w:rsid w:val="00C521F4"/>
    <w:rsid w:val="00C52708"/>
    <w:rsid w:val="00C52A56"/>
    <w:rsid w:val="00C536EE"/>
    <w:rsid w:val="00C552CC"/>
    <w:rsid w:val="00C55400"/>
    <w:rsid w:val="00C5580B"/>
    <w:rsid w:val="00C55DEC"/>
    <w:rsid w:val="00C563E5"/>
    <w:rsid w:val="00C567E8"/>
    <w:rsid w:val="00C56834"/>
    <w:rsid w:val="00C568DD"/>
    <w:rsid w:val="00C575A4"/>
    <w:rsid w:val="00C5760C"/>
    <w:rsid w:val="00C57E2E"/>
    <w:rsid w:val="00C57EF3"/>
    <w:rsid w:val="00C60C1B"/>
    <w:rsid w:val="00C61797"/>
    <w:rsid w:val="00C61A80"/>
    <w:rsid w:val="00C624B5"/>
    <w:rsid w:val="00C628CD"/>
    <w:rsid w:val="00C64205"/>
    <w:rsid w:val="00C6454E"/>
    <w:rsid w:val="00C645E4"/>
    <w:rsid w:val="00C6461E"/>
    <w:rsid w:val="00C6472E"/>
    <w:rsid w:val="00C6507A"/>
    <w:rsid w:val="00C65BD2"/>
    <w:rsid w:val="00C66042"/>
    <w:rsid w:val="00C66AB6"/>
    <w:rsid w:val="00C670F7"/>
    <w:rsid w:val="00C67441"/>
    <w:rsid w:val="00C675F4"/>
    <w:rsid w:val="00C71718"/>
    <w:rsid w:val="00C71B58"/>
    <w:rsid w:val="00C71C13"/>
    <w:rsid w:val="00C72D5A"/>
    <w:rsid w:val="00C73A3D"/>
    <w:rsid w:val="00C73BA9"/>
    <w:rsid w:val="00C747A9"/>
    <w:rsid w:val="00C74BDE"/>
    <w:rsid w:val="00C7520D"/>
    <w:rsid w:val="00C75246"/>
    <w:rsid w:val="00C758EE"/>
    <w:rsid w:val="00C77180"/>
    <w:rsid w:val="00C774FF"/>
    <w:rsid w:val="00C80327"/>
    <w:rsid w:val="00C80353"/>
    <w:rsid w:val="00C805D2"/>
    <w:rsid w:val="00C80A44"/>
    <w:rsid w:val="00C80BC4"/>
    <w:rsid w:val="00C812C2"/>
    <w:rsid w:val="00C81D2A"/>
    <w:rsid w:val="00C8224E"/>
    <w:rsid w:val="00C8246B"/>
    <w:rsid w:val="00C83040"/>
    <w:rsid w:val="00C846AE"/>
    <w:rsid w:val="00C8493B"/>
    <w:rsid w:val="00C85284"/>
    <w:rsid w:val="00C85696"/>
    <w:rsid w:val="00C859C7"/>
    <w:rsid w:val="00C85C26"/>
    <w:rsid w:val="00C861A7"/>
    <w:rsid w:val="00C86554"/>
    <w:rsid w:val="00C87093"/>
    <w:rsid w:val="00C8792F"/>
    <w:rsid w:val="00C90482"/>
    <w:rsid w:val="00C907B2"/>
    <w:rsid w:val="00C91554"/>
    <w:rsid w:val="00C91560"/>
    <w:rsid w:val="00C9200C"/>
    <w:rsid w:val="00C920C1"/>
    <w:rsid w:val="00C940A7"/>
    <w:rsid w:val="00C942E3"/>
    <w:rsid w:val="00C948D3"/>
    <w:rsid w:val="00C94CED"/>
    <w:rsid w:val="00C9578E"/>
    <w:rsid w:val="00C95AF6"/>
    <w:rsid w:val="00C96334"/>
    <w:rsid w:val="00C96A89"/>
    <w:rsid w:val="00C96B95"/>
    <w:rsid w:val="00C96CCE"/>
    <w:rsid w:val="00C97844"/>
    <w:rsid w:val="00C97D8F"/>
    <w:rsid w:val="00CA12AE"/>
    <w:rsid w:val="00CA12D1"/>
    <w:rsid w:val="00CA19BD"/>
    <w:rsid w:val="00CA257D"/>
    <w:rsid w:val="00CA2C4B"/>
    <w:rsid w:val="00CA355C"/>
    <w:rsid w:val="00CA37C0"/>
    <w:rsid w:val="00CA3EB1"/>
    <w:rsid w:val="00CA4997"/>
    <w:rsid w:val="00CA4BA0"/>
    <w:rsid w:val="00CA51E7"/>
    <w:rsid w:val="00CA5355"/>
    <w:rsid w:val="00CA5FC5"/>
    <w:rsid w:val="00CA6028"/>
    <w:rsid w:val="00CA620E"/>
    <w:rsid w:val="00CA6732"/>
    <w:rsid w:val="00CA6C78"/>
    <w:rsid w:val="00CA6ED6"/>
    <w:rsid w:val="00CA70FD"/>
    <w:rsid w:val="00CA744E"/>
    <w:rsid w:val="00CB087E"/>
    <w:rsid w:val="00CB0D40"/>
    <w:rsid w:val="00CB13D1"/>
    <w:rsid w:val="00CB17C6"/>
    <w:rsid w:val="00CB18B5"/>
    <w:rsid w:val="00CB247C"/>
    <w:rsid w:val="00CB30E6"/>
    <w:rsid w:val="00CB33AC"/>
    <w:rsid w:val="00CB3AF7"/>
    <w:rsid w:val="00CB41FF"/>
    <w:rsid w:val="00CB4250"/>
    <w:rsid w:val="00CB4319"/>
    <w:rsid w:val="00CB47C0"/>
    <w:rsid w:val="00CB48A0"/>
    <w:rsid w:val="00CB5F70"/>
    <w:rsid w:val="00CB6149"/>
    <w:rsid w:val="00CB619D"/>
    <w:rsid w:val="00CB6950"/>
    <w:rsid w:val="00CB7365"/>
    <w:rsid w:val="00CB7F76"/>
    <w:rsid w:val="00CC0335"/>
    <w:rsid w:val="00CC085A"/>
    <w:rsid w:val="00CC133C"/>
    <w:rsid w:val="00CC157D"/>
    <w:rsid w:val="00CC1837"/>
    <w:rsid w:val="00CC1920"/>
    <w:rsid w:val="00CC2916"/>
    <w:rsid w:val="00CC3909"/>
    <w:rsid w:val="00CC398F"/>
    <w:rsid w:val="00CC3D04"/>
    <w:rsid w:val="00CC3D25"/>
    <w:rsid w:val="00CC40EB"/>
    <w:rsid w:val="00CC41A3"/>
    <w:rsid w:val="00CC43A1"/>
    <w:rsid w:val="00CC43B3"/>
    <w:rsid w:val="00CC4D55"/>
    <w:rsid w:val="00CC4F10"/>
    <w:rsid w:val="00CC53E5"/>
    <w:rsid w:val="00CC53E9"/>
    <w:rsid w:val="00CC54CA"/>
    <w:rsid w:val="00CC575B"/>
    <w:rsid w:val="00CC58B8"/>
    <w:rsid w:val="00CC59C1"/>
    <w:rsid w:val="00CC675C"/>
    <w:rsid w:val="00CC6854"/>
    <w:rsid w:val="00CC6A88"/>
    <w:rsid w:val="00CC7FF7"/>
    <w:rsid w:val="00CD05D1"/>
    <w:rsid w:val="00CD0771"/>
    <w:rsid w:val="00CD0970"/>
    <w:rsid w:val="00CD0A61"/>
    <w:rsid w:val="00CD0E20"/>
    <w:rsid w:val="00CD1AE4"/>
    <w:rsid w:val="00CD1D30"/>
    <w:rsid w:val="00CD2305"/>
    <w:rsid w:val="00CD26DF"/>
    <w:rsid w:val="00CD282A"/>
    <w:rsid w:val="00CD296E"/>
    <w:rsid w:val="00CD2B99"/>
    <w:rsid w:val="00CD2E72"/>
    <w:rsid w:val="00CD33EF"/>
    <w:rsid w:val="00CD474D"/>
    <w:rsid w:val="00CD4C51"/>
    <w:rsid w:val="00CD5232"/>
    <w:rsid w:val="00CD56FE"/>
    <w:rsid w:val="00CD5815"/>
    <w:rsid w:val="00CD583D"/>
    <w:rsid w:val="00CD5B4C"/>
    <w:rsid w:val="00CD6F51"/>
    <w:rsid w:val="00CD731A"/>
    <w:rsid w:val="00CD7719"/>
    <w:rsid w:val="00CD7B01"/>
    <w:rsid w:val="00CD7DA3"/>
    <w:rsid w:val="00CD7DF8"/>
    <w:rsid w:val="00CE05F0"/>
    <w:rsid w:val="00CE0856"/>
    <w:rsid w:val="00CE0FE6"/>
    <w:rsid w:val="00CE1181"/>
    <w:rsid w:val="00CE1673"/>
    <w:rsid w:val="00CE1813"/>
    <w:rsid w:val="00CE22EC"/>
    <w:rsid w:val="00CE2725"/>
    <w:rsid w:val="00CE314D"/>
    <w:rsid w:val="00CE31C1"/>
    <w:rsid w:val="00CE3B1E"/>
    <w:rsid w:val="00CE3B4A"/>
    <w:rsid w:val="00CE3B5E"/>
    <w:rsid w:val="00CE3B61"/>
    <w:rsid w:val="00CE4388"/>
    <w:rsid w:val="00CE4500"/>
    <w:rsid w:val="00CE4573"/>
    <w:rsid w:val="00CE4998"/>
    <w:rsid w:val="00CE4DCC"/>
    <w:rsid w:val="00CE5943"/>
    <w:rsid w:val="00CE5AA3"/>
    <w:rsid w:val="00CE60A9"/>
    <w:rsid w:val="00CE6140"/>
    <w:rsid w:val="00CE6181"/>
    <w:rsid w:val="00CE6278"/>
    <w:rsid w:val="00CE6C3C"/>
    <w:rsid w:val="00CE73B4"/>
    <w:rsid w:val="00CE7409"/>
    <w:rsid w:val="00CF093A"/>
    <w:rsid w:val="00CF0B27"/>
    <w:rsid w:val="00CF0DDC"/>
    <w:rsid w:val="00CF35E4"/>
    <w:rsid w:val="00CF3885"/>
    <w:rsid w:val="00CF450D"/>
    <w:rsid w:val="00CF4537"/>
    <w:rsid w:val="00CF4FC8"/>
    <w:rsid w:val="00CF5564"/>
    <w:rsid w:val="00CF565C"/>
    <w:rsid w:val="00CF57C7"/>
    <w:rsid w:val="00CF5DE1"/>
    <w:rsid w:val="00CF60EC"/>
    <w:rsid w:val="00CF6FBC"/>
    <w:rsid w:val="00CF6FD2"/>
    <w:rsid w:val="00D00019"/>
    <w:rsid w:val="00D00161"/>
    <w:rsid w:val="00D0069D"/>
    <w:rsid w:val="00D00FA1"/>
    <w:rsid w:val="00D014FE"/>
    <w:rsid w:val="00D01C45"/>
    <w:rsid w:val="00D01E74"/>
    <w:rsid w:val="00D020B9"/>
    <w:rsid w:val="00D025A0"/>
    <w:rsid w:val="00D03483"/>
    <w:rsid w:val="00D034D0"/>
    <w:rsid w:val="00D04001"/>
    <w:rsid w:val="00D04610"/>
    <w:rsid w:val="00D04B4B"/>
    <w:rsid w:val="00D056C1"/>
    <w:rsid w:val="00D06088"/>
    <w:rsid w:val="00D0653E"/>
    <w:rsid w:val="00D066CB"/>
    <w:rsid w:val="00D068C1"/>
    <w:rsid w:val="00D06FBE"/>
    <w:rsid w:val="00D0707A"/>
    <w:rsid w:val="00D072B4"/>
    <w:rsid w:val="00D072F4"/>
    <w:rsid w:val="00D07406"/>
    <w:rsid w:val="00D07D4E"/>
    <w:rsid w:val="00D10AC3"/>
    <w:rsid w:val="00D11851"/>
    <w:rsid w:val="00D11AD9"/>
    <w:rsid w:val="00D11E06"/>
    <w:rsid w:val="00D1240C"/>
    <w:rsid w:val="00D126E8"/>
    <w:rsid w:val="00D12E88"/>
    <w:rsid w:val="00D1310F"/>
    <w:rsid w:val="00D1478F"/>
    <w:rsid w:val="00D1502A"/>
    <w:rsid w:val="00D1568D"/>
    <w:rsid w:val="00D16396"/>
    <w:rsid w:val="00D16772"/>
    <w:rsid w:val="00D17574"/>
    <w:rsid w:val="00D1771C"/>
    <w:rsid w:val="00D1795A"/>
    <w:rsid w:val="00D1797E"/>
    <w:rsid w:val="00D17D80"/>
    <w:rsid w:val="00D2012F"/>
    <w:rsid w:val="00D214A8"/>
    <w:rsid w:val="00D21E4A"/>
    <w:rsid w:val="00D22198"/>
    <w:rsid w:val="00D221B9"/>
    <w:rsid w:val="00D225E3"/>
    <w:rsid w:val="00D22630"/>
    <w:rsid w:val="00D22DC0"/>
    <w:rsid w:val="00D23642"/>
    <w:rsid w:val="00D236B1"/>
    <w:rsid w:val="00D243FE"/>
    <w:rsid w:val="00D2540A"/>
    <w:rsid w:val="00D25CDD"/>
    <w:rsid w:val="00D265DF"/>
    <w:rsid w:val="00D2671F"/>
    <w:rsid w:val="00D26BBA"/>
    <w:rsid w:val="00D275F3"/>
    <w:rsid w:val="00D3026F"/>
    <w:rsid w:val="00D3099D"/>
    <w:rsid w:val="00D30C11"/>
    <w:rsid w:val="00D311E4"/>
    <w:rsid w:val="00D3120A"/>
    <w:rsid w:val="00D3237B"/>
    <w:rsid w:val="00D32EEC"/>
    <w:rsid w:val="00D33CEC"/>
    <w:rsid w:val="00D34267"/>
    <w:rsid w:val="00D34305"/>
    <w:rsid w:val="00D345A6"/>
    <w:rsid w:val="00D35248"/>
    <w:rsid w:val="00D364B6"/>
    <w:rsid w:val="00D3737C"/>
    <w:rsid w:val="00D376CA"/>
    <w:rsid w:val="00D377A9"/>
    <w:rsid w:val="00D379F4"/>
    <w:rsid w:val="00D40F95"/>
    <w:rsid w:val="00D410E3"/>
    <w:rsid w:val="00D42041"/>
    <w:rsid w:val="00D434B2"/>
    <w:rsid w:val="00D4351B"/>
    <w:rsid w:val="00D44833"/>
    <w:rsid w:val="00D449A2"/>
    <w:rsid w:val="00D44E48"/>
    <w:rsid w:val="00D452A5"/>
    <w:rsid w:val="00D453EC"/>
    <w:rsid w:val="00D46370"/>
    <w:rsid w:val="00D46CAD"/>
    <w:rsid w:val="00D4783A"/>
    <w:rsid w:val="00D47BB2"/>
    <w:rsid w:val="00D50061"/>
    <w:rsid w:val="00D50CD1"/>
    <w:rsid w:val="00D50DDF"/>
    <w:rsid w:val="00D52526"/>
    <w:rsid w:val="00D5265D"/>
    <w:rsid w:val="00D545DE"/>
    <w:rsid w:val="00D549E1"/>
    <w:rsid w:val="00D54B61"/>
    <w:rsid w:val="00D54BC8"/>
    <w:rsid w:val="00D55D1D"/>
    <w:rsid w:val="00D55E9E"/>
    <w:rsid w:val="00D56C96"/>
    <w:rsid w:val="00D56ED5"/>
    <w:rsid w:val="00D57D1A"/>
    <w:rsid w:val="00D57DAF"/>
    <w:rsid w:val="00D6079B"/>
    <w:rsid w:val="00D60CC4"/>
    <w:rsid w:val="00D60F87"/>
    <w:rsid w:val="00D61C9D"/>
    <w:rsid w:val="00D62D10"/>
    <w:rsid w:val="00D62E50"/>
    <w:rsid w:val="00D639C1"/>
    <w:rsid w:val="00D641C0"/>
    <w:rsid w:val="00D64BF1"/>
    <w:rsid w:val="00D6559F"/>
    <w:rsid w:val="00D6578C"/>
    <w:rsid w:val="00D65CFB"/>
    <w:rsid w:val="00D65DCF"/>
    <w:rsid w:val="00D66985"/>
    <w:rsid w:val="00D66CF4"/>
    <w:rsid w:val="00D67ABC"/>
    <w:rsid w:val="00D67B4F"/>
    <w:rsid w:val="00D67B73"/>
    <w:rsid w:val="00D705AC"/>
    <w:rsid w:val="00D709B6"/>
    <w:rsid w:val="00D70DF2"/>
    <w:rsid w:val="00D71B05"/>
    <w:rsid w:val="00D71DAC"/>
    <w:rsid w:val="00D71EAD"/>
    <w:rsid w:val="00D721AE"/>
    <w:rsid w:val="00D721BF"/>
    <w:rsid w:val="00D72C86"/>
    <w:rsid w:val="00D72CA4"/>
    <w:rsid w:val="00D72CF3"/>
    <w:rsid w:val="00D734E8"/>
    <w:rsid w:val="00D7354C"/>
    <w:rsid w:val="00D735AF"/>
    <w:rsid w:val="00D73BEF"/>
    <w:rsid w:val="00D7459E"/>
    <w:rsid w:val="00D747EE"/>
    <w:rsid w:val="00D74E07"/>
    <w:rsid w:val="00D7525E"/>
    <w:rsid w:val="00D754CD"/>
    <w:rsid w:val="00D7600A"/>
    <w:rsid w:val="00D760E8"/>
    <w:rsid w:val="00D768DA"/>
    <w:rsid w:val="00D76900"/>
    <w:rsid w:val="00D7712B"/>
    <w:rsid w:val="00D775E3"/>
    <w:rsid w:val="00D7780B"/>
    <w:rsid w:val="00D80628"/>
    <w:rsid w:val="00D806E6"/>
    <w:rsid w:val="00D809A0"/>
    <w:rsid w:val="00D80C93"/>
    <w:rsid w:val="00D80FD3"/>
    <w:rsid w:val="00D810F2"/>
    <w:rsid w:val="00D81120"/>
    <w:rsid w:val="00D81197"/>
    <w:rsid w:val="00D81ED0"/>
    <w:rsid w:val="00D83A70"/>
    <w:rsid w:val="00D84086"/>
    <w:rsid w:val="00D84D58"/>
    <w:rsid w:val="00D84F78"/>
    <w:rsid w:val="00D85711"/>
    <w:rsid w:val="00D858FC"/>
    <w:rsid w:val="00D85AB3"/>
    <w:rsid w:val="00D86825"/>
    <w:rsid w:val="00D86A0E"/>
    <w:rsid w:val="00D86AF8"/>
    <w:rsid w:val="00D871D7"/>
    <w:rsid w:val="00D87877"/>
    <w:rsid w:val="00D90033"/>
    <w:rsid w:val="00D90083"/>
    <w:rsid w:val="00D903F6"/>
    <w:rsid w:val="00D909AC"/>
    <w:rsid w:val="00D90DF5"/>
    <w:rsid w:val="00D90F33"/>
    <w:rsid w:val="00D914D6"/>
    <w:rsid w:val="00D91A9E"/>
    <w:rsid w:val="00D91FB5"/>
    <w:rsid w:val="00D9291C"/>
    <w:rsid w:val="00D92C35"/>
    <w:rsid w:val="00D92DB7"/>
    <w:rsid w:val="00D93156"/>
    <w:rsid w:val="00D93868"/>
    <w:rsid w:val="00D943E5"/>
    <w:rsid w:val="00D94B0D"/>
    <w:rsid w:val="00D957C4"/>
    <w:rsid w:val="00D95819"/>
    <w:rsid w:val="00D966CA"/>
    <w:rsid w:val="00D96AE3"/>
    <w:rsid w:val="00D96DA5"/>
    <w:rsid w:val="00D97038"/>
    <w:rsid w:val="00D9747A"/>
    <w:rsid w:val="00D9780A"/>
    <w:rsid w:val="00D97CE5"/>
    <w:rsid w:val="00DA007F"/>
    <w:rsid w:val="00DA0827"/>
    <w:rsid w:val="00DA0E33"/>
    <w:rsid w:val="00DA1BC9"/>
    <w:rsid w:val="00DA227D"/>
    <w:rsid w:val="00DA28F4"/>
    <w:rsid w:val="00DA2F2D"/>
    <w:rsid w:val="00DA2FC3"/>
    <w:rsid w:val="00DA34A5"/>
    <w:rsid w:val="00DA4290"/>
    <w:rsid w:val="00DA4628"/>
    <w:rsid w:val="00DA5384"/>
    <w:rsid w:val="00DA5AC8"/>
    <w:rsid w:val="00DA5BF7"/>
    <w:rsid w:val="00DA6B1B"/>
    <w:rsid w:val="00DA7248"/>
    <w:rsid w:val="00DA7330"/>
    <w:rsid w:val="00DA7A62"/>
    <w:rsid w:val="00DA7AC5"/>
    <w:rsid w:val="00DB0C05"/>
    <w:rsid w:val="00DB0FAD"/>
    <w:rsid w:val="00DB1495"/>
    <w:rsid w:val="00DB3243"/>
    <w:rsid w:val="00DB358E"/>
    <w:rsid w:val="00DB3D6F"/>
    <w:rsid w:val="00DB3E12"/>
    <w:rsid w:val="00DB3E8B"/>
    <w:rsid w:val="00DB3F81"/>
    <w:rsid w:val="00DB3FBA"/>
    <w:rsid w:val="00DB400D"/>
    <w:rsid w:val="00DB41CD"/>
    <w:rsid w:val="00DB42E5"/>
    <w:rsid w:val="00DB42FE"/>
    <w:rsid w:val="00DB5447"/>
    <w:rsid w:val="00DB610F"/>
    <w:rsid w:val="00DB63E0"/>
    <w:rsid w:val="00DB640D"/>
    <w:rsid w:val="00DB69AA"/>
    <w:rsid w:val="00DB69BC"/>
    <w:rsid w:val="00DB6A30"/>
    <w:rsid w:val="00DB7C2E"/>
    <w:rsid w:val="00DC0060"/>
    <w:rsid w:val="00DC01AB"/>
    <w:rsid w:val="00DC06AC"/>
    <w:rsid w:val="00DC0A67"/>
    <w:rsid w:val="00DC10EA"/>
    <w:rsid w:val="00DC1A92"/>
    <w:rsid w:val="00DC1FE8"/>
    <w:rsid w:val="00DC2288"/>
    <w:rsid w:val="00DC247F"/>
    <w:rsid w:val="00DC2902"/>
    <w:rsid w:val="00DC2A25"/>
    <w:rsid w:val="00DC2E07"/>
    <w:rsid w:val="00DC2F50"/>
    <w:rsid w:val="00DC34EC"/>
    <w:rsid w:val="00DC4342"/>
    <w:rsid w:val="00DC44A3"/>
    <w:rsid w:val="00DC4F20"/>
    <w:rsid w:val="00DC5543"/>
    <w:rsid w:val="00DC569F"/>
    <w:rsid w:val="00DC5907"/>
    <w:rsid w:val="00DC5D4A"/>
    <w:rsid w:val="00DC5E37"/>
    <w:rsid w:val="00DC6459"/>
    <w:rsid w:val="00DC6BB2"/>
    <w:rsid w:val="00DC6C7B"/>
    <w:rsid w:val="00DC7B2C"/>
    <w:rsid w:val="00DC7CBA"/>
    <w:rsid w:val="00DD2577"/>
    <w:rsid w:val="00DD26EA"/>
    <w:rsid w:val="00DD28DF"/>
    <w:rsid w:val="00DD2E1D"/>
    <w:rsid w:val="00DD3605"/>
    <w:rsid w:val="00DD3B54"/>
    <w:rsid w:val="00DD3B74"/>
    <w:rsid w:val="00DD3EB2"/>
    <w:rsid w:val="00DD3F25"/>
    <w:rsid w:val="00DD53F6"/>
    <w:rsid w:val="00DD551B"/>
    <w:rsid w:val="00DD5839"/>
    <w:rsid w:val="00DD5A18"/>
    <w:rsid w:val="00DD5C5B"/>
    <w:rsid w:val="00DD626C"/>
    <w:rsid w:val="00DD6CAC"/>
    <w:rsid w:val="00DD6CF7"/>
    <w:rsid w:val="00DD6E2D"/>
    <w:rsid w:val="00DD763F"/>
    <w:rsid w:val="00DE07FE"/>
    <w:rsid w:val="00DE1051"/>
    <w:rsid w:val="00DE2ABF"/>
    <w:rsid w:val="00DE2B9C"/>
    <w:rsid w:val="00DE2BD1"/>
    <w:rsid w:val="00DE2D21"/>
    <w:rsid w:val="00DE33E6"/>
    <w:rsid w:val="00DE3B46"/>
    <w:rsid w:val="00DE3BA5"/>
    <w:rsid w:val="00DE3F6B"/>
    <w:rsid w:val="00DE4C0A"/>
    <w:rsid w:val="00DE5522"/>
    <w:rsid w:val="00DE5578"/>
    <w:rsid w:val="00DE56AD"/>
    <w:rsid w:val="00DE59F7"/>
    <w:rsid w:val="00DE5BC6"/>
    <w:rsid w:val="00DE61E1"/>
    <w:rsid w:val="00DE635A"/>
    <w:rsid w:val="00DE6814"/>
    <w:rsid w:val="00DE77E6"/>
    <w:rsid w:val="00DE77FD"/>
    <w:rsid w:val="00DF01F9"/>
    <w:rsid w:val="00DF0C35"/>
    <w:rsid w:val="00DF13FB"/>
    <w:rsid w:val="00DF1481"/>
    <w:rsid w:val="00DF18D5"/>
    <w:rsid w:val="00DF1C7A"/>
    <w:rsid w:val="00DF1E6E"/>
    <w:rsid w:val="00DF2185"/>
    <w:rsid w:val="00DF2C0C"/>
    <w:rsid w:val="00DF3880"/>
    <w:rsid w:val="00DF40AA"/>
    <w:rsid w:val="00DF41A1"/>
    <w:rsid w:val="00DF437E"/>
    <w:rsid w:val="00DF43B6"/>
    <w:rsid w:val="00DF5094"/>
    <w:rsid w:val="00DF519C"/>
    <w:rsid w:val="00DF5217"/>
    <w:rsid w:val="00DF544E"/>
    <w:rsid w:val="00DF5602"/>
    <w:rsid w:val="00DF62C2"/>
    <w:rsid w:val="00DF6332"/>
    <w:rsid w:val="00DF7C55"/>
    <w:rsid w:val="00E00E0F"/>
    <w:rsid w:val="00E00EED"/>
    <w:rsid w:val="00E0165F"/>
    <w:rsid w:val="00E027E2"/>
    <w:rsid w:val="00E02C03"/>
    <w:rsid w:val="00E030D6"/>
    <w:rsid w:val="00E0389A"/>
    <w:rsid w:val="00E047F7"/>
    <w:rsid w:val="00E05785"/>
    <w:rsid w:val="00E06280"/>
    <w:rsid w:val="00E062CA"/>
    <w:rsid w:val="00E06771"/>
    <w:rsid w:val="00E06F58"/>
    <w:rsid w:val="00E070F3"/>
    <w:rsid w:val="00E07150"/>
    <w:rsid w:val="00E12016"/>
    <w:rsid w:val="00E12218"/>
    <w:rsid w:val="00E124C8"/>
    <w:rsid w:val="00E13FEF"/>
    <w:rsid w:val="00E144D1"/>
    <w:rsid w:val="00E1460B"/>
    <w:rsid w:val="00E146FB"/>
    <w:rsid w:val="00E14A39"/>
    <w:rsid w:val="00E14AAA"/>
    <w:rsid w:val="00E14C56"/>
    <w:rsid w:val="00E14FF3"/>
    <w:rsid w:val="00E157DC"/>
    <w:rsid w:val="00E15BF1"/>
    <w:rsid w:val="00E15C35"/>
    <w:rsid w:val="00E161F0"/>
    <w:rsid w:val="00E1644E"/>
    <w:rsid w:val="00E16B07"/>
    <w:rsid w:val="00E16BD7"/>
    <w:rsid w:val="00E21387"/>
    <w:rsid w:val="00E213F0"/>
    <w:rsid w:val="00E21A21"/>
    <w:rsid w:val="00E21A35"/>
    <w:rsid w:val="00E22388"/>
    <w:rsid w:val="00E2278E"/>
    <w:rsid w:val="00E22DF2"/>
    <w:rsid w:val="00E249BF"/>
    <w:rsid w:val="00E249C5"/>
    <w:rsid w:val="00E24A37"/>
    <w:rsid w:val="00E24DE2"/>
    <w:rsid w:val="00E250E2"/>
    <w:rsid w:val="00E2533C"/>
    <w:rsid w:val="00E256AB"/>
    <w:rsid w:val="00E2598D"/>
    <w:rsid w:val="00E25A57"/>
    <w:rsid w:val="00E2617C"/>
    <w:rsid w:val="00E269F2"/>
    <w:rsid w:val="00E273CE"/>
    <w:rsid w:val="00E3022E"/>
    <w:rsid w:val="00E30556"/>
    <w:rsid w:val="00E30639"/>
    <w:rsid w:val="00E30C4D"/>
    <w:rsid w:val="00E31233"/>
    <w:rsid w:val="00E316EB"/>
    <w:rsid w:val="00E31927"/>
    <w:rsid w:val="00E31DAC"/>
    <w:rsid w:val="00E323F7"/>
    <w:rsid w:val="00E32859"/>
    <w:rsid w:val="00E33336"/>
    <w:rsid w:val="00E33B97"/>
    <w:rsid w:val="00E33E8D"/>
    <w:rsid w:val="00E3482E"/>
    <w:rsid w:val="00E34CA1"/>
    <w:rsid w:val="00E34F18"/>
    <w:rsid w:val="00E35307"/>
    <w:rsid w:val="00E35EE1"/>
    <w:rsid w:val="00E35FDA"/>
    <w:rsid w:val="00E3600A"/>
    <w:rsid w:val="00E36C54"/>
    <w:rsid w:val="00E409AE"/>
    <w:rsid w:val="00E40D0E"/>
    <w:rsid w:val="00E40E2E"/>
    <w:rsid w:val="00E4108C"/>
    <w:rsid w:val="00E410F9"/>
    <w:rsid w:val="00E414EE"/>
    <w:rsid w:val="00E41E13"/>
    <w:rsid w:val="00E41F07"/>
    <w:rsid w:val="00E42AC9"/>
    <w:rsid w:val="00E42D67"/>
    <w:rsid w:val="00E43246"/>
    <w:rsid w:val="00E443B3"/>
    <w:rsid w:val="00E44723"/>
    <w:rsid w:val="00E4483D"/>
    <w:rsid w:val="00E44D1F"/>
    <w:rsid w:val="00E45082"/>
    <w:rsid w:val="00E4571E"/>
    <w:rsid w:val="00E46027"/>
    <w:rsid w:val="00E46F28"/>
    <w:rsid w:val="00E508BE"/>
    <w:rsid w:val="00E50996"/>
    <w:rsid w:val="00E50BCF"/>
    <w:rsid w:val="00E50C19"/>
    <w:rsid w:val="00E50EE2"/>
    <w:rsid w:val="00E5189C"/>
    <w:rsid w:val="00E51C88"/>
    <w:rsid w:val="00E52454"/>
    <w:rsid w:val="00E524A4"/>
    <w:rsid w:val="00E52601"/>
    <w:rsid w:val="00E54194"/>
    <w:rsid w:val="00E54886"/>
    <w:rsid w:val="00E54E23"/>
    <w:rsid w:val="00E55E59"/>
    <w:rsid w:val="00E55EBF"/>
    <w:rsid w:val="00E56042"/>
    <w:rsid w:val="00E572F1"/>
    <w:rsid w:val="00E57571"/>
    <w:rsid w:val="00E57A81"/>
    <w:rsid w:val="00E57C72"/>
    <w:rsid w:val="00E57F07"/>
    <w:rsid w:val="00E57F36"/>
    <w:rsid w:val="00E60153"/>
    <w:rsid w:val="00E60900"/>
    <w:rsid w:val="00E60C87"/>
    <w:rsid w:val="00E61635"/>
    <w:rsid w:val="00E62A7A"/>
    <w:rsid w:val="00E62C04"/>
    <w:rsid w:val="00E635E2"/>
    <w:rsid w:val="00E63A05"/>
    <w:rsid w:val="00E63A7C"/>
    <w:rsid w:val="00E63F59"/>
    <w:rsid w:val="00E6429B"/>
    <w:rsid w:val="00E642EB"/>
    <w:rsid w:val="00E64B92"/>
    <w:rsid w:val="00E64DA2"/>
    <w:rsid w:val="00E651F1"/>
    <w:rsid w:val="00E65358"/>
    <w:rsid w:val="00E65CFA"/>
    <w:rsid w:val="00E671C0"/>
    <w:rsid w:val="00E67C37"/>
    <w:rsid w:val="00E67ED0"/>
    <w:rsid w:val="00E701B7"/>
    <w:rsid w:val="00E703A6"/>
    <w:rsid w:val="00E70A81"/>
    <w:rsid w:val="00E70E4B"/>
    <w:rsid w:val="00E713D2"/>
    <w:rsid w:val="00E7143A"/>
    <w:rsid w:val="00E715FF"/>
    <w:rsid w:val="00E739B3"/>
    <w:rsid w:val="00E748B9"/>
    <w:rsid w:val="00E74B1A"/>
    <w:rsid w:val="00E74C72"/>
    <w:rsid w:val="00E75371"/>
    <w:rsid w:val="00E75505"/>
    <w:rsid w:val="00E760FB"/>
    <w:rsid w:val="00E7668B"/>
    <w:rsid w:val="00E76878"/>
    <w:rsid w:val="00E7692E"/>
    <w:rsid w:val="00E76CFA"/>
    <w:rsid w:val="00E7736E"/>
    <w:rsid w:val="00E80BA5"/>
    <w:rsid w:val="00E8196E"/>
    <w:rsid w:val="00E81EEC"/>
    <w:rsid w:val="00E82BD2"/>
    <w:rsid w:val="00E83543"/>
    <w:rsid w:val="00E84884"/>
    <w:rsid w:val="00E850C2"/>
    <w:rsid w:val="00E85169"/>
    <w:rsid w:val="00E852FA"/>
    <w:rsid w:val="00E85C91"/>
    <w:rsid w:val="00E865F5"/>
    <w:rsid w:val="00E867FC"/>
    <w:rsid w:val="00E86849"/>
    <w:rsid w:val="00E876B6"/>
    <w:rsid w:val="00E878CF"/>
    <w:rsid w:val="00E87C9F"/>
    <w:rsid w:val="00E90160"/>
    <w:rsid w:val="00E901B3"/>
    <w:rsid w:val="00E90312"/>
    <w:rsid w:val="00E90412"/>
    <w:rsid w:val="00E90DAD"/>
    <w:rsid w:val="00E90FB0"/>
    <w:rsid w:val="00E91EC1"/>
    <w:rsid w:val="00E91F72"/>
    <w:rsid w:val="00E92574"/>
    <w:rsid w:val="00E934C4"/>
    <w:rsid w:val="00E93C3B"/>
    <w:rsid w:val="00E93D27"/>
    <w:rsid w:val="00E9604D"/>
    <w:rsid w:val="00E960E8"/>
    <w:rsid w:val="00E96907"/>
    <w:rsid w:val="00E96BDD"/>
    <w:rsid w:val="00E979C5"/>
    <w:rsid w:val="00E97DF4"/>
    <w:rsid w:val="00EA1747"/>
    <w:rsid w:val="00EA2143"/>
    <w:rsid w:val="00EA2721"/>
    <w:rsid w:val="00EA2D5B"/>
    <w:rsid w:val="00EA2FB2"/>
    <w:rsid w:val="00EA3849"/>
    <w:rsid w:val="00EA3D28"/>
    <w:rsid w:val="00EA4AE3"/>
    <w:rsid w:val="00EA4F64"/>
    <w:rsid w:val="00EA55B1"/>
    <w:rsid w:val="00EA5989"/>
    <w:rsid w:val="00EA69B9"/>
    <w:rsid w:val="00EA6A2E"/>
    <w:rsid w:val="00EA6ADF"/>
    <w:rsid w:val="00EA6AFB"/>
    <w:rsid w:val="00EA74EA"/>
    <w:rsid w:val="00EA7E5F"/>
    <w:rsid w:val="00EB00FB"/>
    <w:rsid w:val="00EB02E5"/>
    <w:rsid w:val="00EB04DF"/>
    <w:rsid w:val="00EB12A4"/>
    <w:rsid w:val="00EB1642"/>
    <w:rsid w:val="00EB2155"/>
    <w:rsid w:val="00EB266D"/>
    <w:rsid w:val="00EB26EC"/>
    <w:rsid w:val="00EB3487"/>
    <w:rsid w:val="00EB3C1E"/>
    <w:rsid w:val="00EB469E"/>
    <w:rsid w:val="00EB4E25"/>
    <w:rsid w:val="00EB4E2F"/>
    <w:rsid w:val="00EB4F51"/>
    <w:rsid w:val="00EB52D4"/>
    <w:rsid w:val="00EB5B7B"/>
    <w:rsid w:val="00EB6E05"/>
    <w:rsid w:val="00EB7632"/>
    <w:rsid w:val="00EB7B2E"/>
    <w:rsid w:val="00EB7F69"/>
    <w:rsid w:val="00EC01BC"/>
    <w:rsid w:val="00EC117A"/>
    <w:rsid w:val="00EC25F4"/>
    <w:rsid w:val="00EC2701"/>
    <w:rsid w:val="00EC2892"/>
    <w:rsid w:val="00EC29C1"/>
    <w:rsid w:val="00EC2AF1"/>
    <w:rsid w:val="00EC2B35"/>
    <w:rsid w:val="00EC2EEE"/>
    <w:rsid w:val="00EC346A"/>
    <w:rsid w:val="00EC4569"/>
    <w:rsid w:val="00EC46D2"/>
    <w:rsid w:val="00EC498B"/>
    <w:rsid w:val="00EC4E07"/>
    <w:rsid w:val="00EC5191"/>
    <w:rsid w:val="00EC5520"/>
    <w:rsid w:val="00EC59A2"/>
    <w:rsid w:val="00EC5DCE"/>
    <w:rsid w:val="00EC654B"/>
    <w:rsid w:val="00EC6884"/>
    <w:rsid w:val="00EC7107"/>
    <w:rsid w:val="00EC7A20"/>
    <w:rsid w:val="00EC7E2C"/>
    <w:rsid w:val="00EC7F35"/>
    <w:rsid w:val="00ED040D"/>
    <w:rsid w:val="00ED091F"/>
    <w:rsid w:val="00ED0A75"/>
    <w:rsid w:val="00ED0FDC"/>
    <w:rsid w:val="00ED101D"/>
    <w:rsid w:val="00ED1113"/>
    <w:rsid w:val="00ED12DC"/>
    <w:rsid w:val="00ED16EF"/>
    <w:rsid w:val="00ED1AA4"/>
    <w:rsid w:val="00ED2879"/>
    <w:rsid w:val="00ED29F8"/>
    <w:rsid w:val="00ED2A72"/>
    <w:rsid w:val="00ED2AEA"/>
    <w:rsid w:val="00ED2B49"/>
    <w:rsid w:val="00ED2ED6"/>
    <w:rsid w:val="00ED362A"/>
    <w:rsid w:val="00ED418D"/>
    <w:rsid w:val="00ED4A31"/>
    <w:rsid w:val="00ED4E49"/>
    <w:rsid w:val="00ED5277"/>
    <w:rsid w:val="00ED5552"/>
    <w:rsid w:val="00ED5794"/>
    <w:rsid w:val="00ED5B92"/>
    <w:rsid w:val="00ED61CF"/>
    <w:rsid w:val="00ED7A76"/>
    <w:rsid w:val="00ED7A85"/>
    <w:rsid w:val="00EE0546"/>
    <w:rsid w:val="00EE06B5"/>
    <w:rsid w:val="00EE0805"/>
    <w:rsid w:val="00EE0C0E"/>
    <w:rsid w:val="00EE0C71"/>
    <w:rsid w:val="00EE0F2A"/>
    <w:rsid w:val="00EE119D"/>
    <w:rsid w:val="00EE179B"/>
    <w:rsid w:val="00EE23C4"/>
    <w:rsid w:val="00EE25EB"/>
    <w:rsid w:val="00EE2619"/>
    <w:rsid w:val="00EE2860"/>
    <w:rsid w:val="00EE29A9"/>
    <w:rsid w:val="00EE2B2D"/>
    <w:rsid w:val="00EE3418"/>
    <w:rsid w:val="00EE388E"/>
    <w:rsid w:val="00EE3F84"/>
    <w:rsid w:val="00EE4871"/>
    <w:rsid w:val="00EE4B31"/>
    <w:rsid w:val="00EE4E75"/>
    <w:rsid w:val="00EE543D"/>
    <w:rsid w:val="00EE56DC"/>
    <w:rsid w:val="00EE5D1E"/>
    <w:rsid w:val="00EE5E93"/>
    <w:rsid w:val="00EE60D7"/>
    <w:rsid w:val="00EE666F"/>
    <w:rsid w:val="00EE7717"/>
    <w:rsid w:val="00EE78F6"/>
    <w:rsid w:val="00EE7C23"/>
    <w:rsid w:val="00EE7EDC"/>
    <w:rsid w:val="00EF007A"/>
    <w:rsid w:val="00EF0D45"/>
    <w:rsid w:val="00EF14A2"/>
    <w:rsid w:val="00EF155E"/>
    <w:rsid w:val="00EF198D"/>
    <w:rsid w:val="00EF2062"/>
    <w:rsid w:val="00EF385D"/>
    <w:rsid w:val="00EF42CE"/>
    <w:rsid w:val="00EF4649"/>
    <w:rsid w:val="00EF50A1"/>
    <w:rsid w:val="00EF51CC"/>
    <w:rsid w:val="00EF582B"/>
    <w:rsid w:val="00EF5C23"/>
    <w:rsid w:val="00EF601B"/>
    <w:rsid w:val="00EF61A8"/>
    <w:rsid w:val="00EF6378"/>
    <w:rsid w:val="00EF6DD6"/>
    <w:rsid w:val="00EF7383"/>
    <w:rsid w:val="00EF75E9"/>
    <w:rsid w:val="00F00AFF"/>
    <w:rsid w:val="00F00D94"/>
    <w:rsid w:val="00F010E4"/>
    <w:rsid w:val="00F011D1"/>
    <w:rsid w:val="00F01633"/>
    <w:rsid w:val="00F0177F"/>
    <w:rsid w:val="00F01AA4"/>
    <w:rsid w:val="00F025F7"/>
    <w:rsid w:val="00F02707"/>
    <w:rsid w:val="00F02B9F"/>
    <w:rsid w:val="00F0335C"/>
    <w:rsid w:val="00F033FB"/>
    <w:rsid w:val="00F040B8"/>
    <w:rsid w:val="00F04102"/>
    <w:rsid w:val="00F04338"/>
    <w:rsid w:val="00F048A9"/>
    <w:rsid w:val="00F04C9D"/>
    <w:rsid w:val="00F04F98"/>
    <w:rsid w:val="00F0592D"/>
    <w:rsid w:val="00F05A02"/>
    <w:rsid w:val="00F07201"/>
    <w:rsid w:val="00F073B0"/>
    <w:rsid w:val="00F10006"/>
    <w:rsid w:val="00F10AD4"/>
    <w:rsid w:val="00F1178E"/>
    <w:rsid w:val="00F11EDC"/>
    <w:rsid w:val="00F1223E"/>
    <w:rsid w:val="00F1228F"/>
    <w:rsid w:val="00F1328C"/>
    <w:rsid w:val="00F13966"/>
    <w:rsid w:val="00F139B6"/>
    <w:rsid w:val="00F1480A"/>
    <w:rsid w:val="00F14F37"/>
    <w:rsid w:val="00F150D3"/>
    <w:rsid w:val="00F15AFB"/>
    <w:rsid w:val="00F15D55"/>
    <w:rsid w:val="00F16161"/>
    <w:rsid w:val="00F166EB"/>
    <w:rsid w:val="00F16F6D"/>
    <w:rsid w:val="00F17E0F"/>
    <w:rsid w:val="00F20112"/>
    <w:rsid w:val="00F20DF5"/>
    <w:rsid w:val="00F21171"/>
    <w:rsid w:val="00F21F88"/>
    <w:rsid w:val="00F221B2"/>
    <w:rsid w:val="00F226C3"/>
    <w:rsid w:val="00F2284A"/>
    <w:rsid w:val="00F23860"/>
    <w:rsid w:val="00F24216"/>
    <w:rsid w:val="00F246E5"/>
    <w:rsid w:val="00F2470F"/>
    <w:rsid w:val="00F2494D"/>
    <w:rsid w:val="00F25612"/>
    <w:rsid w:val="00F257C1"/>
    <w:rsid w:val="00F259AC"/>
    <w:rsid w:val="00F26D1B"/>
    <w:rsid w:val="00F270BB"/>
    <w:rsid w:val="00F27C8D"/>
    <w:rsid w:val="00F27E8B"/>
    <w:rsid w:val="00F313AD"/>
    <w:rsid w:val="00F31A7D"/>
    <w:rsid w:val="00F32381"/>
    <w:rsid w:val="00F32895"/>
    <w:rsid w:val="00F32C6F"/>
    <w:rsid w:val="00F3409B"/>
    <w:rsid w:val="00F3412D"/>
    <w:rsid w:val="00F342D7"/>
    <w:rsid w:val="00F3490C"/>
    <w:rsid w:val="00F352EB"/>
    <w:rsid w:val="00F35608"/>
    <w:rsid w:val="00F36B19"/>
    <w:rsid w:val="00F37CCE"/>
    <w:rsid w:val="00F40316"/>
    <w:rsid w:val="00F40351"/>
    <w:rsid w:val="00F405E4"/>
    <w:rsid w:val="00F40AE4"/>
    <w:rsid w:val="00F41361"/>
    <w:rsid w:val="00F41501"/>
    <w:rsid w:val="00F42758"/>
    <w:rsid w:val="00F42954"/>
    <w:rsid w:val="00F42967"/>
    <w:rsid w:val="00F42F7E"/>
    <w:rsid w:val="00F43097"/>
    <w:rsid w:val="00F43297"/>
    <w:rsid w:val="00F43740"/>
    <w:rsid w:val="00F43E54"/>
    <w:rsid w:val="00F43E57"/>
    <w:rsid w:val="00F44445"/>
    <w:rsid w:val="00F445EB"/>
    <w:rsid w:val="00F449A4"/>
    <w:rsid w:val="00F452FE"/>
    <w:rsid w:val="00F4561F"/>
    <w:rsid w:val="00F459DA"/>
    <w:rsid w:val="00F45AF1"/>
    <w:rsid w:val="00F46792"/>
    <w:rsid w:val="00F46E7E"/>
    <w:rsid w:val="00F4722A"/>
    <w:rsid w:val="00F474BF"/>
    <w:rsid w:val="00F50EB9"/>
    <w:rsid w:val="00F512FE"/>
    <w:rsid w:val="00F5136D"/>
    <w:rsid w:val="00F51B34"/>
    <w:rsid w:val="00F52788"/>
    <w:rsid w:val="00F52AB1"/>
    <w:rsid w:val="00F53B6F"/>
    <w:rsid w:val="00F54076"/>
    <w:rsid w:val="00F5435E"/>
    <w:rsid w:val="00F54A91"/>
    <w:rsid w:val="00F54D2D"/>
    <w:rsid w:val="00F550ED"/>
    <w:rsid w:val="00F5555D"/>
    <w:rsid w:val="00F557D1"/>
    <w:rsid w:val="00F55ACC"/>
    <w:rsid w:val="00F55F5D"/>
    <w:rsid w:val="00F5635E"/>
    <w:rsid w:val="00F565DE"/>
    <w:rsid w:val="00F567AD"/>
    <w:rsid w:val="00F56CC9"/>
    <w:rsid w:val="00F56F5E"/>
    <w:rsid w:val="00F5716F"/>
    <w:rsid w:val="00F57242"/>
    <w:rsid w:val="00F57BCB"/>
    <w:rsid w:val="00F57D51"/>
    <w:rsid w:val="00F60409"/>
    <w:rsid w:val="00F6054C"/>
    <w:rsid w:val="00F6096F"/>
    <w:rsid w:val="00F60B55"/>
    <w:rsid w:val="00F60E4C"/>
    <w:rsid w:val="00F61339"/>
    <w:rsid w:val="00F621A6"/>
    <w:rsid w:val="00F63425"/>
    <w:rsid w:val="00F63F0D"/>
    <w:rsid w:val="00F64190"/>
    <w:rsid w:val="00F645CF"/>
    <w:rsid w:val="00F64876"/>
    <w:rsid w:val="00F64BB7"/>
    <w:rsid w:val="00F652E2"/>
    <w:rsid w:val="00F6604F"/>
    <w:rsid w:val="00F66AB8"/>
    <w:rsid w:val="00F66B46"/>
    <w:rsid w:val="00F66CFF"/>
    <w:rsid w:val="00F66D3E"/>
    <w:rsid w:val="00F66ED4"/>
    <w:rsid w:val="00F670B1"/>
    <w:rsid w:val="00F67231"/>
    <w:rsid w:val="00F67EF3"/>
    <w:rsid w:val="00F70FAF"/>
    <w:rsid w:val="00F71655"/>
    <w:rsid w:val="00F71BB2"/>
    <w:rsid w:val="00F72AD0"/>
    <w:rsid w:val="00F73D83"/>
    <w:rsid w:val="00F73E47"/>
    <w:rsid w:val="00F73F76"/>
    <w:rsid w:val="00F75270"/>
    <w:rsid w:val="00F7584B"/>
    <w:rsid w:val="00F75CC5"/>
    <w:rsid w:val="00F75CDD"/>
    <w:rsid w:val="00F75E9A"/>
    <w:rsid w:val="00F75F42"/>
    <w:rsid w:val="00F77AEF"/>
    <w:rsid w:val="00F77B71"/>
    <w:rsid w:val="00F77F13"/>
    <w:rsid w:val="00F800F8"/>
    <w:rsid w:val="00F8029A"/>
    <w:rsid w:val="00F80364"/>
    <w:rsid w:val="00F80E0A"/>
    <w:rsid w:val="00F80F1E"/>
    <w:rsid w:val="00F81A57"/>
    <w:rsid w:val="00F82DC9"/>
    <w:rsid w:val="00F83410"/>
    <w:rsid w:val="00F834B3"/>
    <w:rsid w:val="00F835FB"/>
    <w:rsid w:val="00F8381A"/>
    <w:rsid w:val="00F84700"/>
    <w:rsid w:val="00F853F2"/>
    <w:rsid w:val="00F86939"/>
    <w:rsid w:val="00F86A04"/>
    <w:rsid w:val="00F87629"/>
    <w:rsid w:val="00F87AF1"/>
    <w:rsid w:val="00F87C31"/>
    <w:rsid w:val="00F90C02"/>
    <w:rsid w:val="00F911DC"/>
    <w:rsid w:val="00F91A58"/>
    <w:rsid w:val="00F92892"/>
    <w:rsid w:val="00F92BF3"/>
    <w:rsid w:val="00F933D3"/>
    <w:rsid w:val="00F94FE2"/>
    <w:rsid w:val="00F9532E"/>
    <w:rsid w:val="00F957F1"/>
    <w:rsid w:val="00F961F6"/>
    <w:rsid w:val="00F96F2B"/>
    <w:rsid w:val="00F97552"/>
    <w:rsid w:val="00F97803"/>
    <w:rsid w:val="00FA0059"/>
    <w:rsid w:val="00FA0BA1"/>
    <w:rsid w:val="00FA0CCF"/>
    <w:rsid w:val="00FA0DA0"/>
    <w:rsid w:val="00FA10AE"/>
    <w:rsid w:val="00FA23EF"/>
    <w:rsid w:val="00FA4533"/>
    <w:rsid w:val="00FA48A7"/>
    <w:rsid w:val="00FA4D61"/>
    <w:rsid w:val="00FA5343"/>
    <w:rsid w:val="00FA5C57"/>
    <w:rsid w:val="00FA74C7"/>
    <w:rsid w:val="00FA76EF"/>
    <w:rsid w:val="00FA7787"/>
    <w:rsid w:val="00FA79A8"/>
    <w:rsid w:val="00FA7EF9"/>
    <w:rsid w:val="00FB0199"/>
    <w:rsid w:val="00FB0435"/>
    <w:rsid w:val="00FB2276"/>
    <w:rsid w:val="00FB335E"/>
    <w:rsid w:val="00FB3904"/>
    <w:rsid w:val="00FB3D2A"/>
    <w:rsid w:val="00FB48CB"/>
    <w:rsid w:val="00FB4B92"/>
    <w:rsid w:val="00FB5144"/>
    <w:rsid w:val="00FB5503"/>
    <w:rsid w:val="00FB5813"/>
    <w:rsid w:val="00FB6F1A"/>
    <w:rsid w:val="00FB71AE"/>
    <w:rsid w:val="00FB73F9"/>
    <w:rsid w:val="00FB7478"/>
    <w:rsid w:val="00FB7910"/>
    <w:rsid w:val="00FC011B"/>
    <w:rsid w:val="00FC18C8"/>
    <w:rsid w:val="00FC1A4D"/>
    <w:rsid w:val="00FC1E6B"/>
    <w:rsid w:val="00FC21A2"/>
    <w:rsid w:val="00FC22AE"/>
    <w:rsid w:val="00FC2D5B"/>
    <w:rsid w:val="00FC2E50"/>
    <w:rsid w:val="00FC3482"/>
    <w:rsid w:val="00FC358C"/>
    <w:rsid w:val="00FC37BE"/>
    <w:rsid w:val="00FC46ED"/>
    <w:rsid w:val="00FC5046"/>
    <w:rsid w:val="00FC504F"/>
    <w:rsid w:val="00FC5699"/>
    <w:rsid w:val="00FC5914"/>
    <w:rsid w:val="00FC6084"/>
    <w:rsid w:val="00FC686F"/>
    <w:rsid w:val="00FC6A69"/>
    <w:rsid w:val="00FC7D5C"/>
    <w:rsid w:val="00FD0201"/>
    <w:rsid w:val="00FD02E4"/>
    <w:rsid w:val="00FD0ECA"/>
    <w:rsid w:val="00FD0EE6"/>
    <w:rsid w:val="00FD0FFB"/>
    <w:rsid w:val="00FD1A6C"/>
    <w:rsid w:val="00FD20DC"/>
    <w:rsid w:val="00FD23F6"/>
    <w:rsid w:val="00FD3127"/>
    <w:rsid w:val="00FD31D5"/>
    <w:rsid w:val="00FD31E5"/>
    <w:rsid w:val="00FD3655"/>
    <w:rsid w:val="00FD3A19"/>
    <w:rsid w:val="00FD42D4"/>
    <w:rsid w:val="00FD4B30"/>
    <w:rsid w:val="00FD4D41"/>
    <w:rsid w:val="00FD5647"/>
    <w:rsid w:val="00FD5850"/>
    <w:rsid w:val="00FD6F1D"/>
    <w:rsid w:val="00FD7019"/>
    <w:rsid w:val="00FD74EA"/>
    <w:rsid w:val="00FD7555"/>
    <w:rsid w:val="00FD75B6"/>
    <w:rsid w:val="00FD7789"/>
    <w:rsid w:val="00FD7CB2"/>
    <w:rsid w:val="00FD7CFD"/>
    <w:rsid w:val="00FD7F1D"/>
    <w:rsid w:val="00FE02AE"/>
    <w:rsid w:val="00FE0810"/>
    <w:rsid w:val="00FE1369"/>
    <w:rsid w:val="00FE13BE"/>
    <w:rsid w:val="00FE1478"/>
    <w:rsid w:val="00FE148A"/>
    <w:rsid w:val="00FE1692"/>
    <w:rsid w:val="00FE1B6B"/>
    <w:rsid w:val="00FE1C17"/>
    <w:rsid w:val="00FE1F99"/>
    <w:rsid w:val="00FE2F9D"/>
    <w:rsid w:val="00FE30DE"/>
    <w:rsid w:val="00FE3326"/>
    <w:rsid w:val="00FE3B81"/>
    <w:rsid w:val="00FE3DC4"/>
    <w:rsid w:val="00FE45E9"/>
    <w:rsid w:val="00FE49CD"/>
    <w:rsid w:val="00FE57AF"/>
    <w:rsid w:val="00FE637E"/>
    <w:rsid w:val="00FE6FD1"/>
    <w:rsid w:val="00FE7476"/>
    <w:rsid w:val="00FE7C46"/>
    <w:rsid w:val="00FF0902"/>
    <w:rsid w:val="00FF14BD"/>
    <w:rsid w:val="00FF24F0"/>
    <w:rsid w:val="00FF3B2D"/>
    <w:rsid w:val="00FF463C"/>
    <w:rsid w:val="00FF4B21"/>
    <w:rsid w:val="00FF5CDF"/>
    <w:rsid w:val="00FF60B4"/>
    <w:rsid w:val="00FF6EF8"/>
    <w:rsid w:val="00FF7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63032A5F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5703"/>
    <w:pPr>
      <w:widowControl w:val="0"/>
      <w:autoSpaceDE w:val="0"/>
      <w:autoSpaceDN w:val="0"/>
      <w:adjustRightInd w:val="0"/>
      <w:spacing w:line="480" w:lineRule="auto"/>
    </w:pPr>
    <w:rPr>
      <w:rFonts w:ascii="Times New Roman" w:eastAsia="BemboStd" w:hAnsi="Times New Roman"/>
      <w:kern w:val="0"/>
      <w:sz w:val="28"/>
      <w:szCs w:val="20"/>
    </w:rPr>
  </w:style>
  <w:style w:type="paragraph" w:styleId="3">
    <w:name w:val="heading 3"/>
    <w:basedOn w:val="a"/>
    <w:link w:val="30"/>
    <w:uiPriority w:val="9"/>
    <w:qFormat/>
    <w:rsid w:val="00E74C72"/>
    <w:pPr>
      <w:widowControl/>
      <w:autoSpaceDE/>
      <w:autoSpaceDN/>
      <w:adjustRightInd/>
      <w:spacing w:before="100" w:beforeAutospacing="1" w:after="100" w:afterAutospacing="1" w:line="240" w:lineRule="auto"/>
      <w:outlineLvl w:val="2"/>
    </w:pPr>
    <w:rPr>
      <w:rFonts w:eastAsiaTheme="minorEastAsia"/>
      <w:b/>
      <w:bCs/>
      <w:sz w:val="27"/>
      <w:szCs w:val="27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見出し 3 (文字)"/>
    <w:basedOn w:val="a0"/>
    <w:link w:val="3"/>
    <w:uiPriority w:val="9"/>
    <w:locked/>
    <w:rsid w:val="00E74C72"/>
    <w:rPr>
      <w:rFonts w:ascii="Times New Roman" w:hAnsi="Times New Roman" w:cs="Times New Roman"/>
      <w:b/>
      <w:bCs/>
      <w:kern w:val="0"/>
      <w:sz w:val="27"/>
      <w:szCs w:val="27"/>
    </w:rPr>
  </w:style>
  <w:style w:type="paragraph" w:styleId="a3">
    <w:name w:val="header"/>
    <w:basedOn w:val="a"/>
    <w:link w:val="a4"/>
    <w:uiPriority w:val="99"/>
    <w:unhideWhenUsed/>
    <w:rsid w:val="00DF62C2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locked/>
    <w:rsid w:val="00DF62C2"/>
    <w:rPr>
      <w:rFonts w:cs="Times New Roman"/>
    </w:rPr>
  </w:style>
  <w:style w:type="character" w:styleId="a5">
    <w:name w:val="line number"/>
    <w:basedOn w:val="a0"/>
    <w:uiPriority w:val="99"/>
    <w:semiHidden/>
    <w:unhideWhenUsed/>
    <w:rsid w:val="00856C76"/>
    <w:rPr>
      <w:rFonts w:cs="Times New Roman"/>
    </w:rPr>
  </w:style>
  <w:style w:type="paragraph" w:styleId="a6">
    <w:name w:val="footer"/>
    <w:basedOn w:val="a"/>
    <w:link w:val="a7"/>
    <w:uiPriority w:val="99"/>
    <w:unhideWhenUsed/>
    <w:rsid w:val="00DF62C2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locked/>
    <w:rsid w:val="00DF62C2"/>
    <w:rPr>
      <w:rFonts w:cs="Times New Roman"/>
    </w:rPr>
  </w:style>
  <w:style w:type="paragraph" w:customStyle="1" w:styleId="Default">
    <w:name w:val="Default"/>
    <w:rsid w:val="00F15AFB"/>
    <w:pPr>
      <w:widowControl w:val="0"/>
      <w:autoSpaceDE w:val="0"/>
      <w:autoSpaceDN w:val="0"/>
      <w:adjustRightInd w:val="0"/>
    </w:pPr>
    <w:rPr>
      <w:rFonts w:ascii="ITC Franklin Gothic Std Book" w:eastAsia="ITC Franklin Gothic Std Book" w:cs="ITC Franklin Gothic Std Book"/>
      <w:color w:val="000000"/>
      <w:kern w:val="0"/>
      <w:sz w:val="24"/>
      <w:szCs w:val="24"/>
    </w:rPr>
  </w:style>
  <w:style w:type="paragraph" w:styleId="a8">
    <w:name w:val="List Paragraph"/>
    <w:basedOn w:val="a"/>
    <w:uiPriority w:val="34"/>
    <w:qFormat/>
    <w:rsid w:val="00C31CAC"/>
    <w:pPr>
      <w:ind w:leftChars="400" w:left="840"/>
    </w:pPr>
  </w:style>
  <w:style w:type="character" w:customStyle="1" w:styleId="apple-converted-space">
    <w:name w:val="apple-converted-space"/>
    <w:basedOn w:val="a0"/>
    <w:rsid w:val="002E039A"/>
    <w:rPr>
      <w:rFonts w:cs="Times New Roman"/>
    </w:rPr>
  </w:style>
  <w:style w:type="paragraph" w:styleId="Web">
    <w:name w:val="Normal (Web)"/>
    <w:basedOn w:val="a"/>
    <w:uiPriority w:val="99"/>
    <w:unhideWhenUsed/>
    <w:rsid w:val="00B7703F"/>
    <w:pPr>
      <w:widowControl/>
      <w:autoSpaceDE/>
      <w:autoSpaceDN/>
      <w:adjustRightInd/>
      <w:spacing w:before="100" w:beforeAutospacing="1" w:after="100" w:afterAutospacing="1" w:line="240" w:lineRule="auto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styleId="HTML">
    <w:name w:val="HTML Preformatted"/>
    <w:basedOn w:val="a"/>
    <w:link w:val="HTML0"/>
    <w:uiPriority w:val="99"/>
    <w:unhideWhenUsed/>
    <w:rsid w:val="00B7703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  <w:spacing w:line="240" w:lineRule="auto"/>
    </w:pPr>
    <w:rPr>
      <w:rFonts w:ascii="ＭＳ ゴシック" w:eastAsia="ＭＳ ゴシック" w:hAnsi="ＭＳ ゴシック" w:cs="ＭＳ ゴシック"/>
      <w:sz w:val="24"/>
      <w:szCs w:val="24"/>
    </w:rPr>
  </w:style>
  <w:style w:type="character" w:customStyle="1" w:styleId="HTML0">
    <w:name w:val="HTML 書式付き (文字)"/>
    <w:basedOn w:val="a0"/>
    <w:link w:val="HTML"/>
    <w:uiPriority w:val="99"/>
    <w:locked/>
    <w:rsid w:val="00B7703F"/>
    <w:rPr>
      <w:rFonts w:ascii="ＭＳ ゴシック" w:eastAsia="ＭＳ ゴシック" w:hAnsi="ＭＳ ゴシック" w:cs="ＭＳ ゴシック"/>
      <w:kern w:val="0"/>
      <w:sz w:val="24"/>
      <w:szCs w:val="24"/>
    </w:rPr>
  </w:style>
  <w:style w:type="character" w:styleId="a9">
    <w:name w:val="annotation reference"/>
    <w:basedOn w:val="a0"/>
    <w:uiPriority w:val="99"/>
    <w:semiHidden/>
    <w:unhideWhenUsed/>
    <w:rsid w:val="00CB33AC"/>
    <w:rPr>
      <w:rFonts w:cs="Times New Roman"/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5C3816"/>
    <w:pPr>
      <w:spacing w:line="240" w:lineRule="auto"/>
    </w:pPr>
    <w:rPr>
      <w:rFonts w:asciiTheme="majorHAnsi" w:eastAsiaTheme="majorEastAsia" w:hAnsiTheme="majorHAns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locked/>
    <w:rsid w:val="005C3816"/>
    <w:rPr>
      <w:rFonts w:asciiTheme="majorHAnsi" w:eastAsiaTheme="majorEastAsia" w:hAnsiTheme="majorHAnsi" w:cs="Times New Roman"/>
      <w:kern w:val="0"/>
      <w:sz w:val="18"/>
      <w:szCs w:val="18"/>
    </w:rPr>
  </w:style>
  <w:style w:type="paragraph" w:styleId="ac">
    <w:name w:val="annotation text"/>
    <w:aliases w:val="Char11"/>
    <w:basedOn w:val="a"/>
    <w:link w:val="ad"/>
    <w:uiPriority w:val="99"/>
    <w:unhideWhenUsed/>
    <w:qFormat/>
    <w:rsid w:val="00CB33AC"/>
  </w:style>
  <w:style w:type="character" w:customStyle="1" w:styleId="ad">
    <w:name w:val="コメント文字列 (文字)"/>
    <w:aliases w:val="Char11 (文字)"/>
    <w:basedOn w:val="a0"/>
    <w:link w:val="ac"/>
    <w:uiPriority w:val="99"/>
    <w:qFormat/>
    <w:locked/>
    <w:rsid w:val="00CB33AC"/>
    <w:rPr>
      <w:rFonts w:ascii="Times New Roman" w:eastAsia="BemboStd" w:hAnsi="Times New Roman" w:cs="Times New Roman"/>
      <w:kern w:val="0"/>
      <w:sz w:val="20"/>
      <w:szCs w:val="20"/>
    </w:rPr>
  </w:style>
  <w:style w:type="character" w:styleId="ae">
    <w:name w:val="Hyperlink"/>
    <w:basedOn w:val="a0"/>
    <w:uiPriority w:val="99"/>
    <w:unhideWhenUsed/>
    <w:rsid w:val="00C50CBD"/>
    <w:rPr>
      <w:rFonts w:cs="Times New Roman"/>
      <w:color w:val="0000FF" w:themeColor="hyperlink"/>
      <w:u w:val="single"/>
    </w:rPr>
  </w:style>
  <w:style w:type="paragraph" w:styleId="af">
    <w:name w:val="annotation subject"/>
    <w:basedOn w:val="ac"/>
    <w:next w:val="ac"/>
    <w:link w:val="af0"/>
    <w:uiPriority w:val="99"/>
    <w:semiHidden/>
    <w:unhideWhenUsed/>
    <w:rsid w:val="00CB33AC"/>
    <w:rPr>
      <w:b/>
      <w:bCs/>
    </w:rPr>
  </w:style>
  <w:style w:type="character" w:customStyle="1" w:styleId="af0">
    <w:name w:val="コメント内容 (文字)"/>
    <w:basedOn w:val="ad"/>
    <w:link w:val="af"/>
    <w:uiPriority w:val="99"/>
    <w:semiHidden/>
    <w:locked/>
    <w:rsid w:val="00CB33AC"/>
    <w:rPr>
      <w:rFonts w:ascii="Times New Roman" w:eastAsia="BemboStd" w:hAnsi="Times New Roman" w:cs="Times New Roman"/>
      <w:b/>
      <w:bCs/>
      <w:kern w:val="0"/>
      <w:sz w:val="20"/>
      <w:szCs w:val="20"/>
    </w:rPr>
  </w:style>
  <w:style w:type="paragraph" w:styleId="af1">
    <w:name w:val="Revision"/>
    <w:hidden/>
    <w:uiPriority w:val="99"/>
    <w:semiHidden/>
    <w:rsid w:val="004D4618"/>
    <w:rPr>
      <w:rFonts w:ascii="Times New Roman" w:eastAsia="BemboStd" w:hAnsi="Times New Roman"/>
      <w:kern w:val="0"/>
      <w:sz w:val="28"/>
      <w:szCs w:val="20"/>
    </w:rPr>
  </w:style>
  <w:style w:type="character" w:customStyle="1" w:styleId="UnresolvedMention1">
    <w:name w:val="Unresolved Mention1"/>
    <w:basedOn w:val="a0"/>
    <w:uiPriority w:val="99"/>
    <w:semiHidden/>
    <w:unhideWhenUsed/>
    <w:rsid w:val="00D434B2"/>
    <w:rPr>
      <w:rFonts w:cs="Times New Roman"/>
      <w:color w:val="605E5C"/>
      <w:shd w:val="clear" w:color="auto" w:fill="E1DFDD"/>
    </w:rPr>
  </w:style>
  <w:style w:type="table" w:styleId="af2">
    <w:name w:val="Table Grid"/>
    <w:basedOn w:val="a1"/>
    <w:uiPriority w:val="59"/>
    <w:rsid w:val="006374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basedOn w:val="a0"/>
    <w:uiPriority w:val="22"/>
    <w:qFormat/>
    <w:rsid w:val="00544714"/>
    <w:rPr>
      <w:rFonts w:cs="Times New Roman"/>
      <w:b/>
      <w:bCs/>
    </w:rPr>
  </w:style>
  <w:style w:type="table" w:customStyle="1" w:styleId="1">
    <w:name w:val="表 (格子)1"/>
    <w:basedOn w:val="a1"/>
    <w:next w:val="af2"/>
    <w:uiPriority w:val="39"/>
    <w:rsid w:val="00A11A2D"/>
    <w:rPr>
      <w:kern w:val="0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5733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73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733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3E5F84-71C3-4738-93BC-1AC7BDBA55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02</Words>
  <Characters>348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2T05:00:00Z</dcterms:created>
  <dcterms:modified xsi:type="dcterms:W3CDTF">2021-05-01T11:55:00Z</dcterms:modified>
</cp:coreProperties>
</file>